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892F0" w14:textId="77777777" w:rsidR="000D7365" w:rsidRDefault="00E41336" w:rsidP="7393688A">
      <w:pPr>
        <w:autoSpaceDE w:val="0"/>
        <w:autoSpaceDN w:val="0"/>
        <w:adjustRightInd w:val="0"/>
        <w:spacing w:before="240" w:after="120"/>
        <w:rPr>
          <w:b/>
          <w:bCs/>
          <w:spacing w:val="-6"/>
          <w:sz w:val="40"/>
          <w:szCs w:val="40"/>
          <w:lang w:eastAsia="en-AU"/>
        </w:rPr>
      </w:pPr>
      <w:r>
        <w:rPr>
          <w:noProof/>
        </w:rPr>
        <w:drawing>
          <wp:inline distT="0" distB="0" distL="0" distR="0" wp14:anchorId="663D8D2C" wp14:editId="602AB1EF">
            <wp:extent cx="3061325" cy="468000"/>
            <wp:effectExtent l="0" t="0" r="635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1325" cy="4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20FE0" w14:textId="7814AAA0" w:rsidR="000D7365" w:rsidRDefault="002A6A48" w:rsidP="000D7365">
      <w:pPr>
        <w:autoSpaceDE w:val="0"/>
        <w:autoSpaceDN w:val="0"/>
        <w:adjustRightInd w:val="0"/>
        <w:rPr>
          <w:b/>
          <w:bCs/>
          <w:spacing w:val="-6"/>
          <w:sz w:val="40"/>
          <w:szCs w:val="40"/>
          <w:lang w:eastAsia="en-AU"/>
        </w:rPr>
      </w:pPr>
      <w:r w:rsidRPr="002A6A48">
        <w:rPr>
          <w:b/>
          <w:bCs/>
          <w:spacing w:val="-6"/>
          <w:sz w:val="40"/>
          <w:szCs w:val="40"/>
          <w:lang w:eastAsia="en-AU"/>
        </w:rPr>
        <w:t xml:space="preserve">Exemption </w:t>
      </w:r>
      <w:proofErr w:type="gramStart"/>
      <w:r w:rsidR="5004FD40" w:rsidRPr="7393688A">
        <w:rPr>
          <w:rFonts w:cs="Arial"/>
          <w:b/>
          <w:bCs/>
          <w:color w:val="000000" w:themeColor="text1"/>
          <w:sz w:val="40"/>
          <w:szCs w:val="40"/>
          <w:lang w:eastAsia="en-AU"/>
        </w:rPr>
        <w:t>From</w:t>
      </w:r>
      <w:proofErr w:type="gramEnd"/>
      <w:r w:rsidR="5004FD40" w:rsidRPr="7393688A">
        <w:rPr>
          <w:rFonts w:cs="Arial"/>
          <w:b/>
          <w:bCs/>
          <w:color w:val="000000" w:themeColor="text1"/>
          <w:sz w:val="40"/>
          <w:szCs w:val="40"/>
          <w:lang w:eastAsia="en-AU"/>
        </w:rPr>
        <w:t xml:space="preserve"> School</w:t>
      </w:r>
      <w:r w:rsidR="5004FD40" w:rsidRPr="002A6A48">
        <w:rPr>
          <w:b/>
          <w:bCs/>
          <w:spacing w:val="-6"/>
          <w:sz w:val="40"/>
          <w:szCs w:val="40"/>
          <w:lang w:eastAsia="en-AU"/>
        </w:rPr>
        <w:t xml:space="preserve"> Application </w:t>
      </w:r>
    </w:p>
    <w:p w14:paraId="0DD13FC2" w14:textId="77777777" w:rsidR="00764036" w:rsidRPr="00764036" w:rsidRDefault="00764036" w:rsidP="00764036">
      <w:pPr>
        <w:autoSpaceDE w:val="0"/>
        <w:autoSpaceDN w:val="0"/>
        <w:jc w:val="both"/>
        <w:rPr>
          <w:rFonts w:cs="Arial"/>
          <w:bCs/>
          <w:color w:val="FF0000"/>
          <w:sz w:val="20"/>
          <w:lang w:eastAsia="en-AU"/>
        </w:rPr>
      </w:pPr>
      <w:r w:rsidRPr="00764036">
        <w:rPr>
          <w:rFonts w:cs="Arial"/>
          <w:bCs/>
          <w:color w:val="FF0000"/>
          <w:sz w:val="20"/>
          <w:lang w:eastAsia="en-AU"/>
        </w:rPr>
        <w:t>This Form is to be used by all Victorian schools for all students of compulsory school age where,</w:t>
      </w:r>
      <w:r w:rsidRPr="00764036">
        <w:rPr>
          <w:bCs/>
        </w:rPr>
        <w:t xml:space="preserve"> </w:t>
      </w:r>
      <w:r w:rsidRPr="00764036">
        <w:rPr>
          <w:rFonts w:cs="Arial"/>
          <w:bCs/>
          <w:color w:val="FF0000"/>
          <w:sz w:val="20"/>
          <w:lang w:eastAsia="en-AU"/>
        </w:rPr>
        <w:t>in accordance with Ministerial Order 715, leaving school is in the child’s best interests.</w:t>
      </w:r>
    </w:p>
    <w:p w14:paraId="340B7C42" w14:textId="5E95937E" w:rsidR="00005CF7" w:rsidRPr="00151F35" w:rsidRDefault="002A6A48" w:rsidP="000D7365">
      <w:pPr>
        <w:autoSpaceDE w:val="0"/>
        <w:autoSpaceDN w:val="0"/>
        <w:adjustRightInd w:val="0"/>
        <w:spacing w:after="120"/>
        <w:rPr>
          <w:rFonts w:cs="Arial"/>
          <w:b/>
          <w:bCs/>
          <w:color w:val="000000"/>
          <w:spacing w:val="-6"/>
          <w:sz w:val="28"/>
          <w:szCs w:val="28"/>
          <w:lang w:eastAsia="en-AU"/>
        </w:rPr>
      </w:pPr>
      <w:r w:rsidRPr="00151F35">
        <w:rPr>
          <w:b/>
          <w:bCs/>
          <w:spacing w:val="-6"/>
          <w:sz w:val="28"/>
          <w:szCs w:val="28"/>
          <w:lang w:eastAsia="en-AU"/>
        </w:rPr>
        <w:t>Ministerial Order 715 </w:t>
      </w:r>
      <w:r w:rsidR="00151F35" w:rsidRPr="00151F35">
        <w:rPr>
          <w:b/>
          <w:bCs/>
          <w:spacing w:val="-6"/>
          <w:sz w:val="28"/>
          <w:szCs w:val="28"/>
          <w:lang w:eastAsia="en-AU"/>
        </w:rPr>
        <w:t xml:space="preserve">– Best interests </w:t>
      </w:r>
    </w:p>
    <w:tbl>
      <w:tblPr>
        <w:tblStyle w:val="TableGrid"/>
        <w:tblW w:w="0" w:type="auto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4253"/>
        <w:gridCol w:w="3544"/>
      </w:tblGrid>
      <w:tr w:rsidR="00590B2F" w:rsidRPr="00C323FB" w14:paraId="30A545B7" w14:textId="77777777" w:rsidTr="002F7E56">
        <w:tc>
          <w:tcPr>
            <w:tcW w:w="2263" w:type="dxa"/>
            <w:vAlign w:val="center"/>
          </w:tcPr>
          <w:p w14:paraId="37AABA3B" w14:textId="77777777" w:rsidR="00590B2F" w:rsidRPr="00C323FB" w:rsidRDefault="00590B2F" w:rsidP="00BC2123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Student Name:</w:t>
            </w:r>
          </w:p>
        </w:tc>
        <w:tc>
          <w:tcPr>
            <w:tcW w:w="7797" w:type="dxa"/>
            <w:gridSpan w:val="2"/>
            <w:vAlign w:val="center"/>
          </w:tcPr>
          <w:p w14:paraId="2BB74380" w14:textId="77777777" w:rsidR="00590B2F" w:rsidRPr="00C323FB" w:rsidRDefault="00590B2F" w:rsidP="00BC212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/>
                <w:sz w:val="24"/>
                <w:lang w:eastAsia="en-AU"/>
              </w:rPr>
            </w:pPr>
          </w:p>
        </w:tc>
      </w:tr>
      <w:tr w:rsidR="001611B6" w:rsidRPr="00C323FB" w14:paraId="3CA5EAF4" w14:textId="77777777" w:rsidTr="002F7E56">
        <w:tc>
          <w:tcPr>
            <w:tcW w:w="2263" w:type="dxa"/>
            <w:vAlign w:val="center"/>
          </w:tcPr>
          <w:p w14:paraId="4F704A82" w14:textId="77777777" w:rsidR="001611B6" w:rsidRPr="00C323FB" w:rsidRDefault="001611B6" w:rsidP="00BC2123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 xml:space="preserve">School </w:t>
            </w:r>
            <w:r w:rsidR="001969BC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N</w:t>
            </w: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ame:</w:t>
            </w:r>
          </w:p>
        </w:tc>
        <w:tc>
          <w:tcPr>
            <w:tcW w:w="7797" w:type="dxa"/>
            <w:gridSpan w:val="2"/>
            <w:vAlign w:val="center"/>
          </w:tcPr>
          <w:p w14:paraId="21E72C94" w14:textId="77777777" w:rsidR="001611B6" w:rsidRPr="00C323FB" w:rsidRDefault="001611B6" w:rsidP="00BC212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/>
                <w:sz w:val="24"/>
                <w:lang w:eastAsia="en-AU"/>
              </w:rPr>
            </w:pPr>
          </w:p>
        </w:tc>
      </w:tr>
      <w:tr w:rsidR="00EF7196" w:rsidRPr="00C323FB" w14:paraId="47E103BC" w14:textId="77777777" w:rsidTr="002F7E56">
        <w:tc>
          <w:tcPr>
            <w:tcW w:w="2263" w:type="dxa"/>
            <w:vAlign w:val="center"/>
          </w:tcPr>
          <w:p w14:paraId="3478FB4A" w14:textId="1D40186E" w:rsidR="00EF7196" w:rsidRPr="00C323FB" w:rsidRDefault="00EF7196" w:rsidP="00BC2123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  <w:r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 xml:space="preserve">School </w:t>
            </w:r>
            <w:r w:rsidR="001969BC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L</w:t>
            </w:r>
            <w:r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 xml:space="preserve">ocation: </w:t>
            </w:r>
          </w:p>
        </w:tc>
        <w:tc>
          <w:tcPr>
            <w:tcW w:w="7797" w:type="dxa"/>
            <w:gridSpan w:val="2"/>
            <w:vAlign w:val="center"/>
          </w:tcPr>
          <w:p w14:paraId="204D1310" w14:textId="77777777" w:rsidR="00EF7196" w:rsidRPr="00C323FB" w:rsidRDefault="00EF7196" w:rsidP="00BC212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/>
                <w:sz w:val="24"/>
                <w:lang w:eastAsia="en-AU"/>
              </w:rPr>
            </w:pPr>
          </w:p>
        </w:tc>
      </w:tr>
      <w:tr w:rsidR="001611B6" w:rsidRPr="00C323FB" w14:paraId="37EA52EB" w14:textId="77777777" w:rsidTr="002F7E56">
        <w:tc>
          <w:tcPr>
            <w:tcW w:w="2263" w:type="dxa"/>
            <w:vAlign w:val="center"/>
          </w:tcPr>
          <w:p w14:paraId="44336D87" w14:textId="77777777" w:rsidR="001611B6" w:rsidRPr="00C323FB" w:rsidRDefault="001611B6" w:rsidP="00BC2123">
            <w:pPr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Principal’s Name:</w:t>
            </w:r>
          </w:p>
        </w:tc>
        <w:tc>
          <w:tcPr>
            <w:tcW w:w="7797" w:type="dxa"/>
            <w:gridSpan w:val="2"/>
            <w:vAlign w:val="center"/>
          </w:tcPr>
          <w:p w14:paraId="03FDBA8D" w14:textId="77777777" w:rsidR="001611B6" w:rsidRPr="00C323FB" w:rsidRDefault="001611B6" w:rsidP="00BC212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b/>
                <w:color w:val="000000"/>
                <w:sz w:val="24"/>
                <w:lang w:eastAsia="en-AU"/>
              </w:rPr>
            </w:pPr>
          </w:p>
        </w:tc>
      </w:tr>
      <w:tr w:rsidR="00BC2123" w:rsidRPr="00C323FB" w14:paraId="26C156F4" w14:textId="77777777" w:rsidTr="002F7E56">
        <w:trPr>
          <w:trHeight w:val="510"/>
        </w:trPr>
        <w:tc>
          <w:tcPr>
            <w:tcW w:w="2263" w:type="dxa"/>
            <w:vMerge w:val="restart"/>
          </w:tcPr>
          <w:p w14:paraId="337BD4D8" w14:textId="1CF0C22C" w:rsidR="00BC2123" w:rsidRDefault="00BC2123" w:rsidP="000A3265">
            <w:pPr>
              <w:autoSpaceDE w:val="0"/>
              <w:autoSpaceDN w:val="0"/>
              <w:adjustRightInd w:val="0"/>
              <w:spacing w:before="6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School Contact:</w:t>
            </w:r>
          </w:p>
          <w:p w14:paraId="30A12348" w14:textId="623EEE9F" w:rsidR="00BC2123" w:rsidRPr="002A6A48" w:rsidRDefault="00E86CDD" w:rsidP="002A6A48">
            <w:pPr>
              <w:autoSpaceDE w:val="0"/>
              <w:autoSpaceDN w:val="0"/>
              <w:adjustRightInd w:val="0"/>
              <w:spacing w:before="120"/>
              <w:rPr>
                <w:rFonts w:cs="Arial"/>
                <w:bCs/>
                <w:i/>
                <w:iCs/>
                <w:color w:val="000000"/>
                <w:sz w:val="20"/>
                <w:szCs w:val="22"/>
                <w:lang w:eastAsia="en-AU"/>
              </w:rPr>
            </w:pPr>
            <w:r w:rsidRPr="00E86CDD">
              <w:rPr>
                <w:rFonts w:cs="Arial"/>
                <w:bCs/>
                <w:i/>
                <w:iCs/>
                <w:color w:val="000000"/>
                <w:sz w:val="20"/>
                <w:szCs w:val="22"/>
                <w:lang w:eastAsia="en-AU"/>
              </w:rPr>
              <w:t>(This should be the details of the</w:t>
            </w:r>
            <w:r w:rsidR="006B56E8">
              <w:rPr>
                <w:rFonts w:cs="Arial"/>
                <w:bCs/>
                <w:i/>
                <w:iCs/>
                <w:color w:val="000000"/>
                <w:sz w:val="20"/>
                <w:szCs w:val="22"/>
                <w:lang w:eastAsia="en-AU"/>
              </w:rPr>
              <w:t xml:space="preserve"> staff member who is supporting this application</w:t>
            </w:r>
            <w:r w:rsidRPr="00E86CDD">
              <w:rPr>
                <w:rFonts w:cs="Arial"/>
                <w:bCs/>
                <w:i/>
                <w:iCs/>
                <w:color w:val="000000"/>
                <w:sz w:val="20"/>
                <w:szCs w:val="22"/>
                <w:lang w:eastAsia="en-AU"/>
              </w:rPr>
              <w:t>)</w:t>
            </w:r>
          </w:p>
        </w:tc>
        <w:tc>
          <w:tcPr>
            <w:tcW w:w="7797" w:type="dxa"/>
            <w:gridSpan w:val="2"/>
            <w:vAlign w:val="center"/>
          </w:tcPr>
          <w:p w14:paraId="5BFD7D6B" w14:textId="292A289F" w:rsidR="00BC2123" w:rsidRPr="00C323FB" w:rsidRDefault="00BC2123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lang w:eastAsia="en-AU"/>
              </w:rPr>
              <w:t>Name:</w:t>
            </w:r>
          </w:p>
        </w:tc>
      </w:tr>
      <w:tr w:rsidR="000A3265" w:rsidRPr="00C323FB" w14:paraId="398273EC" w14:textId="77777777" w:rsidTr="002F7E56">
        <w:trPr>
          <w:trHeight w:val="510"/>
        </w:trPr>
        <w:tc>
          <w:tcPr>
            <w:tcW w:w="2263" w:type="dxa"/>
            <w:vMerge/>
            <w:vAlign w:val="center"/>
          </w:tcPr>
          <w:p w14:paraId="53477A11" w14:textId="77777777" w:rsidR="000A3265" w:rsidRPr="00C323FB" w:rsidRDefault="000A3265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</w:p>
        </w:tc>
        <w:tc>
          <w:tcPr>
            <w:tcW w:w="7797" w:type="dxa"/>
            <w:gridSpan w:val="2"/>
            <w:vAlign w:val="center"/>
          </w:tcPr>
          <w:p w14:paraId="68059718" w14:textId="56330F4D" w:rsidR="000A3265" w:rsidRPr="00C323FB" w:rsidRDefault="000A3265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Position:</w:t>
            </w:r>
          </w:p>
        </w:tc>
      </w:tr>
      <w:tr w:rsidR="00BC2123" w:rsidRPr="00C323FB" w14:paraId="4D9789A2" w14:textId="77777777" w:rsidTr="002A6A48">
        <w:trPr>
          <w:trHeight w:val="572"/>
        </w:trPr>
        <w:tc>
          <w:tcPr>
            <w:tcW w:w="2263" w:type="dxa"/>
            <w:vMerge/>
            <w:vAlign w:val="center"/>
          </w:tcPr>
          <w:p w14:paraId="62318363" w14:textId="77777777" w:rsidR="00BC2123" w:rsidRPr="00C323FB" w:rsidRDefault="00BC2123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</w:pPr>
          </w:p>
        </w:tc>
        <w:tc>
          <w:tcPr>
            <w:tcW w:w="4253" w:type="dxa"/>
            <w:vAlign w:val="center"/>
          </w:tcPr>
          <w:p w14:paraId="208A6860" w14:textId="77777777" w:rsidR="00BC2123" w:rsidRPr="00C323FB" w:rsidRDefault="00BC2123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szCs w:val="28"/>
                <w:lang w:eastAsia="en-AU"/>
              </w:rPr>
              <w:t>Email:</w:t>
            </w:r>
          </w:p>
        </w:tc>
        <w:tc>
          <w:tcPr>
            <w:tcW w:w="3544" w:type="dxa"/>
            <w:vAlign w:val="center"/>
          </w:tcPr>
          <w:p w14:paraId="78D2E491" w14:textId="77777777" w:rsidR="00BC2123" w:rsidRPr="00C323FB" w:rsidRDefault="00BC2123" w:rsidP="00E86CDD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C323FB">
              <w:rPr>
                <w:rFonts w:cs="Arial"/>
                <w:b/>
                <w:color w:val="000000"/>
                <w:sz w:val="24"/>
                <w:lang w:eastAsia="en-AU"/>
              </w:rPr>
              <w:t>Phone:</w:t>
            </w:r>
          </w:p>
        </w:tc>
      </w:tr>
    </w:tbl>
    <w:p w14:paraId="4987E88A" w14:textId="626DFA57" w:rsidR="00AB5865" w:rsidRPr="00C323FB" w:rsidRDefault="00AB5865" w:rsidP="005E0913">
      <w:pPr>
        <w:autoSpaceDE w:val="0"/>
        <w:autoSpaceDN w:val="0"/>
        <w:adjustRightInd w:val="0"/>
        <w:spacing w:before="120" w:after="180"/>
        <w:jc w:val="both"/>
        <w:rPr>
          <w:rFonts w:cs="Arial"/>
          <w:b/>
          <w:color w:val="000000"/>
          <w:sz w:val="24"/>
          <w:lang w:eastAsia="en-AU"/>
        </w:rPr>
      </w:pPr>
      <w:r w:rsidRPr="00C323FB">
        <w:rPr>
          <w:rFonts w:cs="Arial"/>
          <w:b/>
          <w:color w:val="000000"/>
          <w:sz w:val="24"/>
          <w:lang w:eastAsia="en-AU"/>
        </w:rPr>
        <w:t>Purpose</w:t>
      </w:r>
    </w:p>
    <w:p w14:paraId="4CE09D6E" w14:textId="543B4C2D" w:rsidR="002A6A48" w:rsidRDefault="1905462C" w:rsidP="565DD454">
      <w:pPr>
        <w:autoSpaceDE w:val="0"/>
        <w:autoSpaceDN w:val="0"/>
        <w:adjustRightInd w:val="0"/>
        <w:spacing w:after="60"/>
        <w:jc w:val="both"/>
        <w:rPr>
          <w:rFonts w:eastAsia="Arial" w:cs="Arial"/>
          <w:sz w:val="20"/>
        </w:rPr>
      </w:pPr>
      <w:r w:rsidRPr="565DD454">
        <w:rPr>
          <w:rFonts w:cs="Arial"/>
          <w:color w:val="000000" w:themeColor="text1"/>
          <w:sz w:val="20"/>
          <w:lang w:eastAsia="en-AU"/>
        </w:rPr>
        <w:t xml:space="preserve">Under the </w:t>
      </w:r>
      <w:r w:rsidRPr="008D48F0">
        <w:rPr>
          <w:rFonts w:cs="Arial"/>
          <w:i/>
          <w:iCs/>
          <w:color w:val="000000" w:themeColor="text1"/>
          <w:sz w:val="20"/>
          <w:lang w:eastAsia="en-AU"/>
        </w:rPr>
        <w:t>Education and Training Reform Act 2006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 s</w:t>
      </w:r>
      <w:r w:rsidR="002A6A48" w:rsidRPr="565DD454">
        <w:rPr>
          <w:rFonts w:cs="Arial"/>
          <w:color w:val="000000" w:themeColor="text1"/>
          <w:sz w:val="20"/>
          <w:lang w:eastAsia="en-AU"/>
        </w:rPr>
        <w:t xml:space="preserve">chooling is compulsory for students aged 6 </w:t>
      </w:r>
      <w:r w:rsidR="12E1942E" w:rsidRPr="565DD454">
        <w:rPr>
          <w:rFonts w:cs="Arial"/>
          <w:color w:val="000000" w:themeColor="text1"/>
          <w:sz w:val="20"/>
          <w:lang w:eastAsia="en-AU"/>
        </w:rPr>
        <w:t>to</w:t>
      </w:r>
      <w:r w:rsidR="000D7365">
        <w:rPr>
          <w:rFonts w:cs="Arial"/>
          <w:color w:val="000000" w:themeColor="text1"/>
          <w:sz w:val="20"/>
          <w:lang w:eastAsia="en-AU"/>
        </w:rPr>
        <w:t xml:space="preserve"> </w:t>
      </w:r>
      <w:r w:rsidR="002A6A48" w:rsidRPr="565DD454">
        <w:rPr>
          <w:rFonts w:cs="Arial"/>
          <w:color w:val="000000" w:themeColor="text1"/>
          <w:sz w:val="20"/>
          <w:lang w:eastAsia="en-AU"/>
        </w:rPr>
        <w:t>17</w:t>
      </w:r>
      <w:r w:rsidR="66CCC170" w:rsidRPr="565DD454">
        <w:rPr>
          <w:rFonts w:cs="Arial"/>
          <w:color w:val="000000" w:themeColor="text1"/>
          <w:sz w:val="20"/>
          <w:lang w:eastAsia="en-AU"/>
        </w:rPr>
        <w:t xml:space="preserve"> years</w:t>
      </w:r>
      <w:r w:rsidR="002A6A48" w:rsidRPr="565DD454">
        <w:rPr>
          <w:rFonts w:cs="Arial"/>
          <w:color w:val="000000" w:themeColor="text1"/>
          <w:sz w:val="20"/>
          <w:lang w:eastAsia="en-AU"/>
        </w:rPr>
        <w:t xml:space="preserve">. </w:t>
      </w:r>
      <w:r w:rsidR="775422BB" w:rsidRPr="565DD454">
        <w:rPr>
          <w:rFonts w:eastAsia="Arial" w:cs="Arial"/>
          <w:sz w:val="20"/>
        </w:rPr>
        <w:t xml:space="preserve">Students are expected to attend the school in which they are enrolled, during normal school hours every day of each term, unless an exemption is in place </w:t>
      </w:r>
      <w:bookmarkStart w:id="0" w:name="_Hlk53994810"/>
      <w:r w:rsidR="775422BB" w:rsidRPr="565DD454">
        <w:rPr>
          <w:rFonts w:cs="Arial"/>
          <w:color w:val="000000" w:themeColor="text1"/>
          <w:sz w:val="20"/>
          <w:lang w:eastAsia="en-AU"/>
        </w:rPr>
        <w:t>or if they are registered for home schooling</w:t>
      </w:r>
      <w:bookmarkEnd w:id="0"/>
      <w:r w:rsidR="775422BB" w:rsidRPr="565DD454">
        <w:rPr>
          <w:rFonts w:cs="Arial"/>
          <w:color w:val="000000" w:themeColor="text1"/>
          <w:sz w:val="20"/>
          <w:lang w:eastAsia="en-AU"/>
        </w:rPr>
        <w:t>.  </w:t>
      </w:r>
      <w:r w:rsidR="775422BB" w:rsidRPr="565DD454">
        <w:rPr>
          <w:rFonts w:eastAsia="Arial" w:cs="Arial"/>
          <w:sz w:val="20"/>
        </w:rPr>
        <w:t xml:space="preserve"> Exemptions are only available in certain circumstances and must be applied for by written application, made by at least one parent/carer of the student.  Students must continue attending school until an exemption is granted. </w:t>
      </w:r>
    </w:p>
    <w:p w14:paraId="0DED7E34" w14:textId="77777777" w:rsidR="000D7365" w:rsidRPr="002A6A48" w:rsidRDefault="000D7365" w:rsidP="565DD454">
      <w:pPr>
        <w:autoSpaceDE w:val="0"/>
        <w:autoSpaceDN w:val="0"/>
        <w:adjustRightInd w:val="0"/>
        <w:spacing w:after="60"/>
        <w:jc w:val="both"/>
        <w:rPr>
          <w:rFonts w:eastAsia="Arial" w:cs="Arial"/>
          <w:sz w:val="20"/>
        </w:rPr>
      </w:pPr>
    </w:p>
    <w:p w14:paraId="4A3D2F9E" w14:textId="6DB87FD6" w:rsidR="002A6A48" w:rsidRPr="002A6A48" w:rsidRDefault="007A092F" w:rsidP="002A6A48">
      <w:pPr>
        <w:autoSpaceDE w:val="0"/>
        <w:autoSpaceDN w:val="0"/>
        <w:adjustRightInd w:val="0"/>
        <w:spacing w:after="60"/>
        <w:jc w:val="both"/>
        <w:rPr>
          <w:rFonts w:cs="Arial"/>
          <w:color w:val="000000"/>
          <w:sz w:val="20"/>
          <w:lang w:eastAsia="en-AU"/>
        </w:rPr>
      </w:pPr>
      <w:hyperlink r:id="rId13" w:history="1">
        <w:r w:rsidR="002A6A48" w:rsidRPr="00ED4248">
          <w:rPr>
            <w:rStyle w:val="Hyperlink"/>
            <w:rFonts w:cs="Arial"/>
            <w:sz w:val="20"/>
            <w:lang w:eastAsia="en-AU"/>
          </w:rPr>
          <w:t>Ministerial Order 715 </w:t>
        </w:r>
      </w:hyperlink>
      <w:r w:rsidR="002A6A48" w:rsidRPr="002A6A48">
        <w:rPr>
          <w:rFonts w:cs="Arial"/>
          <w:color w:val="000000"/>
          <w:sz w:val="20"/>
          <w:lang w:eastAsia="en-AU"/>
        </w:rPr>
        <w:t>allows exemptions in certain circumstances </w:t>
      </w:r>
      <w:r w:rsidR="002A6A48" w:rsidRPr="002A6A48">
        <w:rPr>
          <w:rFonts w:cs="Arial"/>
          <w:b/>
          <w:bCs/>
          <w:color w:val="000000"/>
          <w:sz w:val="20"/>
          <w:lang w:eastAsia="en-AU"/>
        </w:rPr>
        <w:t>where leaving school is in the child’s best interests</w:t>
      </w:r>
      <w:r w:rsidR="002A6A48" w:rsidRPr="002A6A48">
        <w:rPr>
          <w:rFonts w:cs="Arial"/>
          <w:color w:val="000000"/>
          <w:sz w:val="20"/>
          <w:lang w:eastAsia="en-AU"/>
        </w:rPr>
        <w:t>. Due to the possible long-term negative impact of leaving school early, this should only be used in very exceptional circumstances</w:t>
      </w:r>
      <w:r w:rsidR="00CD04A2">
        <w:rPr>
          <w:rFonts w:cs="Arial"/>
          <w:color w:val="000000"/>
          <w:sz w:val="20"/>
          <w:lang w:eastAsia="en-AU"/>
        </w:rPr>
        <w:t xml:space="preserve"> (</w:t>
      </w:r>
      <w:r w:rsidR="00CD04A2" w:rsidRPr="00151F35">
        <w:rPr>
          <w:rFonts w:cs="Arial"/>
          <w:b/>
          <w:bCs/>
          <w:color w:val="000000"/>
          <w:sz w:val="20"/>
          <w:lang w:eastAsia="en-AU"/>
        </w:rPr>
        <w:t>where it is determined that an</w:t>
      </w:r>
      <w:r w:rsidR="008D48F0" w:rsidRPr="00151F35">
        <w:rPr>
          <w:rFonts w:cs="Arial"/>
          <w:b/>
          <w:bCs/>
          <w:color w:val="000000"/>
          <w:sz w:val="20"/>
          <w:lang w:eastAsia="en-AU"/>
        </w:rPr>
        <w:t xml:space="preserve"> </w:t>
      </w:r>
      <w:r w:rsidR="00CD04A2" w:rsidRPr="00151F35">
        <w:rPr>
          <w:rFonts w:cs="Arial"/>
          <w:b/>
          <w:bCs/>
          <w:color w:val="000000"/>
          <w:sz w:val="20"/>
          <w:lang w:eastAsia="en-AU"/>
        </w:rPr>
        <w:t>exemption under Ministerial Order 705 is not appropriate</w:t>
      </w:r>
      <w:r w:rsidR="00CD04A2">
        <w:rPr>
          <w:rFonts w:cs="Arial"/>
          <w:color w:val="000000"/>
          <w:sz w:val="20"/>
          <w:lang w:eastAsia="en-AU"/>
        </w:rPr>
        <w:t xml:space="preserve">) </w:t>
      </w:r>
      <w:r w:rsidR="002A6A48" w:rsidRPr="002A6A48">
        <w:rPr>
          <w:rFonts w:cs="Arial"/>
          <w:color w:val="000000"/>
          <w:sz w:val="20"/>
          <w:lang w:eastAsia="en-AU"/>
        </w:rPr>
        <w:t xml:space="preserve">and must be approved by </w:t>
      </w:r>
      <w:r w:rsidR="004372CF">
        <w:rPr>
          <w:rFonts w:cs="Arial"/>
          <w:color w:val="000000"/>
          <w:sz w:val="20"/>
          <w:lang w:eastAsia="en-AU"/>
        </w:rPr>
        <w:t xml:space="preserve">the relevant </w:t>
      </w:r>
      <w:r w:rsidR="00BC278D">
        <w:rPr>
          <w:rFonts w:cs="Arial"/>
          <w:color w:val="000000"/>
          <w:sz w:val="20"/>
          <w:lang w:eastAsia="en-AU"/>
        </w:rPr>
        <w:t>Department of Education</w:t>
      </w:r>
      <w:r w:rsidR="002A6A48" w:rsidRPr="002A6A48">
        <w:rPr>
          <w:rFonts w:cs="Arial"/>
          <w:color w:val="000000"/>
          <w:sz w:val="20"/>
          <w:lang w:eastAsia="en-AU"/>
        </w:rPr>
        <w:t xml:space="preserve"> Regional Director.    </w:t>
      </w:r>
    </w:p>
    <w:p w14:paraId="2858AB06" w14:textId="4D49210B" w:rsidR="002A6A48" w:rsidRPr="002A6A48" w:rsidRDefault="002A6A48" w:rsidP="002A6A48">
      <w:pPr>
        <w:autoSpaceDE w:val="0"/>
        <w:autoSpaceDN w:val="0"/>
        <w:adjustRightInd w:val="0"/>
        <w:spacing w:after="60"/>
        <w:jc w:val="both"/>
        <w:rPr>
          <w:rFonts w:cs="Arial"/>
          <w:color w:val="000000"/>
          <w:sz w:val="20"/>
          <w:lang w:eastAsia="en-AU"/>
        </w:rPr>
      </w:pPr>
    </w:p>
    <w:p w14:paraId="37751449" w14:textId="4E9D283F" w:rsidR="002A6A48" w:rsidRPr="002A6A48" w:rsidRDefault="002A6A48" w:rsidP="02B6EC39">
      <w:pPr>
        <w:autoSpaceDE w:val="0"/>
        <w:autoSpaceDN w:val="0"/>
        <w:adjustRightInd w:val="0"/>
        <w:spacing w:after="60"/>
        <w:jc w:val="both"/>
        <w:rPr>
          <w:rFonts w:cs="Arial"/>
          <w:color w:val="000000"/>
          <w:sz w:val="20"/>
          <w:lang w:eastAsia="en-AU"/>
        </w:rPr>
      </w:pPr>
      <w:r w:rsidRPr="02B6EC39">
        <w:rPr>
          <w:rFonts w:cs="Arial"/>
          <w:color w:val="000000" w:themeColor="text1"/>
          <w:sz w:val="20"/>
          <w:lang w:eastAsia="en-AU"/>
        </w:rPr>
        <w:t>For further information on Exemption</w:t>
      </w:r>
      <w:r w:rsidR="7E6DBD8A" w:rsidRPr="02B6EC39">
        <w:rPr>
          <w:rFonts w:cs="Arial"/>
          <w:color w:val="000000" w:themeColor="text1"/>
          <w:sz w:val="20"/>
          <w:lang w:eastAsia="en-AU"/>
        </w:rPr>
        <w:t>s</w:t>
      </w:r>
      <w:r w:rsidRPr="02B6EC39">
        <w:rPr>
          <w:rFonts w:cs="Arial"/>
          <w:color w:val="000000" w:themeColor="text1"/>
          <w:sz w:val="20"/>
          <w:lang w:eastAsia="en-AU"/>
        </w:rPr>
        <w:t>, see </w:t>
      </w:r>
      <w:hyperlink r:id="rId14">
        <w:r w:rsidRPr="02B6EC39">
          <w:rPr>
            <w:rStyle w:val="Hyperlink"/>
            <w:rFonts w:cs="Arial"/>
            <w:sz w:val="20"/>
            <w:lang w:eastAsia="en-AU"/>
          </w:rPr>
          <w:t>Exemption from School Attendance and Enrolment</w:t>
        </w:r>
      </w:hyperlink>
      <w:r w:rsidRPr="02B6EC39">
        <w:rPr>
          <w:rFonts w:cs="Arial"/>
          <w:color w:val="000000" w:themeColor="text1"/>
          <w:sz w:val="20"/>
          <w:lang w:eastAsia="en-AU"/>
        </w:rPr>
        <w:t>. This form needs to be completed by the school and must be signed by the student, parent/carer and Principal.  </w:t>
      </w:r>
    </w:p>
    <w:p w14:paraId="21981807" w14:textId="77777777" w:rsidR="002A6A48" w:rsidRPr="002A6A48" w:rsidRDefault="002A6A48" w:rsidP="002A6A48">
      <w:pPr>
        <w:autoSpaceDE w:val="0"/>
        <w:autoSpaceDN w:val="0"/>
        <w:adjustRightInd w:val="0"/>
        <w:spacing w:after="60"/>
        <w:jc w:val="both"/>
        <w:rPr>
          <w:rFonts w:cs="Arial"/>
          <w:color w:val="000000"/>
          <w:sz w:val="20"/>
          <w:lang w:eastAsia="en-AU"/>
        </w:rPr>
      </w:pPr>
      <w:r w:rsidRPr="002A6A48">
        <w:rPr>
          <w:rFonts w:cs="Arial"/>
          <w:color w:val="000000"/>
          <w:sz w:val="20"/>
          <w:lang w:eastAsia="en-AU"/>
        </w:rPr>
        <w:t> </w:t>
      </w:r>
    </w:p>
    <w:p w14:paraId="0D992E51" w14:textId="1B2FA147" w:rsidR="002A6A48" w:rsidRDefault="002A6A48" w:rsidP="565DD454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  <w:r w:rsidRPr="565DD454">
        <w:rPr>
          <w:rFonts w:cs="Arial"/>
          <w:color w:val="000000" w:themeColor="text1"/>
          <w:sz w:val="20"/>
          <w:lang w:eastAsia="en-AU"/>
        </w:rPr>
        <w:t xml:space="preserve">Once an exemption has been granted, </w:t>
      </w:r>
      <w:r w:rsidRPr="00ED4248">
        <w:rPr>
          <w:rFonts w:cs="Arial"/>
          <w:color w:val="000000" w:themeColor="text1"/>
          <w:sz w:val="20"/>
          <w:lang w:eastAsia="en-AU"/>
        </w:rPr>
        <w:t>Victorian Government schools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 must maintain contact with the student while they are of compulsory school age</w:t>
      </w:r>
      <w:r w:rsidR="00D53FAE">
        <w:rPr>
          <w:rFonts w:cs="Arial"/>
          <w:color w:val="000000" w:themeColor="text1"/>
          <w:sz w:val="20"/>
          <w:lang w:eastAsia="en-AU"/>
        </w:rPr>
        <w:t xml:space="preserve"> (see Section D below)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. </w:t>
      </w:r>
      <w:r w:rsidR="711DA42E" w:rsidRPr="565DD454">
        <w:rPr>
          <w:rFonts w:cs="Arial"/>
          <w:color w:val="000000" w:themeColor="text1"/>
          <w:sz w:val="20"/>
          <w:lang w:eastAsia="en-AU"/>
        </w:rPr>
        <w:t>Should the student’s circumstances change, t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he school will be the first point of contact to either re-engage the student in school or explore </w:t>
      </w:r>
      <w:r w:rsidR="57CF7F12" w:rsidRPr="565DD454">
        <w:rPr>
          <w:rFonts w:cs="Arial"/>
          <w:color w:val="000000" w:themeColor="text1"/>
          <w:sz w:val="20"/>
          <w:lang w:eastAsia="en-AU"/>
        </w:rPr>
        <w:t xml:space="preserve">alternative </w:t>
      </w:r>
      <w:r w:rsidRPr="565DD454">
        <w:rPr>
          <w:rFonts w:cs="Arial"/>
          <w:color w:val="000000" w:themeColor="text1"/>
          <w:sz w:val="20"/>
          <w:lang w:eastAsia="en-AU"/>
        </w:rPr>
        <w:t>pathway</w:t>
      </w:r>
      <w:r w:rsidR="58C097C5" w:rsidRPr="565DD454">
        <w:rPr>
          <w:rFonts w:cs="Arial"/>
          <w:color w:val="000000" w:themeColor="text1"/>
          <w:sz w:val="20"/>
          <w:lang w:eastAsia="en-AU"/>
        </w:rPr>
        <w:t xml:space="preserve"> options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. </w:t>
      </w:r>
    </w:p>
    <w:p w14:paraId="2FE794F7" w14:textId="1AAA0189" w:rsidR="02B6EC39" w:rsidRDefault="02B6EC39" w:rsidP="02B6EC39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</w:p>
    <w:p w14:paraId="05494D8F" w14:textId="269BC313" w:rsidR="2E650F74" w:rsidRDefault="2E650F74" w:rsidP="02B6EC39">
      <w:pPr>
        <w:spacing w:after="60"/>
        <w:jc w:val="both"/>
        <w:rPr>
          <w:rFonts w:cs="Arial"/>
          <w:b/>
          <w:bCs/>
          <w:color w:val="000000" w:themeColor="text1"/>
          <w:sz w:val="24"/>
          <w:szCs w:val="24"/>
          <w:lang w:eastAsia="en-AU"/>
        </w:rPr>
      </w:pPr>
      <w:r w:rsidRPr="02B6EC39">
        <w:rPr>
          <w:rFonts w:cs="Arial"/>
          <w:b/>
          <w:bCs/>
          <w:color w:val="000000" w:themeColor="text1"/>
          <w:sz w:val="24"/>
          <w:szCs w:val="24"/>
          <w:lang w:eastAsia="en-AU"/>
        </w:rPr>
        <w:t>Procedure for all Victorian schools</w:t>
      </w:r>
      <w:r w:rsidR="00764036">
        <w:rPr>
          <w:rFonts w:cs="Arial"/>
          <w:b/>
          <w:bCs/>
          <w:color w:val="000000" w:themeColor="text1"/>
          <w:sz w:val="24"/>
          <w:szCs w:val="24"/>
          <w:lang w:eastAsia="en-AU"/>
        </w:rPr>
        <w:t xml:space="preserve"> (government, Catholic and Independent)</w:t>
      </w:r>
    </w:p>
    <w:p w14:paraId="0281DEC6" w14:textId="7B7B26A5" w:rsidR="2E650F74" w:rsidRDefault="2E650F74" w:rsidP="02B6EC39">
      <w:pPr>
        <w:spacing w:after="60"/>
        <w:jc w:val="both"/>
      </w:pPr>
      <w:r w:rsidRPr="565DD454">
        <w:rPr>
          <w:rFonts w:cs="Arial"/>
          <w:color w:val="000000" w:themeColor="text1"/>
          <w:sz w:val="20"/>
          <w:lang w:eastAsia="en-AU"/>
        </w:rPr>
        <w:t>Application</w:t>
      </w:r>
      <w:r w:rsidR="292FF034" w:rsidRPr="565DD454">
        <w:rPr>
          <w:rFonts w:cs="Arial"/>
          <w:color w:val="000000" w:themeColor="text1"/>
          <w:sz w:val="20"/>
          <w:lang w:eastAsia="en-AU"/>
        </w:rPr>
        <w:t>s must be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 submitted to the </w:t>
      </w:r>
      <w:r w:rsidR="095D8D49" w:rsidRPr="565DD454">
        <w:rPr>
          <w:rFonts w:cs="Arial"/>
          <w:color w:val="000000" w:themeColor="text1"/>
          <w:sz w:val="20"/>
          <w:lang w:eastAsia="en-AU"/>
        </w:rPr>
        <w:t xml:space="preserve">school 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Principal for consideration and endorsement. The Principal must then </w:t>
      </w:r>
      <w:r w:rsidR="6FA24800" w:rsidRPr="565DD454">
        <w:rPr>
          <w:rFonts w:cs="Arial"/>
          <w:color w:val="000000" w:themeColor="text1"/>
          <w:sz w:val="20"/>
          <w:lang w:eastAsia="en-AU"/>
        </w:rPr>
        <w:t>lodge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 the application </w:t>
      </w:r>
      <w:r w:rsidR="4FEF3A79" w:rsidRPr="565DD454">
        <w:rPr>
          <w:rFonts w:cs="Arial"/>
          <w:color w:val="000000" w:themeColor="text1"/>
          <w:sz w:val="20"/>
          <w:lang w:eastAsia="en-AU"/>
        </w:rPr>
        <w:t>with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 the </w:t>
      </w:r>
      <w:r w:rsidR="00764036">
        <w:rPr>
          <w:rFonts w:cs="Arial"/>
          <w:color w:val="000000" w:themeColor="text1"/>
          <w:sz w:val="20"/>
          <w:lang w:eastAsia="en-AU"/>
        </w:rPr>
        <w:t xml:space="preserve">Department of Education and Training (DET) </w:t>
      </w:r>
      <w:r w:rsidRPr="565DD454">
        <w:rPr>
          <w:rFonts w:cs="Arial"/>
          <w:color w:val="000000" w:themeColor="text1"/>
          <w:sz w:val="20"/>
          <w:lang w:eastAsia="en-AU"/>
        </w:rPr>
        <w:t xml:space="preserve">Regional Office for decision. </w:t>
      </w:r>
    </w:p>
    <w:p w14:paraId="20A4947B" w14:textId="1C8DADAA" w:rsidR="02B6EC39" w:rsidRDefault="02B6EC39" w:rsidP="02B6EC39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</w:p>
    <w:p w14:paraId="58AE4B20" w14:textId="13A649F8" w:rsidR="462CC8B8" w:rsidRDefault="462CC8B8" w:rsidP="02B6EC39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  <w:r w:rsidRPr="02B6EC39">
        <w:rPr>
          <w:rFonts w:cs="Arial"/>
          <w:color w:val="000000" w:themeColor="text1"/>
          <w:sz w:val="20"/>
          <w:lang w:eastAsia="en-AU"/>
        </w:rPr>
        <w:t>In granting an exemption</w:t>
      </w:r>
      <w:r w:rsidR="48AEFB5E" w:rsidRPr="02B6EC39">
        <w:rPr>
          <w:rFonts w:cs="Arial"/>
          <w:color w:val="000000" w:themeColor="text1"/>
          <w:sz w:val="20"/>
          <w:lang w:eastAsia="en-AU"/>
        </w:rPr>
        <w:t xml:space="preserve">, the </w:t>
      </w:r>
      <w:r w:rsidR="00E722DD">
        <w:rPr>
          <w:rFonts w:cs="Arial"/>
          <w:color w:val="000000" w:themeColor="text1"/>
          <w:sz w:val="20"/>
          <w:lang w:eastAsia="en-AU"/>
        </w:rPr>
        <w:t xml:space="preserve">DET </w:t>
      </w:r>
      <w:r w:rsidR="48AEFB5E" w:rsidRPr="02B6EC39">
        <w:rPr>
          <w:rFonts w:cs="Arial"/>
          <w:color w:val="000000" w:themeColor="text1"/>
          <w:sz w:val="20"/>
          <w:lang w:eastAsia="en-AU"/>
        </w:rPr>
        <w:t>Regional Director</w:t>
      </w:r>
      <w:r w:rsidR="3F1FC59E" w:rsidRPr="02B6EC39">
        <w:rPr>
          <w:rFonts w:cs="Arial"/>
          <w:color w:val="000000" w:themeColor="text1"/>
          <w:sz w:val="20"/>
          <w:lang w:eastAsia="en-AU"/>
        </w:rPr>
        <w:t xml:space="preserve"> may make the exemption limited to a specified time and/or subject to compliance with any conditi</w:t>
      </w:r>
      <w:r w:rsidR="32A0F38A" w:rsidRPr="02B6EC39">
        <w:rPr>
          <w:rFonts w:cs="Arial"/>
          <w:color w:val="000000" w:themeColor="text1"/>
          <w:sz w:val="20"/>
          <w:lang w:eastAsia="en-AU"/>
        </w:rPr>
        <w:t xml:space="preserve">ons that the </w:t>
      </w:r>
      <w:r w:rsidR="00E722DD">
        <w:rPr>
          <w:rFonts w:cs="Arial"/>
          <w:color w:val="000000" w:themeColor="text1"/>
          <w:sz w:val="20"/>
          <w:lang w:eastAsia="en-AU"/>
        </w:rPr>
        <w:t xml:space="preserve">DET </w:t>
      </w:r>
      <w:r w:rsidR="32A0F38A" w:rsidRPr="02B6EC39">
        <w:rPr>
          <w:rFonts w:cs="Arial"/>
          <w:color w:val="000000" w:themeColor="text1"/>
          <w:sz w:val="20"/>
          <w:lang w:eastAsia="en-AU"/>
        </w:rPr>
        <w:t>Regional Director deems necessary</w:t>
      </w:r>
      <w:r w:rsidR="546B03A3" w:rsidRPr="02B6EC39">
        <w:rPr>
          <w:rFonts w:cs="Arial"/>
          <w:color w:val="000000" w:themeColor="text1"/>
          <w:sz w:val="20"/>
          <w:lang w:eastAsia="en-AU"/>
        </w:rPr>
        <w:t>.</w:t>
      </w:r>
    </w:p>
    <w:p w14:paraId="66DEE6EC" w14:textId="5EDEB0B2" w:rsidR="02B6EC39" w:rsidRDefault="02B6EC39" w:rsidP="02B6EC39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</w:p>
    <w:p w14:paraId="52DD6428" w14:textId="2C3032C7" w:rsidR="231CDE24" w:rsidRDefault="231CDE24" w:rsidP="565DD454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  <w:r w:rsidRPr="565DD454">
        <w:rPr>
          <w:rFonts w:cs="Arial"/>
          <w:color w:val="000000" w:themeColor="text1"/>
          <w:sz w:val="20"/>
          <w:lang w:eastAsia="en-AU"/>
        </w:rPr>
        <w:t xml:space="preserve">The </w:t>
      </w:r>
      <w:r w:rsidR="00764036">
        <w:rPr>
          <w:rFonts w:cs="Arial"/>
          <w:color w:val="000000" w:themeColor="text1"/>
          <w:sz w:val="20"/>
          <w:lang w:eastAsia="en-AU"/>
        </w:rPr>
        <w:t xml:space="preserve">DET </w:t>
      </w:r>
      <w:r w:rsidRPr="565DD454">
        <w:rPr>
          <w:rFonts w:cs="Arial"/>
          <w:color w:val="000000" w:themeColor="text1"/>
          <w:sz w:val="20"/>
          <w:lang w:eastAsia="en-AU"/>
        </w:rPr>
        <w:t>Regional Director must advise the Principal</w:t>
      </w:r>
      <w:r w:rsidR="00BC278D" w:rsidRPr="565DD454">
        <w:rPr>
          <w:rFonts w:cs="Arial"/>
          <w:color w:val="000000" w:themeColor="text1"/>
          <w:sz w:val="20"/>
          <w:lang w:eastAsia="en-AU"/>
        </w:rPr>
        <w:t xml:space="preserve">, in writing, </w:t>
      </w:r>
      <w:r w:rsidRPr="565DD454">
        <w:rPr>
          <w:rFonts w:cs="Arial"/>
          <w:color w:val="000000" w:themeColor="text1"/>
          <w:sz w:val="20"/>
          <w:lang w:eastAsia="en-AU"/>
        </w:rPr>
        <w:t>whether the exemption is app</w:t>
      </w:r>
      <w:r w:rsidR="36B9C6C2" w:rsidRPr="565DD454">
        <w:rPr>
          <w:rFonts w:cs="Arial"/>
          <w:color w:val="000000" w:themeColor="text1"/>
          <w:sz w:val="20"/>
          <w:lang w:eastAsia="en-AU"/>
        </w:rPr>
        <w:t xml:space="preserve">roved, </w:t>
      </w:r>
      <w:r w:rsidR="1AA8DF86" w:rsidRPr="565DD454">
        <w:rPr>
          <w:rFonts w:cs="Arial"/>
          <w:color w:val="000000" w:themeColor="text1"/>
          <w:sz w:val="20"/>
          <w:lang w:eastAsia="en-AU"/>
        </w:rPr>
        <w:t xml:space="preserve">with or without </w:t>
      </w:r>
      <w:r w:rsidR="36B9C6C2" w:rsidRPr="565DD454">
        <w:rPr>
          <w:rFonts w:cs="Arial"/>
          <w:color w:val="000000" w:themeColor="text1"/>
          <w:sz w:val="20"/>
          <w:lang w:eastAsia="en-AU"/>
        </w:rPr>
        <w:t xml:space="preserve">specified time </w:t>
      </w:r>
      <w:r w:rsidR="24AE6631" w:rsidRPr="565DD454">
        <w:rPr>
          <w:rFonts w:cs="Arial"/>
          <w:color w:val="000000" w:themeColor="text1"/>
          <w:sz w:val="20"/>
          <w:lang w:eastAsia="en-AU"/>
        </w:rPr>
        <w:t xml:space="preserve">limits </w:t>
      </w:r>
      <w:r w:rsidR="36B9C6C2" w:rsidRPr="565DD454">
        <w:rPr>
          <w:rFonts w:cs="Arial"/>
          <w:color w:val="000000" w:themeColor="text1"/>
          <w:sz w:val="20"/>
          <w:lang w:eastAsia="en-AU"/>
        </w:rPr>
        <w:t>or subject to conditions, or not approved</w:t>
      </w:r>
      <w:r w:rsidR="3767F18A" w:rsidRPr="565DD454">
        <w:rPr>
          <w:rFonts w:cs="Arial"/>
          <w:color w:val="000000" w:themeColor="text1"/>
          <w:sz w:val="20"/>
          <w:lang w:eastAsia="en-AU"/>
        </w:rPr>
        <w:t>.</w:t>
      </w:r>
    </w:p>
    <w:p w14:paraId="72746518" w14:textId="0F052EFF" w:rsidR="2E650F74" w:rsidRDefault="2E650F74" w:rsidP="02B6EC39">
      <w:pPr>
        <w:spacing w:after="60"/>
        <w:jc w:val="both"/>
      </w:pPr>
      <w:r w:rsidRPr="02B6EC39">
        <w:rPr>
          <w:rFonts w:cs="Arial"/>
          <w:color w:val="000000" w:themeColor="text1"/>
          <w:sz w:val="20"/>
          <w:lang w:eastAsia="en-AU"/>
        </w:rPr>
        <w:t xml:space="preserve"> </w:t>
      </w:r>
    </w:p>
    <w:p w14:paraId="59C31224" w14:textId="53195D63" w:rsidR="02B6EC39" w:rsidRDefault="02B6EC39" w:rsidP="02B6EC39">
      <w:pPr>
        <w:spacing w:after="60"/>
        <w:jc w:val="both"/>
        <w:rPr>
          <w:rFonts w:cs="Arial"/>
          <w:color w:val="000000" w:themeColor="text1"/>
          <w:sz w:val="20"/>
          <w:lang w:eastAsia="en-AU"/>
        </w:rPr>
      </w:pPr>
    </w:p>
    <w:p w14:paraId="2E6F0652" w14:textId="73D05078" w:rsidR="00AB5865" w:rsidRPr="00C323FB" w:rsidRDefault="009A5F49" w:rsidP="00E722DD">
      <w:pPr>
        <w:spacing w:after="160" w:line="259" w:lineRule="auto"/>
        <w:rPr>
          <w:rFonts w:cs="Arial"/>
          <w:b/>
          <w:color w:val="000000"/>
          <w:sz w:val="24"/>
          <w:lang w:eastAsia="en-AU"/>
        </w:rPr>
      </w:pPr>
      <w:r>
        <w:rPr>
          <w:rFonts w:cs="Arial"/>
          <w:b/>
          <w:color w:val="000000"/>
          <w:sz w:val="24"/>
          <w:lang w:eastAsia="en-AU"/>
        </w:rPr>
        <w:br w:type="page"/>
      </w:r>
      <w:r w:rsidR="00AB5865" w:rsidRPr="00C323FB">
        <w:rPr>
          <w:rFonts w:cs="Arial"/>
          <w:b/>
          <w:color w:val="000000"/>
          <w:sz w:val="24"/>
          <w:lang w:eastAsia="en-AU"/>
        </w:rPr>
        <w:lastRenderedPageBreak/>
        <w:t>Overview and instructions</w:t>
      </w:r>
    </w:p>
    <w:p w14:paraId="52608BEC" w14:textId="77777777" w:rsidR="00AB5865" w:rsidRPr="00C323FB" w:rsidRDefault="00AB5865" w:rsidP="005E0913">
      <w:pPr>
        <w:autoSpaceDE w:val="0"/>
        <w:autoSpaceDN w:val="0"/>
        <w:adjustRightInd w:val="0"/>
        <w:jc w:val="both"/>
        <w:rPr>
          <w:rFonts w:cs="Arial"/>
          <w:b/>
          <w:color w:val="000000"/>
          <w:sz w:val="20"/>
          <w:lang w:eastAsia="en-AU"/>
        </w:rPr>
      </w:pPr>
      <w:r w:rsidRPr="00C323FB">
        <w:rPr>
          <w:rFonts w:cs="Arial"/>
          <w:b/>
          <w:color w:val="000000"/>
          <w:sz w:val="20"/>
          <w:lang w:eastAsia="en-AU"/>
        </w:rPr>
        <w:t xml:space="preserve">This form </w:t>
      </w:r>
      <w:r w:rsidRPr="00C323FB">
        <w:rPr>
          <w:rFonts w:cs="Arial"/>
          <w:b/>
          <w:color w:val="000000"/>
          <w:sz w:val="20"/>
          <w:u w:val="single"/>
          <w:lang w:eastAsia="en-AU"/>
        </w:rPr>
        <w:t>MUST NOT</w:t>
      </w:r>
      <w:r w:rsidRPr="00C323FB">
        <w:rPr>
          <w:rFonts w:cs="Arial"/>
          <w:b/>
          <w:color w:val="000000"/>
          <w:sz w:val="20"/>
          <w:lang w:eastAsia="en-AU"/>
        </w:rPr>
        <w:t xml:space="preserve"> be used to:</w:t>
      </w:r>
      <w:bookmarkStart w:id="1" w:name="_GoBack"/>
      <w:bookmarkEnd w:id="1"/>
    </w:p>
    <w:p w14:paraId="69DC789E" w14:textId="4EDED153" w:rsidR="00C323FB" w:rsidRPr="00C323FB" w:rsidRDefault="00C323FB" w:rsidP="005E0913">
      <w:pPr>
        <w:pStyle w:val="ListParagraph"/>
        <w:numPr>
          <w:ilvl w:val="0"/>
          <w:numId w:val="3"/>
        </w:numPr>
        <w:spacing w:after="180"/>
        <w:ind w:left="360"/>
        <w:jc w:val="both"/>
        <w:rPr>
          <w:rFonts w:cs="Arial"/>
          <w:sz w:val="20"/>
        </w:rPr>
      </w:pPr>
      <w:r w:rsidRPr="00C323FB">
        <w:rPr>
          <w:rFonts w:cs="Arial"/>
          <w:sz w:val="20"/>
        </w:rPr>
        <w:t>Un-enrol a student</w:t>
      </w:r>
    </w:p>
    <w:p w14:paraId="4C118D41" w14:textId="4C40C24D" w:rsidR="003E3D1D" w:rsidRPr="000D7365" w:rsidRDefault="00AB5865" w:rsidP="0013796A">
      <w:pPr>
        <w:pStyle w:val="ListParagraph"/>
        <w:numPr>
          <w:ilvl w:val="0"/>
          <w:numId w:val="3"/>
        </w:numPr>
        <w:spacing w:after="180"/>
        <w:ind w:left="360"/>
        <w:jc w:val="both"/>
        <w:rPr>
          <w:rFonts w:cs="Arial"/>
          <w:sz w:val="20"/>
        </w:rPr>
      </w:pPr>
      <w:r w:rsidRPr="000D7365">
        <w:rPr>
          <w:rFonts w:cs="Arial"/>
          <w:color w:val="000000"/>
          <w:sz w:val="20"/>
          <w:lang w:eastAsia="en-AU"/>
        </w:rPr>
        <w:t xml:space="preserve">Manage </w:t>
      </w:r>
      <w:hyperlink r:id="rId15" w:history="1">
        <w:r w:rsidRPr="000D7365">
          <w:rPr>
            <w:rStyle w:val="Hyperlink"/>
            <w:rFonts w:cs="Arial"/>
            <w:sz w:val="20"/>
            <w:lang w:eastAsia="en-AU"/>
          </w:rPr>
          <w:t>non-attendance</w:t>
        </w:r>
      </w:hyperlink>
      <w:r w:rsidRPr="000D7365">
        <w:rPr>
          <w:rFonts w:cs="Arial"/>
          <w:color w:val="000000"/>
          <w:sz w:val="20"/>
          <w:lang w:eastAsia="en-AU"/>
        </w:rPr>
        <w:t xml:space="preserve"> </w:t>
      </w:r>
      <w:r w:rsidR="0071174B" w:rsidRPr="000D7365">
        <w:rPr>
          <w:rFonts w:cs="Arial"/>
          <w:color w:val="000000"/>
          <w:sz w:val="20"/>
          <w:lang w:eastAsia="en-AU"/>
        </w:rPr>
        <w:t xml:space="preserve">or </w:t>
      </w:r>
      <w:hyperlink r:id="rId16" w:history="1">
        <w:r w:rsidR="0071174B" w:rsidRPr="000D7365">
          <w:rPr>
            <w:rStyle w:val="Hyperlink"/>
            <w:rFonts w:cs="Arial"/>
            <w:sz w:val="20"/>
            <w:lang w:eastAsia="en-AU"/>
          </w:rPr>
          <w:t>challenging behaviour</w:t>
        </w:r>
      </w:hyperlink>
      <w:r w:rsidR="0071174B" w:rsidRPr="000D7365">
        <w:rPr>
          <w:rFonts w:cs="Arial"/>
          <w:color w:val="000000"/>
          <w:sz w:val="20"/>
          <w:lang w:eastAsia="en-AU"/>
        </w:rPr>
        <w:t xml:space="preserve"> </w:t>
      </w:r>
      <w:r w:rsidRPr="000D7365">
        <w:rPr>
          <w:rFonts w:cs="Arial"/>
          <w:color w:val="000000"/>
          <w:sz w:val="20"/>
          <w:lang w:eastAsia="en-AU"/>
        </w:rPr>
        <w:t xml:space="preserve">issues </w:t>
      </w:r>
    </w:p>
    <w:p w14:paraId="4F595EC3" w14:textId="7CB29794" w:rsidR="00AB5865" w:rsidRPr="00C323FB" w:rsidRDefault="00AB5865" w:rsidP="005E0913">
      <w:pPr>
        <w:pStyle w:val="ListParagraph"/>
        <w:numPr>
          <w:ilvl w:val="0"/>
          <w:numId w:val="3"/>
        </w:numPr>
        <w:spacing w:after="180"/>
        <w:ind w:left="360"/>
        <w:jc w:val="both"/>
        <w:rPr>
          <w:rFonts w:cs="Arial"/>
          <w:sz w:val="20"/>
        </w:rPr>
      </w:pPr>
      <w:r w:rsidRPr="00C323FB">
        <w:rPr>
          <w:rFonts w:cs="Arial"/>
          <w:color w:val="000000"/>
          <w:sz w:val="20"/>
          <w:lang w:eastAsia="en-AU"/>
        </w:rPr>
        <w:t xml:space="preserve">Exit a student whose </w:t>
      </w:r>
      <w:hyperlink r:id="rId17" w:history="1">
        <w:r w:rsidRPr="00DC5DA1">
          <w:rPr>
            <w:rStyle w:val="Hyperlink"/>
            <w:rFonts w:cs="Arial"/>
            <w:sz w:val="20"/>
            <w:lang w:eastAsia="en-AU"/>
          </w:rPr>
          <w:t>whereabouts are unknown</w:t>
        </w:r>
      </w:hyperlink>
    </w:p>
    <w:p w14:paraId="10C77551" w14:textId="54D33025" w:rsidR="00C01279" w:rsidRPr="006E0AD0" w:rsidRDefault="007A092F" w:rsidP="005E0913">
      <w:pPr>
        <w:pStyle w:val="ListParagraph"/>
        <w:numPr>
          <w:ilvl w:val="0"/>
          <w:numId w:val="3"/>
        </w:numPr>
        <w:spacing w:after="180"/>
        <w:ind w:left="360"/>
        <w:jc w:val="both"/>
        <w:rPr>
          <w:rStyle w:val="Hyperlink"/>
          <w:rFonts w:cs="Arial"/>
          <w:color w:val="auto"/>
          <w:sz w:val="20"/>
          <w:u w:val="none"/>
        </w:rPr>
      </w:pPr>
      <w:hyperlink r:id="rId18" w:history="1">
        <w:r w:rsidR="00A0564E" w:rsidRPr="00A0564E">
          <w:rPr>
            <w:rStyle w:val="Hyperlink"/>
            <w:rFonts w:cs="Arial"/>
            <w:sz w:val="20"/>
            <w:lang w:eastAsia="en-AU"/>
          </w:rPr>
          <w:t>Transfer</w:t>
        </w:r>
      </w:hyperlink>
      <w:r w:rsidR="00C01279" w:rsidRPr="00C323FB">
        <w:rPr>
          <w:rFonts w:cs="Arial"/>
          <w:color w:val="000000"/>
          <w:sz w:val="20"/>
          <w:lang w:eastAsia="en-AU"/>
        </w:rPr>
        <w:t xml:space="preserve"> a student to another school (including </w:t>
      </w:r>
      <w:r w:rsidR="00D45221">
        <w:rPr>
          <w:rFonts w:cs="Arial"/>
          <w:color w:val="000000"/>
          <w:sz w:val="20"/>
          <w:lang w:eastAsia="en-AU"/>
        </w:rPr>
        <w:t>Virtual School Victoria</w:t>
      </w:r>
      <w:r w:rsidR="00C01279" w:rsidRPr="00C323FB">
        <w:rPr>
          <w:rFonts w:cs="Arial"/>
          <w:color w:val="000000"/>
          <w:sz w:val="20"/>
          <w:lang w:eastAsia="en-AU"/>
        </w:rPr>
        <w:t>), or register</w:t>
      </w:r>
      <w:r w:rsidR="00CD0C4A">
        <w:rPr>
          <w:rFonts w:cs="Arial"/>
          <w:color w:val="000000"/>
          <w:sz w:val="20"/>
          <w:lang w:eastAsia="en-AU"/>
        </w:rPr>
        <w:t xml:space="preserve"> </w:t>
      </w:r>
      <w:r w:rsidR="00D6121C">
        <w:rPr>
          <w:rFonts w:cs="Arial"/>
          <w:color w:val="000000"/>
          <w:sz w:val="20"/>
          <w:lang w:eastAsia="en-AU"/>
        </w:rPr>
        <w:t xml:space="preserve">a student </w:t>
      </w:r>
      <w:r w:rsidR="00CD0C4A">
        <w:rPr>
          <w:rFonts w:cs="Arial"/>
          <w:color w:val="000000"/>
          <w:sz w:val="20"/>
          <w:lang w:eastAsia="en-AU"/>
        </w:rPr>
        <w:t>for</w:t>
      </w:r>
      <w:r w:rsidR="00C01279" w:rsidRPr="00C323FB">
        <w:rPr>
          <w:rFonts w:cs="Arial"/>
          <w:color w:val="000000"/>
          <w:sz w:val="20"/>
          <w:lang w:eastAsia="en-AU"/>
        </w:rPr>
        <w:t xml:space="preserve"> </w:t>
      </w:r>
      <w:hyperlink r:id="rId19" w:history="1">
        <w:r w:rsidR="00C01279" w:rsidRPr="00C323FB">
          <w:rPr>
            <w:rStyle w:val="Hyperlink"/>
            <w:rFonts w:cs="Arial"/>
            <w:sz w:val="20"/>
            <w:lang w:eastAsia="en-AU"/>
          </w:rPr>
          <w:t>home schooling</w:t>
        </w:r>
      </w:hyperlink>
      <w:r w:rsidR="00BC2123">
        <w:rPr>
          <w:rStyle w:val="Hyperlink"/>
          <w:rFonts w:cs="Arial"/>
          <w:sz w:val="20"/>
          <w:lang w:eastAsia="en-AU"/>
        </w:rPr>
        <w:t>.</w:t>
      </w:r>
    </w:p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4673"/>
        <w:gridCol w:w="142"/>
        <w:gridCol w:w="2410"/>
        <w:gridCol w:w="1423"/>
        <w:gridCol w:w="1412"/>
      </w:tblGrid>
      <w:tr w:rsidR="00015CCD" w:rsidRPr="00C323FB" w14:paraId="741C69A3" w14:textId="77777777" w:rsidTr="0066568E">
        <w:trPr>
          <w:trHeight w:val="454"/>
        </w:trPr>
        <w:tc>
          <w:tcPr>
            <w:tcW w:w="10060" w:type="dxa"/>
            <w:gridSpan w:val="5"/>
            <w:shd w:val="clear" w:color="auto" w:fill="C2D7F0"/>
            <w:vAlign w:val="center"/>
          </w:tcPr>
          <w:p w14:paraId="69301181" w14:textId="2430B7FF" w:rsidR="00015CCD" w:rsidRPr="00C323FB" w:rsidRDefault="00C323FB" w:rsidP="00F31A3A">
            <w:pPr>
              <w:rPr>
                <w:rFonts w:cs="Arial"/>
                <w:b/>
                <w:sz w:val="28"/>
              </w:rPr>
            </w:pPr>
            <w:r>
              <w:br w:type="page"/>
            </w:r>
            <w:r w:rsidR="007010D6" w:rsidRPr="00C323FB">
              <w:rPr>
                <w:rFonts w:cs="Arial"/>
                <w:b/>
                <w:sz w:val="28"/>
              </w:rPr>
              <w:t xml:space="preserve">Section A - </w:t>
            </w:r>
            <w:r w:rsidR="00015CCD" w:rsidRPr="00C323FB">
              <w:rPr>
                <w:rFonts w:cs="Arial"/>
                <w:b/>
                <w:sz w:val="28"/>
              </w:rPr>
              <w:t>Student Details</w:t>
            </w:r>
          </w:p>
        </w:tc>
      </w:tr>
      <w:tr w:rsidR="00AD3780" w:rsidRPr="00C323FB" w14:paraId="2D2DEBD5" w14:textId="77777777" w:rsidTr="00B023B3">
        <w:trPr>
          <w:trHeight w:val="510"/>
        </w:trPr>
        <w:tc>
          <w:tcPr>
            <w:tcW w:w="10060" w:type="dxa"/>
            <w:gridSpan w:val="5"/>
          </w:tcPr>
          <w:p w14:paraId="6D076406" w14:textId="35720AA7" w:rsidR="00AD3780" w:rsidRPr="00C323FB" w:rsidRDefault="007A1641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rname</w:t>
            </w:r>
            <w:r w:rsidR="00AD3780" w:rsidRPr="00C323FB">
              <w:rPr>
                <w:rFonts w:cs="Arial"/>
                <w:sz w:val="20"/>
              </w:rPr>
              <w:t>:</w:t>
            </w:r>
          </w:p>
          <w:p w14:paraId="7E4160DD" w14:textId="4BE4845B" w:rsidR="00AD3780" w:rsidRPr="00C323FB" w:rsidRDefault="00AD3780">
            <w:pPr>
              <w:rPr>
                <w:rFonts w:cs="Arial"/>
                <w:sz w:val="20"/>
              </w:rPr>
            </w:pPr>
          </w:p>
        </w:tc>
      </w:tr>
      <w:tr w:rsidR="00AD3780" w:rsidRPr="00C323FB" w14:paraId="650D8CB7" w14:textId="77777777" w:rsidTr="00B023B3">
        <w:trPr>
          <w:trHeight w:val="510"/>
        </w:trPr>
        <w:tc>
          <w:tcPr>
            <w:tcW w:w="10060" w:type="dxa"/>
            <w:gridSpan w:val="5"/>
          </w:tcPr>
          <w:p w14:paraId="53545354" w14:textId="052B6AE2" w:rsidR="00AD3780" w:rsidRPr="00C323FB" w:rsidRDefault="000842B4" w:rsidP="00B023B3">
            <w:pPr>
              <w:spacing w:after="24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irst</w:t>
            </w:r>
            <w:r w:rsidR="005144A4">
              <w:rPr>
                <w:rFonts w:cs="Arial"/>
                <w:sz w:val="20"/>
              </w:rPr>
              <w:t xml:space="preserve"> given</w:t>
            </w:r>
            <w:r w:rsidR="005144A4" w:rsidRPr="00C323FB">
              <w:rPr>
                <w:rFonts w:cs="Arial"/>
                <w:sz w:val="20"/>
              </w:rPr>
              <w:t xml:space="preserve"> </w:t>
            </w:r>
            <w:r w:rsidR="00AD3780" w:rsidRPr="00C323FB">
              <w:rPr>
                <w:rFonts w:cs="Arial"/>
                <w:sz w:val="20"/>
              </w:rPr>
              <w:t>name:</w:t>
            </w:r>
          </w:p>
        </w:tc>
      </w:tr>
      <w:tr w:rsidR="006841EA" w:rsidRPr="00C323FB" w14:paraId="6D7B9CEF" w14:textId="77777777" w:rsidTr="00B023B3">
        <w:trPr>
          <w:trHeight w:val="510"/>
        </w:trPr>
        <w:tc>
          <w:tcPr>
            <w:tcW w:w="4673" w:type="dxa"/>
          </w:tcPr>
          <w:p w14:paraId="032D4D79" w14:textId="39F839FF" w:rsidR="006841EA" w:rsidRPr="00C323FB" w:rsidRDefault="005144A4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econd given </w:t>
            </w:r>
            <w:r w:rsidR="006841EA">
              <w:rPr>
                <w:rFonts w:cs="Arial"/>
                <w:sz w:val="20"/>
              </w:rPr>
              <w:t>name:</w:t>
            </w:r>
          </w:p>
        </w:tc>
        <w:tc>
          <w:tcPr>
            <w:tcW w:w="5387" w:type="dxa"/>
            <w:gridSpan w:val="4"/>
          </w:tcPr>
          <w:p w14:paraId="7C01D5FF" w14:textId="55F0B3FB" w:rsidR="006841EA" w:rsidRPr="00C323FB" w:rsidRDefault="005144A4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referred name</w:t>
            </w:r>
            <w:r w:rsidR="000842B4">
              <w:rPr>
                <w:rFonts w:cs="Arial"/>
                <w:sz w:val="20"/>
              </w:rPr>
              <w:t xml:space="preserve"> </w:t>
            </w:r>
            <w:r w:rsidR="000842B4" w:rsidRPr="00B023B3">
              <w:rPr>
                <w:rFonts w:cs="Arial"/>
                <w:i/>
                <w:iCs/>
                <w:sz w:val="20"/>
              </w:rPr>
              <w:t>(if applicable)</w:t>
            </w:r>
            <w:r w:rsidRPr="00B023B3">
              <w:rPr>
                <w:rFonts w:cs="Arial"/>
                <w:i/>
                <w:iCs/>
                <w:sz w:val="20"/>
              </w:rPr>
              <w:t>:</w:t>
            </w:r>
          </w:p>
        </w:tc>
      </w:tr>
      <w:tr w:rsidR="00AD3780" w:rsidRPr="00C323FB" w14:paraId="69474BCD" w14:textId="77777777" w:rsidTr="00B023B3">
        <w:trPr>
          <w:trHeight w:val="510"/>
        </w:trPr>
        <w:tc>
          <w:tcPr>
            <w:tcW w:w="4673" w:type="dxa"/>
          </w:tcPr>
          <w:p w14:paraId="23154AA4" w14:textId="100AB472" w:rsidR="00407B3A" w:rsidRDefault="00407B3A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Date of Birth:</w:t>
            </w:r>
          </w:p>
          <w:p w14:paraId="6BDFD5E7" w14:textId="0B27B082" w:rsidR="00AD3780" w:rsidRPr="00C323FB" w:rsidRDefault="00407B3A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___</w:t>
            </w:r>
            <w:r w:rsidRPr="00C323FB">
              <w:rPr>
                <w:rFonts w:cs="Arial"/>
                <w:sz w:val="20"/>
              </w:rPr>
              <w:t>__</w:t>
            </w:r>
            <w:r>
              <w:rPr>
                <w:rFonts w:cs="Arial"/>
                <w:sz w:val="20"/>
              </w:rPr>
              <w:t>__</w:t>
            </w:r>
            <w:r w:rsidRPr="00C323FB">
              <w:rPr>
                <w:rFonts w:cs="Arial"/>
                <w:sz w:val="20"/>
              </w:rPr>
              <w:t>_/</w:t>
            </w:r>
            <w:r>
              <w:rPr>
                <w:rFonts w:cs="Arial"/>
                <w:sz w:val="20"/>
              </w:rPr>
              <w:t>___</w:t>
            </w:r>
            <w:r w:rsidRPr="00C323FB">
              <w:rPr>
                <w:rFonts w:cs="Arial"/>
                <w:sz w:val="20"/>
              </w:rPr>
              <w:t>__</w:t>
            </w:r>
            <w:r>
              <w:rPr>
                <w:rFonts w:cs="Arial"/>
                <w:sz w:val="20"/>
              </w:rPr>
              <w:t>__</w:t>
            </w:r>
            <w:r w:rsidRPr="00C323FB">
              <w:rPr>
                <w:rFonts w:cs="Arial"/>
                <w:sz w:val="20"/>
              </w:rPr>
              <w:t>_/</w:t>
            </w:r>
            <w:r>
              <w:rPr>
                <w:rFonts w:cs="Arial"/>
                <w:sz w:val="20"/>
              </w:rPr>
              <w:t>___</w:t>
            </w:r>
            <w:r w:rsidRPr="00C323FB">
              <w:rPr>
                <w:rFonts w:cs="Arial"/>
                <w:sz w:val="20"/>
              </w:rPr>
              <w:t>__</w:t>
            </w:r>
            <w:r>
              <w:rPr>
                <w:rFonts w:cs="Arial"/>
                <w:sz w:val="20"/>
              </w:rPr>
              <w:t>__</w:t>
            </w:r>
            <w:r w:rsidRPr="00C323FB">
              <w:rPr>
                <w:rFonts w:cs="Arial"/>
                <w:sz w:val="20"/>
              </w:rPr>
              <w:t>_</w:t>
            </w:r>
          </w:p>
        </w:tc>
        <w:tc>
          <w:tcPr>
            <w:tcW w:w="5387" w:type="dxa"/>
            <w:gridSpan w:val="4"/>
          </w:tcPr>
          <w:p w14:paraId="352DA944" w14:textId="4CA94B43" w:rsidR="00407B3A" w:rsidRDefault="00407B3A" w:rsidP="000842B4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 xml:space="preserve">Age: </w:t>
            </w:r>
          </w:p>
          <w:p w14:paraId="051DF4DC" w14:textId="7A7906E7" w:rsidR="00AD3780" w:rsidRDefault="00407B3A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Y</w:t>
            </w:r>
            <w:r>
              <w:rPr>
                <w:rFonts w:cs="Arial"/>
                <w:sz w:val="20"/>
              </w:rPr>
              <w:t>ea</w:t>
            </w:r>
            <w:r w:rsidRPr="00C323FB">
              <w:rPr>
                <w:rFonts w:cs="Arial"/>
                <w:sz w:val="20"/>
              </w:rPr>
              <w:t>rs</w:t>
            </w:r>
            <w:r>
              <w:rPr>
                <w:rFonts w:cs="Arial"/>
                <w:sz w:val="20"/>
              </w:rPr>
              <w:t>___</w:t>
            </w:r>
            <w:r w:rsidRPr="00C323FB">
              <w:rPr>
                <w:rFonts w:cs="Arial"/>
                <w:sz w:val="20"/>
              </w:rPr>
              <w:t>__</w:t>
            </w:r>
            <w:r>
              <w:rPr>
                <w:rFonts w:cs="Arial"/>
                <w:sz w:val="20"/>
              </w:rPr>
              <w:t>__</w:t>
            </w:r>
            <w:r w:rsidRPr="00C323FB">
              <w:rPr>
                <w:rFonts w:cs="Arial"/>
                <w:sz w:val="20"/>
              </w:rPr>
              <w:t>_</w:t>
            </w:r>
            <w:r>
              <w:rPr>
                <w:rFonts w:cs="Arial"/>
                <w:sz w:val="20"/>
              </w:rPr>
              <w:t xml:space="preserve"> </w:t>
            </w:r>
            <w:r w:rsidRPr="00C323FB">
              <w:rPr>
                <w:rFonts w:cs="Arial"/>
                <w:sz w:val="20"/>
              </w:rPr>
              <w:t>M</w:t>
            </w:r>
            <w:r>
              <w:rPr>
                <w:rFonts w:cs="Arial"/>
                <w:sz w:val="20"/>
              </w:rPr>
              <w:t>on</w:t>
            </w:r>
            <w:r w:rsidRPr="00C323FB">
              <w:rPr>
                <w:rFonts w:cs="Arial"/>
                <w:sz w:val="20"/>
              </w:rPr>
              <w:t>ths</w:t>
            </w:r>
            <w:r>
              <w:rPr>
                <w:rFonts w:cs="Arial"/>
                <w:sz w:val="20"/>
              </w:rPr>
              <w:t>___</w:t>
            </w:r>
            <w:r w:rsidRPr="00C323FB">
              <w:rPr>
                <w:rFonts w:cs="Arial"/>
                <w:sz w:val="20"/>
              </w:rPr>
              <w:t>__</w:t>
            </w:r>
            <w:r>
              <w:rPr>
                <w:rFonts w:cs="Arial"/>
                <w:sz w:val="20"/>
              </w:rPr>
              <w:t>__</w:t>
            </w:r>
            <w:r w:rsidRPr="00C323FB">
              <w:rPr>
                <w:rFonts w:cs="Arial"/>
                <w:sz w:val="20"/>
              </w:rPr>
              <w:t>_</w:t>
            </w:r>
          </w:p>
        </w:tc>
      </w:tr>
      <w:tr w:rsidR="00407B3A" w:rsidRPr="00C323FB" w14:paraId="0BFB0699" w14:textId="77777777" w:rsidTr="00B023B3">
        <w:trPr>
          <w:trHeight w:val="510"/>
        </w:trPr>
        <w:tc>
          <w:tcPr>
            <w:tcW w:w="4673" w:type="dxa"/>
          </w:tcPr>
          <w:p w14:paraId="64E6AA9E" w14:textId="0CAB114B" w:rsidR="00407B3A" w:rsidRPr="00C323FB" w:rsidRDefault="00407B3A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Gender:</w:t>
            </w:r>
          </w:p>
          <w:p w14:paraId="3F14D5D9" w14:textId="50E6BF87" w:rsidR="00407B3A" w:rsidRPr="00C323FB" w:rsidRDefault="00407B3A">
            <w:pPr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Male</w:t>
            </w:r>
            <w:proofErr w:type="gramEnd"/>
            <w:r w:rsidRPr="00C323FB">
              <w:rPr>
                <w:rFonts w:cs="Arial"/>
                <w:sz w:val="20"/>
              </w:rPr>
              <w:t xml:space="preserve">  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Female 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Other</w:t>
            </w:r>
            <w:r w:rsidRPr="00C323FB" w:rsidDel="00407B3A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5387" w:type="dxa"/>
            <w:gridSpan w:val="4"/>
          </w:tcPr>
          <w:p w14:paraId="1D5CCB96" w14:textId="3F4E8B10" w:rsidR="00407B3A" w:rsidRPr="00C323FB" w:rsidRDefault="00407B3A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VSN</w:t>
            </w:r>
            <w:r w:rsidRPr="00C323FB">
              <w:rPr>
                <w:rFonts w:cs="Arial"/>
                <w:sz w:val="20"/>
              </w:rPr>
              <w:t>:</w:t>
            </w:r>
          </w:p>
        </w:tc>
      </w:tr>
      <w:tr w:rsidR="00AD3780" w:rsidRPr="00C323FB" w14:paraId="08740DD5" w14:textId="77777777" w:rsidTr="00B023B3">
        <w:trPr>
          <w:trHeight w:val="652"/>
        </w:trPr>
        <w:tc>
          <w:tcPr>
            <w:tcW w:w="4673" w:type="dxa"/>
          </w:tcPr>
          <w:p w14:paraId="5D222ED1" w14:textId="5138C257" w:rsidR="00AD3780" w:rsidRPr="00C323FB" w:rsidRDefault="00AD3780">
            <w:pPr>
              <w:rPr>
                <w:rFonts w:cs="Arial"/>
                <w:sz w:val="20"/>
              </w:rPr>
            </w:pPr>
            <w:r w:rsidRPr="00B023B3">
              <w:rPr>
                <w:rFonts w:cs="Arial"/>
                <w:sz w:val="20"/>
              </w:rPr>
              <w:t>Street Number and Name</w:t>
            </w:r>
            <w:r>
              <w:rPr>
                <w:sz w:val="20"/>
              </w:rPr>
              <w:t>:</w:t>
            </w:r>
          </w:p>
          <w:p w14:paraId="3A4681D2" w14:textId="0D883958" w:rsidR="00AD3780" w:rsidRDefault="00AD3780" w:rsidP="000842B4">
            <w:pPr>
              <w:rPr>
                <w:rFonts w:cs="Arial"/>
                <w:sz w:val="20"/>
              </w:rPr>
            </w:pPr>
          </w:p>
          <w:p w14:paraId="4060F94F" w14:textId="7719F7DB" w:rsidR="008D7EA9" w:rsidRPr="00C323FB" w:rsidRDefault="008D7EA9">
            <w:pPr>
              <w:rPr>
                <w:rFonts w:cs="Arial"/>
                <w:sz w:val="20"/>
              </w:rPr>
            </w:pPr>
          </w:p>
        </w:tc>
        <w:tc>
          <w:tcPr>
            <w:tcW w:w="2552" w:type="dxa"/>
            <w:gridSpan w:val="2"/>
          </w:tcPr>
          <w:p w14:paraId="15977686" w14:textId="2C9ABBF1" w:rsidR="00AD3780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burb</w:t>
            </w:r>
            <w:r w:rsidR="008D7EA9">
              <w:rPr>
                <w:rFonts w:cs="Arial"/>
                <w:sz w:val="20"/>
              </w:rPr>
              <w:t>:</w:t>
            </w:r>
          </w:p>
        </w:tc>
        <w:tc>
          <w:tcPr>
            <w:tcW w:w="1423" w:type="dxa"/>
          </w:tcPr>
          <w:p w14:paraId="280CBD3E" w14:textId="0BC4BD1B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State:</w:t>
            </w:r>
          </w:p>
        </w:tc>
        <w:tc>
          <w:tcPr>
            <w:tcW w:w="1412" w:type="dxa"/>
          </w:tcPr>
          <w:p w14:paraId="63492742" w14:textId="4509E7C1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Postcode:</w:t>
            </w:r>
          </w:p>
        </w:tc>
      </w:tr>
      <w:tr w:rsidR="00AD3780" w:rsidRPr="00C323FB" w14:paraId="3C744971" w14:textId="77777777" w:rsidTr="00B023B3">
        <w:trPr>
          <w:trHeight w:val="510"/>
        </w:trPr>
        <w:tc>
          <w:tcPr>
            <w:tcW w:w="4673" w:type="dxa"/>
          </w:tcPr>
          <w:p w14:paraId="524ED392" w14:textId="4CF1F97D" w:rsidR="00AD3780" w:rsidRPr="00C323FB" w:rsidRDefault="00D13A0E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Landline or </w:t>
            </w:r>
            <w:r w:rsidR="00AD3780" w:rsidRPr="00C323FB">
              <w:rPr>
                <w:rFonts w:cs="Arial"/>
                <w:sz w:val="20"/>
              </w:rPr>
              <w:t>Mobile:</w:t>
            </w:r>
          </w:p>
        </w:tc>
        <w:tc>
          <w:tcPr>
            <w:tcW w:w="5387" w:type="dxa"/>
            <w:gridSpan w:val="4"/>
          </w:tcPr>
          <w:p w14:paraId="6E6BE670" w14:textId="223B961B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Email:</w:t>
            </w:r>
          </w:p>
        </w:tc>
      </w:tr>
      <w:tr w:rsidR="00AD3780" w:rsidRPr="00C323FB" w14:paraId="07B3F11C" w14:textId="77777777" w:rsidTr="00B023B3">
        <w:trPr>
          <w:trHeight w:val="510"/>
        </w:trPr>
        <w:tc>
          <w:tcPr>
            <w:tcW w:w="4673" w:type="dxa"/>
          </w:tcPr>
          <w:p w14:paraId="59CF1775" w14:textId="17A3A1AE" w:rsidR="00AD3780" w:rsidRPr="00C323FB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urrent </w:t>
            </w:r>
            <w:r w:rsidRPr="00C323FB">
              <w:rPr>
                <w:rFonts w:cs="Arial"/>
                <w:sz w:val="20"/>
              </w:rPr>
              <w:t>Year Level:</w:t>
            </w:r>
          </w:p>
        </w:tc>
        <w:tc>
          <w:tcPr>
            <w:tcW w:w="5387" w:type="dxa"/>
            <w:gridSpan w:val="4"/>
          </w:tcPr>
          <w:p w14:paraId="78C3B998" w14:textId="37643C95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 xml:space="preserve">Highest Year Level </w:t>
            </w:r>
            <w:r w:rsidRPr="00C323FB">
              <w:rPr>
                <w:rFonts w:cs="Arial"/>
                <w:b/>
                <w:sz w:val="20"/>
              </w:rPr>
              <w:t>Completed</w:t>
            </w:r>
            <w:r w:rsidRPr="00C323FB">
              <w:rPr>
                <w:rFonts w:cs="Arial"/>
                <w:sz w:val="20"/>
              </w:rPr>
              <w:t>:</w:t>
            </w:r>
          </w:p>
        </w:tc>
      </w:tr>
      <w:tr w:rsidR="00AD3780" w:rsidRPr="00C323FB" w14:paraId="319182D5" w14:textId="77777777" w:rsidTr="00B023B3">
        <w:trPr>
          <w:trHeight w:val="510"/>
        </w:trPr>
        <w:tc>
          <w:tcPr>
            <w:tcW w:w="10060" w:type="dxa"/>
            <w:gridSpan w:val="5"/>
          </w:tcPr>
          <w:p w14:paraId="3E933CD5" w14:textId="04054F8A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Country of Birth:</w:t>
            </w:r>
          </w:p>
        </w:tc>
      </w:tr>
      <w:tr w:rsidR="00AD3780" w:rsidRPr="00C323FB" w14:paraId="01013B46" w14:textId="77777777" w:rsidTr="00B023B3">
        <w:trPr>
          <w:trHeight w:val="510"/>
        </w:trPr>
        <w:tc>
          <w:tcPr>
            <w:tcW w:w="10060" w:type="dxa"/>
            <w:gridSpan w:val="5"/>
          </w:tcPr>
          <w:p w14:paraId="38ED41C7" w14:textId="3DE9746A" w:rsidR="00AD3780" w:rsidRPr="00C323FB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 xml:space="preserve">If not born in Australia, is the student an Australian Citizen or Permanent Resident?    </w:t>
            </w: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No</w:t>
            </w:r>
          </w:p>
        </w:tc>
      </w:tr>
      <w:tr w:rsidR="00AD3780" w:rsidRPr="00857C3A" w14:paraId="79E25F22" w14:textId="77777777" w:rsidTr="0066568E">
        <w:trPr>
          <w:trHeight w:val="510"/>
        </w:trPr>
        <w:tc>
          <w:tcPr>
            <w:tcW w:w="10060" w:type="dxa"/>
            <w:gridSpan w:val="5"/>
            <w:shd w:val="clear" w:color="auto" w:fill="D9E2F3" w:themeFill="accent5" w:themeFillTint="33"/>
            <w:vAlign w:val="center"/>
          </w:tcPr>
          <w:p w14:paraId="025213F5" w14:textId="77777777" w:rsidR="00AD3780" w:rsidRPr="0066568E" w:rsidRDefault="00AD3780" w:rsidP="00AD3780">
            <w:pPr>
              <w:rPr>
                <w:rFonts w:cs="Arial"/>
                <w:b/>
                <w:bCs/>
                <w:sz w:val="20"/>
              </w:rPr>
            </w:pPr>
            <w:r w:rsidRPr="0066568E">
              <w:rPr>
                <w:rFonts w:cs="Arial"/>
                <w:b/>
                <w:bCs/>
                <w:sz w:val="20"/>
              </w:rPr>
              <w:t>Parent/Carer Details</w:t>
            </w:r>
          </w:p>
          <w:p w14:paraId="431E3BA1" w14:textId="7D6426FC" w:rsidR="00AD3780" w:rsidRPr="0066568E" w:rsidRDefault="00C72A46" w:rsidP="00AD3780">
            <w:pPr>
              <w:rPr>
                <w:rFonts w:cs="Arial"/>
                <w:sz w:val="18"/>
              </w:rPr>
            </w:pPr>
            <w:r w:rsidRPr="0066568E">
              <w:rPr>
                <w:rFonts w:cs="Arial"/>
                <w:sz w:val="18"/>
              </w:rPr>
              <w:t>This section must be completed by a</w:t>
            </w:r>
            <w:r>
              <w:rPr>
                <w:rFonts w:cs="Arial"/>
                <w:sz w:val="18"/>
              </w:rPr>
              <w:t>ll parents/carers</w:t>
            </w:r>
            <w:r w:rsidRPr="0066568E">
              <w:rPr>
                <w:rFonts w:cs="Arial"/>
                <w:sz w:val="18"/>
              </w:rPr>
              <w:t xml:space="preserve"> </w:t>
            </w:r>
            <w:r>
              <w:rPr>
                <w:rFonts w:cs="Arial"/>
                <w:sz w:val="18"/>
              </w:rPr>
              <w:t>with</w:t>
            </w:r>
            <w:r w:rsidRPr="0066568E">
              <w:rPr>
                <w:rFonts w:cs="Arial"/>
                <w:sz w:val="18"/>
              </w:rPr>
              <w:t xml:space="preserve"> legal guardianship of the student.</w:t>
            </w:r>
          </w:p>
        </w:tc>
      </w:tr>
      <w:tr w:rsidR="00AD3780" w:rsidRPr="0066568E" w14:paraId="53CB49BD" w14:textId="77777777" w:rsidTr="00B023B3">
        <w:trPr>
          <w:trHeight w:val="340"/>
        </w:trPr>
        <w:tc>
          <w:tcPr>
            <w:tcW w:w="4815" w:type="dxa"/>
            <w:gridSpan w:val="2"/>
          </w:tcPr>
          <w:p w14:paraId="12B23F1F" w14:textId="77777777" w:rsidR="00AD3780" w:rsidRPr="0066568E" w:rsidRDefault="00AD3780">
            <w:pPr>
              <w:rPr>
                <w:rFonts w:cs="Arial"/>
                <w:b/>
                <w:bCs/>
                <w:sz w:val="20"/>
              </w:rPr>
            </w:pPr>
            <w:r w:rsidRPr="0066568E">
              <w:rPr>
                <w:rFonts w:cs="Arial"/>
                <w:b/>
                <w:bCs/>
                <w:sz w:val="20"/>
              </w:rPr>
              <w:t>Parent/Carer 1</w:t>
            </w:r>
          </w:p>
        </w:tc>
        <w:tc>
          <w:tcPr>
            <w:tcW w:w="5245" w:type="dxa"/>
            <w:gridSpan w:val="3"/>
          </w:tcPr>
          <w:p w14:paraId="7850EE1A" w14:textId="7E4A6556" w:rsidR="00AD3780" w:rsidRPr="0066568E" w:rsidRDefault="00AD3780">
            <w:pPr>
              <w:rPr>
                <w:rFonts w:cs="Arial"/>
                <w:b/>
                <w:bCs/>
                <w:sz w:val="20"/>
              </w:rPr>
            </w:pPr>
            <w:r w:rsidRPr="0066568E">
              <w:rPr>
                <w:rFonts w:cs="Arial"/>
                <w:b/>
                <w:bCs/>
                <w:sz w:val="20"/>
              </w:rPr>
              <w:t>Parent/Carer 2</w:t>
            </w:r>
          </w:p>
        </w:tc>
      </w:tr>
      <w:tr w:rsidR="00AD3780" w:rsidRPr="00C323FB" w14:paraId="2802F4F0" w14:textId="77777777" w:rsidTr="00B023B3">
        <w:trPr>
          <w:trHeight w:val="499"/>
        </w:trPr>
        <w:tc>
          <w:tcPr>
            <w:tcW w:w="4815" w:type="dxa"/>
            <w:gridSpan w:val="2"/>
          </w:tcPr>
          <w:p w14:paraId="6D58CB44" w14:textId="70D71B71" w:rsidR="00AD3780" w:rsidRPr="00C323FB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tle:  e.g. Mr, Mrs, Ms, Dr</w:t>
            </w:r>
          </w:p>
        </w:tc>
        <w:tc>
          <w:tcPr>
            <w:tcW w:w="5245" w:type="dxa"/>
            <w:gridSpan w:val="3"/>
          </w:tcPr>
          <w:p w14:paraId="399F1C06" w14:textId="2BCAB14C" w:rsidR="00AD3780" w:rsidRPr="00C323FB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itle:</w:t>
            </w:r>
            <w:r w:rsidR="00770A76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>e.g. Mr, Mrs, Ms, Dr</w:t>
            </w:r>
          </w:p>
        </w:tc>
      </w:tr>
      <w:tr w:rsidR="00AD3780" w:rsidRPr="00C323FB" w14:paraId="2A0DB8FC" w14:textId="77777777" w:rsidTr="00B023B3">
        <w:trPr>
          <w:trHeight w:val="496"/>
        </w:trPr>
        <w:tc>
          <w:tcPr>
            <w:tcW w:w="4815" w:type="dxa"/>
            <w:gridSpan w:val="2"/>
          </w:tcPr>
          <w:p w14:paraId="36FFFA5D" w14:textId="5740BAEB" w:rsidR="00AD3780" w:rsidRDefault="00770A7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Surname: </w:t>
            </w:r>
          </w:p>
        </w:tc>
        <w:tc>
          <w:tcPr>
            <w:tcW w:w="5245" w:type="dxa"/>
            <w:gridSpan w:val="3"/>
          </w:tcPr>
          <w:p w14:paraId="3D1C67D1" w14:textId="1E0DF3A8" w:rsidR="00AD3780" w:rsidRPr="00C323FB" w:rsidRDefault="00770A7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r</w:t>
            </w:r>
            <w:r w:rsidR="00AD3780" w:rsidRPr="00C323FB">
              <w:rPr>
                <w:rFonts w:cs="Arial"/>
                <w:sz w:val="20"/>
              </w:rPr>
              <w:t>name:</w:t>
            </w:r>
          </w:p>
          <w:p w14:paraId="78E95278" w14:textId="302282C8" w:rsidR="00AD3780" w:rsidRDefault="00AD3780">
            <w:pPr>
              <w:rPr>
                <w:rFonts w:cs="Arial"/>
                <w:sz w:val="20"/>
              </w:rPr>
            </w:pPr>
          </w:p>
        </w:tc>
      </w:tr>
      <w:tr w:rsidR="00AD3780" w:rsidRPr="00C323FB" w14:paraId="6BD7BABD" w14:textId="77777777" w:rsidTr="00B023B3">
        <w:trPr>
          <w:trHeight w:val="496"/>
        </w:trPr>
        <w:tc>
          <w:tcPr>
            <w:tcW w:w="4815" w:type="dxa"/>
            <w:gridSpan w:val="2"/>
          </w:tcPr>
          <w:p w14:paraId="644A180F" w14:textId="77777777" w:rsidR="00770A76" w:rsidRPr="00C323FB" w:rsidRDefault="00770A76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Given names:</w:t>
            </w:r>
          </w:p>
          <w:p w14:paraId="5E5C4814" w14:textId="5140613D" w:rsidR="00AD3780" w:rsidRDefault="00AD3780">
            <w:pPr>
              <w:rPr>
                <w:rFonts w:cs="Arial"/>
                <w:sz w:val="20"/>
              </w:rPr>
            </w:pPr>
          </w:p>
        </w:tc>
        <w:tc>
          <w:tcPr>
            <w:tcW w:w="5245" w:type="dxa"/>
            <w:gridSpan w:val="3"/>
          </w:tcPr>
          <w:p w14:paraId="6B7E6AE5" w14:textId="29573B08" w:rsidR="00AD3780" w:rsidRDefault="00770A76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Given </w:t>
            </w:r>
            <w:r w:rsidR="00AD3780" w:rsidRPr="00C323FB">
              <w:rPr>
                <w:rFonts w:cs="Arial"/>
                <w:sz w:val="20"/>
              </w:rPr>
              <w:t>name</w:t>
            </w:r>
            <w:r>
              <w:rPr>
                <w:rFonts w:cs="Arial"/>
                <w:sz w:val="20"/>
              </w:rPr>
              <w:t>s</w:t>
            </w:r>
            <w:r w:rsidR="00AD3780" w:rsidRPr="00C323FB">
              <w:rPr>
                <w:rFonts w:cs="Arial"/>
                <w:sz w:val="20"/>
              </w:rPr>
              <w:t>:</w:t>
            </w:r>
          </w:p>
        </w:tc>
      </w:tr>
      <w:tr w:rsidR="00AD3780" w:rsidRPr="00C323FB" w14:paraId="523DC1F6" w14:textId="77777777" w:rsidTr="00B023B3">
        <w:trPr>
          <w:trHeight w:val="496"/>
        </w:trPr>
        <w:tc>
          <w:tcPr>
            <w:tcW w:w="4815" w:type="dxa"/>
            <w:gridSpan w:val="2"/>
          </w:tcPr>
          <w:p w14:paraId="2BBCE487" w14:textId="77777777" w:rsidR="00AD3780" w:rsidRDefault="00AD3780" w:rsidP="00770A76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Contact phone no. business hours:</w:t>
            </w:r>
          </w:p>
          <w:p w14:paraId="5611B575" w14:textId="74ACFEEE" w:rsidR="00770A76" w:rsidRDefault="00770A76">
            <w:pPr>
              <w:rPr>
                <w:rFonts w:cs="Arial"/>
                <w:sz w:val="20"/>
              </w:rPr>
            </w:pPr>
          </w:p>
        </w:tc>
        <w:tc>
          <w:tcPr>
            <w:tcW w:w="5245" w:type="dxa"/>
            <w:gridSpan w:val="3"/>
          </w:tcPr>
          <w:p w14:paraId="4E23E610" w14:textId="56B01AB3" w:rsidR="00AD3780" w:rsidRDefault="00AD3780">
            <w:pPr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Contact phone no. business hours:</w:t>
            </w:r>
          </w:p>
        </w:tc>
      </w:tr>
      <w:tr w:rsidR="00AD3780" w:rsidRPr="00C323FB" w14:paraId="3F86A7B2" w14:textId="77777777" w:rsidTr="00B023B3">
        <w:trPr>
          <w:trHeight w:val="496"/>
        </w:trPr>
        <w:tc>
          <w:tcPr>
            <w:tcW w:w="4815" w:type="dxa"/>
            <w:gridSpan w:val="2"/>
          </w:tcPr>
          <w:p w14:paraId="07ACFDAF" w14:textId="6B890D9F" w:rsidR="00AD3780" w:rsidRPr="00C323FB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:</w:t>
            </w:r>
          </w:p>
        </w:tc>
        <w:tc>
          <w:tcPr>
            <w:tcW w:w="5245" w:type="dxa"/>
            <w:gridSpan w:val="3"/>
          </w:tcPr>
          <w:p w14:paraId="128CD2FB" w14:textId="33CD4581" w:rsidR="00AD3780" w:rsidRPr="00C323FB" w:rsidRDefault="00AD378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:</w:t>
            </w:r>
          </w:p>
        </w:tc>
      </w:tr>
    </w:tbl>
    <w:p w14:paraId="4B2E5FA9" w14:textId="77777777" w:rsidR="00580F2E" w:rsidRPr="00C323FB" w:rsidRDefault="00580F2E"/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7933"/>
        <w:gridCol w:w="2127"/>
      </w:tblGrid>
      <w:tr w:rsidR="00C3093F" w:rsidRPr="009405BD" w14:paraId="1AF28945" w14:textId="77777777" w:rsidTr="02B6EC39">
        <w:trPr>
          <w:trHeight w:val="397"/>
        </w:trPr>
        <w:tc>
          <w:tcPr>
            <w:tcW w:w="10060" w:type="dxa"/>
            <w:gridSpan w:val="2"/>
            <w:shd w:val="clear" w:color="auto" w:fill="BDD6EE" w:themeFill="accent1" w:themeFillTint="66"/>
            <w:vAlign w:val="center"/>
          </w:tcPr>
          <w:p w14:paraId="2DD5808E" w14:textId="77777777" w:rsidR="008E3BCA" w:rsidRDefault="00C3093F" w:rsidP="005D2B9C">
            <w:pPr>
              <w:jc w:val="both"/>
              <w:rPr>
                <w:rFonts w:cs="Arial"/>
                <w:b/>
                <w:sz w:val="28"/>
                <w:szCs w:val="28"/>
              </w:rPr>
            </w:pPr>
            <w:r w:rsidRPr="00247F95">
              <w:rPr>
                <w:rFonts w:cs="Arial"/>
                <w:b/>
                <w:sz w:val="28"/>
                <w:szCs w:val="28"/>
              </w:rPr>
              <w:t xml:space="preserve">Section B: Student Context </w:t>
            </w:r>
          </w:p>
          <w:p w14:paraId="4581ADBA" w14:textId="35342E00" w:rsidR="009405BD" w:rsidRPr="00A649C3" w:rsidRDefault="009405BD" w:rsidP="005D2B9C">
            <w:pPr>
              <w:jc w:val="both"/>
              <w:rPr>
                <w:rFonts w:cs="Arial"/>
                <w:bCs/>
                <w:sz w:val="28"/>
                <w:szCs w:val="28"/>
              </w:rPr>
            </w:pPr>
            <w:r w:rsidRPr="00A649C3">
              <w:rPr>
                <w:rFonts w:cs="Arial"/>
                <w:bCs/>
                <w:sz w:val="20"/>
                <w:szCs w:val="28"/>
              </w:rPr>
              <w:t>Please indicate whether any of the below applies to the student listed in Section A.</w:t>
            </w:r>
          </w:p>
        </w:tc>
      </w:tr>
      <w:tr w:rsidR="00C3093F" w:rsidRPr="00F4497E" w14:paraId="6578E6E9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6588E798" w14:textId="5EC9DBCD" w:rsidR="00C3093F" w:rsidRPr="00857C3A" w:rsidRDefault="00C3093F" w:rsidP="00857C3A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>Is the student Aboriginal or Torres Strait Islander?</w:t>
            </w:r>
          </w:p>
        </w:tc>
        <w:tc>
          <w:tcPr>
            <w:tcW w:w="2127" w:type="dxa"/>
            <w:vAlign w:val="center"/>
          </w:tcPr>
          <w:p w14:paraId="50298FA7" w14:textId="1FB918AB" w:rsidR="00C3093F" w:rsidRPr="00F4497E" w:rsidRDefault="00C3093F" w:rsidP="005D2B9C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C3093F" w:rsidRPr="00F4497E" w14:paraId="2B0C2E67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1F14B9A1" w14:textId="030A3A0B" w:rsidR="00C3093F" w:rsidRPr="00857C3A" w:rsidRDefault="00C3093F" w:rsidP="00857C3A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 xml:space="preserve">Does the student </w:t>
            </w:r>
            <w:r w:rsidR="00BC278D">
              <w:rPr>
                <w:rFonts w:cs="Arial"/>
                <w:sz w:val="20"/>
              </w:rPr>
              <w:t xml:space="preserve">have a diagnosed disability and/or </w:t>
            </w:r>
            <w:r w:rsidRPr="00857C3A">
              <w:rPr>
                <w:rFonts w:cs="Arial"/>
                <w:sz w:val="20"/>
              </w:rPr>
              <w:t xml:space="preserve">receive </w:t>
            </w:r>
            <w:r w:rsidRPr="00857C3A">
              <w:rPr>
                <w:rFonts w:cs="Arial"/>
                <w:i/>
                <w:sz w:val="20"/>
              </w:rPr>
              <w:t xml:space="preserve">Program for </w:t>
            </w:r>
            <w:r w:rsidR="00D6121C">
              <w:rPr>
                <w:rFonts w:cs="Arial"/>
                <w:i/>
                <w:sz w:val="20"/>
              </w:rPr>
              <w:t>S</w:t>
            </w:r>
            <w:r w:rsidRPr="00857C3A">
              <w:rPr>
                <w:rFonts w:cs="Arial"/>
                <w:i/>
                <w:sz w:val="20"/>
              </w:rPr>
              <w:t xml:space="preserve">tudent with Disabilities </w:t>
            </w:r>
            <w:r w:rsidRPr="00857C3A">
              <w:rPr>
                <w:rFonts w:cs="Arial"/>
                <w:sz w:val="20"/>
              </w:rPr>
              <w:t>funding</w:t>
            </w:r>
            <w:r w:rsidR="00A80137" w:rsidRPr="00857C3A">
              <w:rPr>
                <w:rFonts w:cs="Arial"/>
                <w:sz w:val="20"/>
              </w:rPr>
              <w:t>?</w:t>
            </w:r>
          </w:p>
        </w:tc>
        <w:tc>
          <w:tcPr>
            <w:tcW w:w="2127" w:type="dxa"/>
            <w:vAlign w:val="center"/>
          </w:tcPr>
          <w:p w14:paraId="792211A7" w14:textId="1AF412DE" w:rsidR="00C3093F" w:rsidRPr="00F4497E" w:rsidRDefault="00C3093F" w:rsidP="005D2B9C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C3093F" w:rsidRPr="00F4497E" w14:paraId="56876BEF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0D5CED47" w14:textId="28242963" w:rsidR="00C3093F" w:rsidRPr="00857C3A" w:rsidRDefault="00C3093F" w:rsidP="00857C3A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>Is the student currently in Out</w:t>
            </w:r>
            <w:r w:rsidR="00251A44" w:rsidRPr="00857C3A">
              <w:rPr>
                <w:rFonts w:cs="Arial"/>
                <w:sz w:val="20"/>
              </w:rPr>
              <w:t xml:space="preserve"> </w:t>
            </w:r>
            <w:r w:rsidRPr="00857C3A">
              <w:rPr>
                <w:rFonts w:cs="Arial"/>
                <w:sz w:val="20"/>
              </w:rPr>
              <w:t>of</w:t>
            </w:r>
            <w:r w:rsidR="00251A44" w:rsidRPr="00857C3A">
              <w:rPr>
                <w:rFonts w:cs="Arial"/>
                <w:sz w:val="20"/>
              </w:rPr>
              <w:t xml:space="preserve"> </w:t>
            </w:r>
            <w:r w:rsidRPr="00857C3A">
              <w:rPr>
                <w:rFonts w:cs="Arial"/>
                <w:sz w:val="20"/>
              </w:rPr>
              <w:t>Home</w:t>
            </w:r>
            <w:r w:rsidR="00251A44" w:rsidRPr="00857C3A">
              <w:rPr>
                <w:rFonts w:cs="Arial"/>
                <w:sz w:val="20"/>
              </w:rPr>
              <w:t xml:space="preserve"> </w:t>
            </w:r>
            <w:r w:rsidRPr="00857C3A">
              <w:rPr>
                <w:rFonts w:cs="Arial"/>
                <w:sz w:val="20"/>
              </w:rPr>
              <w:t>Care?</w:t>
            </w:r>
          </w:p>
        </w:tc>
        <w:tc>
          <w:tcPr>
            <w:tcW w:w="2127" w:type="dxa"/>
            <w:vAlign w:val="center"/>
          </w:tcPr>
          <w:p w14:paraId="410777B0" w14:textId="208491B6" w:rsidR="00C3093F" w:rsidRPr="00F4497E" w:rsidRDefault="00C3093F" w:rsidP="005D2B9C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C3093F" w:rsidRPr="00F4497E" w14:paraId="68E6038F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2444973A" w14:textId="0EE65F1E" w:rsidR="00C3093F" w:rsidRPr="00857C3A" w:rsidRDefault="00C3093F" w:rsidP="00857C3A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 xml:space="preserve">Has the student </w:t>
            </w:r>
            <w:r w:rsidR="00316C01" w:rsidRPr="00857C3A">
              <w:rPr>
                <w:rFonts w:cs="Arial"/>
                <w:sz w:val="20"/>
              </w:rPr>
              <w:t>had less</w:t>
            </w:r>
            <w:r w:rsidRPr="00857C3A">
              <w:rPr>
                <w:rFonts w:cs="Arial"/>
                <w:sz w:val="20"/>
              </w:rPr>
              <w:t xml:space="preserve"> than 80% attendance in the last year?</w:t>
            </w:r>
          </w:p>
        </w:tc>
        <w:tc>
          <w:tcPr>
            <w:tcW w:w="2127" w:type="dxa"/>
            <w:vAlign w:val="center"/>
          </w:tcPr>
          <w:p w14:paraId="766A5905" w14:textId="18D6BC66" w:rsidR="00C3093F" w:rsidRPr="00F4497E" w:rsidRDefault="00C3093F" w:rsidP="005D2B9C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66568E" w:rsidRPr="00F4497E" w14:paraId="0E4E613D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5B2370C5" w14:textId="0ACD99B8" w:rsidR="0066568E" w:rsidRPr="00857C3A" w:rsidRDefault="0066568E" w:rsidP="0066568E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Has the student required any additional support or interventions in relation to their behaviour?</w:t>
            </w:r>
          </w:p>
        </w:tc>
        <w:tc>
          <w:tcPr>
            <w:tcW w:w="2127" w:type="dxa"/>
            <w:vAlign w:val="center"/>
          </w:tcPr>
          <w:p w14:paraId="79AA1E03" w14:textId="01066143" w:rsidR="0066568E" w:rsidRPr="00F4497E" w:rsidRDefault="0066568E" w:rsidP="0066568E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66568E" w:rsidRPr="00F4497E" w14:paraId="258956C5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6C00DF6E" w14:textId="18A3C586" w:rsidR="0066568E" w:rsidRPr="00857C3A" w:rsidRDefault="0066568E" w:rsidP="0066568E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>Has the student participated in any re-engagement programs run by your school or other organisations?</w:t>
            </w:r>
          </w:p>
        </w:tc>
        <w:tc>
          <w:tcPr>
            <w:tcW w:w="2127" w:type="dxa"/>
            <w:vAlign w:val="center"/>
          </w:tcPr>
          <w:p w14:paraId="788871F9" w14:textId="2C6E54C9" w:rsidR="0066568E" w:rsidRPr="00F4497E" w:rsidRDefault="0066568E" w:rsidP="0066568E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66568E" w:rsidRPr="00F4497E" w14:paraId="62B3BEF6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3BACEFE8" w14:textId="084C5458" w:rsidR="0066568E" w:rsidRPr="00857C3A" w:rsidRDefault="0066568E" w:rsidP="0066568E">
            <w:pPr>
              <w:rPr>
                <w:rFonts w:cs="Arial"/>
                <w:sz w:val="20"/>
              </w:rPr>
            </w:pPr>
            <w:r w:rsidRPr="00857C3A">
              <w:rPr>
                <w:rFonts w:cs="Arial"/>
                <w:sz w:val="20"/>
              </w:rPr>
              <w:t>Has a Navigator referral ever been submitted for this student?</w:t>
            </w:r>
          </w:p>
        </w:tc>
        <w:tc>
          <w:tcPr>
            <w:tcW w:w="2127" w:type="dxa"/>
            <w:vAlign w:val="center"/>
          </w:tcPr>
          <w:p w14:paraId="747C6175" w14:textId="77777777" w:rsidR="0066568E" w:rsidRPr="00F4497E" w:rsidRDefault="0066568E" w:rsidP="0066568E">
            <w:pPr>
              <w:rPr>
                <w:rFonts w:cs="Arial"/>
                <w:sz w:val="20"/>
              </w:rPr>
            </w:pPr>
            <w:proofErr w:type="gramStart"/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Yes</w:t>
            </w:r>
            <w:proofErr w:type="gramEnd"/>
            <w:r>
              <w:rPr>
                <w:rFonts w:cs="Arial"/>
                <w:sz w:val="20"/>
              </w:rPr>
              <w:t xml:space="preserve">          </w:t>
            </w:r>
            <w:r w:rsidRPr="00F4497E">
              <w:rPr>
                <w:rFonts w:ascii="Webdings" w:eastAsia="Webdings" w:hAnsi="Webdings" w:cs="Webdings"/>
                <w:sz w:val="20"/>
              </w:rPr>
              <w:t>c</w:t>
            </w:r>
            <w:r>
              <w:rPr>
                <w:rFonts w:cs="Arial"/>
                <w:sz w:val="20"/>
              </w:rPr>
              <w:t xml:space="preserve">  No</w:t>
            </w:r>
          </w:p>
        </w:tc>
      </w:tr>
      <w:tr w:rsidR="0066568E" w:rsidRPr="00765535" w14:paraId="274C075F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0AE6C5C5" w14:textId="73CB5DD1" w:rsidR="0066568E" w:rsidRPr="00765535" w:rsidRDefault="0066568E" w:rsidP="0066568E">
            <w:pPr>
              <w:rPr>
                <w:rFonts w:cs="Arial"/>
                <w:sz w:val="20"/>
              </w:rPr>
            </w:pPr>
            <w:r w:rsidRPr="00765535">
              <w:rPr>
                <w:rFonts w:cs="Arial"/>
                <w:b/>
                <w:bCs/>
                <w:sz w:val="20"/>
              </w:rPr>
              <w:t>Optional:</w:t>
            </w:r>
            <w:r w:rsidRPr="00765535">
              <w:rPr>
                <w:rFonts w:cs="Arial"/>
                <w:sz w:val="20"/>
              </w:rPr>
              <w:t xml:space="preserve"> Has this student been expelled from your school, or are they in the process of being expelled?</w:t>
            </w:r>
          </w:p>
        </w:tc>
        <w:tc>
          <w:tcPr>
            <w:tcW w:w="2127" w:type="dxa"/>
            <w:vAlign w:val="center"/>
          </w:tcPr>
          <w:p w14:paraId="523DC8C5" w14:textId="77777777" w:rsidR="0066568E" w:rsidRPr="00765535" w:rsidRDefault="0066568E" w:rsidP="0066568E">
            <w:pPr>
              <w:rPr>
                <w:rFonts w:cs="Arial"/>
                <w:sz w:val="20"/>
              </w:rPr>
            </w:pPr>
            <w:proofErr w:type="gramStart"/>
            <w:r w:rsidRPr="00765535">
              <w:rPr>
                <w:rFonts w:ascii="Webdings" w:eastAsia="Webdings" w:hAnsi="Webdings" w:cs="Webdings"/>
                <w:sz w:val="20"/>
              </w:rPr>
              <w:t>c</w:t>
            </w:r>
            <w:r w:rsidRPr="00765535">
              <w:rPr>
                <w:rFonts w:cs="Arial"/>
                <w:sz w:val="20"/>
              </w:rPr>
              <w:t xml:space="preserve">  Yes</w:t>
            </w:r>
            <w:proofErr w:type="gramEnd"/>
            <w:r w:rsidRPr="00765535">
              <w:rPr>
                <w:rFonts w:cs="Arial"/>
                <w:sz w:val="20"/>
              </w:rPr>
              <w:t xml:space="preserve">          </w:t>
            </w:r>
            <w:r w:rsidRPr="00765535">
              <w:rPr>
                <w:rFonts w:ascii="Webdings" w:eastAsia="Webdings" w:hAnsi="Webdings" w:cs="Webdings"/>
                <w:sz w:val="20"/>
              </w:rPr>
              <w:t>c</w:t>
            </w:r>
            <w:r w:rsidRPr="00765535">
              <w:rPr>
                <w:rFonts w:cs="Arial"/>
                <w:sz w:val="20"/>
              </w:rPr>
              <w:t xml:space="preserve">  No</w:t>
            </w:r>
          </w:p>
        </w:tc>
      </w:tr>
      <w:tr w:rsidR="0066568E" w:rsidRPr="00F4497E" w14:paraId="70A7AD79" w14:textId="77777777" w:rsidTr="02B6EC39">
        <w:trPr>
          <w:trHeight w:val="510"/>
        </w:trPr>
        <w:tc>
          <w:tcPr>
            <w:tcW w:w="7933" w:type="dxa"/>
            <w:vAlign w:val="center"/>
          </w:tcPr>
          <w:p w14:paraId="2AC3828F" w14:textId="0EDD37B0" w:rsidR="0066568E" w:rsidRPr="00765535" w:rsidRDefault="0066568E" w:rsidP="0066568E">
            <w:pPr>
              <w:rPr>
                <w:rFonts w:cs="Arial"/>
                <w:sz w:val="20"/>
              </w:rPr>
            </w:pPr>
            <w:r w:rsidRPr="00765535">
              <w:rPr>
                <w:rFonts w:cs="Arial"/>
                <w:b/>
                <w:bCs/>
                <w:sz w:val="20"/>
              </w:rPr>
              <w:t>Optional:</w:t>
            </w:r>
            <w:r w:rsidRPr="00765535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>Is the student currently involved with Youth Justice, or has been involved with Youth Justice in the past 12 months?</w:t>
            </w:r>
          </w:p>
        </w:tc>
        <w:tc>
          <w:tcPr>
            <w:tcW w:w="2127" w:type="dxa"/>
            <w:vAlign w:val="center"/>
          </w:tcPr>
          <w:p w14:paraId="29746086" w14:textId="77777777" w:rsidR="0066568E" w:rsidRPr="00765535" w:rsidRDefault="0066568E" w:rsidP="0066568E">
            <w:pPr>
              <w:rPr>
                <w:rFonts w:cs="Arial"/>
                <w:sz w:val="20"/>
              </w:rPr>
            </w:pPr>
            <w:proofErr w:type="gramStart"/>
            <w:r w:rsidRPr="00765535">
              <w:rPr>
                <w:rFonts w:ascii="Webdings" w:eastAsia="Webdings" w:hAnsi="Webdings" w:cs="Webdings"/>
                <w:sz w:val="20"/>
              </w:rPr>
              <w:t>c</w:t>
            </w:r>
            <w:r w:rsidRPr="00765535">
              <w:rPr>
                <w:rFonts w:cs="Arial"/>
                <w:sz w:val="20"/>
              </w:rPr>
              <w:t xml:space="preserve">  Yes</w:t>
            </w:r>
            <w:proofErr w:type="gramEnd"/>
            <w:r w:rsidRPr="00765535">
              <w:rPr>
                <w:rFonts w:cs="Arial"/>
                <w:sz w:val="20"/>
              </w:rPr>
              <w:t xml:space="preserve">          </w:t>
            </w:r>
            <w:r w:rsidRPr="00765535">
              <w:rPr>
                <w:rFonts w:ascii="Webdings" w:eastAsia="Webdings" w:hAnsi="Webdings" w:cs="Webdings"/>
                <w:sz w:val="20"/>
              </w:rPr>
              <w:t>c</w:t>
            </w:r>
            <w:r w:rsidRPr="00765535">
              <w:rPr>
                <w:rFonts w:cs="Arial"/>
                <w:sz w:val="20"/>
              </w:rPr>
              <w:t xml:space="preserve">  No</w:t>
            </w:r>
          </w:p>
        </w:tc>
      </w:tr>
    </w:tbl>
    <w:p w14:paraId="2D5CBA64" w14:textId="76F90243" w:rsidR="004609CB" w:rsidRPr="00C323FB" w:rsidRDefault="004609CB"/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6799"/>
        <w:gridCol w:w="3261"/>
      </w:tblGrid>
      <w:tr w:rsidR="00C3093F" w:rsidRPr="00C323FB" w14:paraId="06F9378E" w14:textId="77777777" w:rsidTr="02B6EC39">
        <w:trPr>
          <w:trHeight w:val="340"/>
        </w:trPr>
        <w:tc>
          <w:tcPr>
            <w:tcW w:w="10060" w:type="dxa"/>
            <w:gridSpan w:val="2"/>
            <w:shd w:val="clear" w:color="auto" w:fill="C2D7F0"/>
          </w:tcPr>
          <w:p w14:paraId="7FD953DC" w14:textId="04667B62" w:rsidR="00C3093F" w:rsidRPr="00C323FB" w:rsidRDefault="00EA4D1C" w:rsidP="02B6EC39">
            <w:pPr>
              <w:jc w:val="both"/>
              <w:rPr>
                <w:rFonts w:cs="Arial"/>
                <w:color w:val="FFFFFF" w:themeColor="background1"/>
                <w:sz w:val="18"/>
                <w:szCs w:val="18"/>
              </w:rPr>
            </w:pPr>
            <w:r w:rsidRPr="02B6EC39">
              <w:rPr>
                <w:rFonts w:cs="Arial"/>
                <w:b/>
                <w:bCs/>
                <w:sz w:val="28"/>
                <w:szCs w:val="28"/>
              </w:rPr>
              <w:t xml:space="preserve">Section </w:t>
            </w:r>
            <w:r w:rsidR="6E2AB9A8" w:rsidRPr="02B6EC39">
              <w:rPr>
                <w:rFonts w:cs="Arial"/>
                <w:b/>
                <w:bCs/>
                <w:sz w:val="28"/>
                <w:szCs w:val="28"/>
              </w:rPr>
              <w:t>C</w:t>
            </w:r>
            <w:r w:rsidR="002A6A48" w:rsidRPr="02B6EC39">
              <w:rPr>
                <w:rFonts w:cs="Arial"/>
                <w:b/>
                <w:bCs/>
                <w:sz w:val="28"/>
                <w:szCs w:val="28"/>
              </w:rPr>
              <w:t>: Reasons leaving school is in the student’s best interests</w:t>
            </w:r>
            <w:r w:rsidR="002A6A48" w:rsidRPr="02B6EC39">
              <w:rPr>
                <w:rStyle w:val="normaltextrun"/>
                <w:rFonts w:cs="Arial"/>
                <w:b/>
                <w:bCs/>
                <w:color w:val="FFFFFF" w:themeColor="background1"/>
                <w:sz w:val="28"/>
                <w:szCs w:val="28"/>
              </w:rPr>
              <w:t> </w:t>
            </w:r>
            <w:r w:rsidR="002A6A48" w:rsidRPr="02B6EC39">
              <w:rPr>
                <w:rStyle w:val="eop"/>
                <w:rFonts w:cs="Arial"/>
                <w:color w:val="FFFFFF" w:themeColor="background1"/>
                <w:sz w:val="28"/>
                <w:szCs w:val="28"/>
              </w:rPr>
              <w:t> </w:t>
            </w:r>
          </w:p>
          <w:p w14:paraId="1046CB7D" w14:textId="4917F72D" w:rsidR="00C3093F" w:rsidRPr="00C323FB" w:rsidRDefault="0F17641C" w:rsidP="02B6EC39">
            <w:pPr>
              <w:jc w:val="both"/>
              <w:rPr>
                <w:rStyle w:val="eop"/>
                <w:rFonts w:cs="Arial"/>
                <w:color w:val="FFFFFF" w:themeColor="background1"/>
                <w:sz w:val="20"/>
              </w:rPr>
            </w:pPr>
            <w:r w:rsidRPr="02B6EC39">
              <w:rPr>
                <w:rStyle w:val="eop"/>
                <w:rFonts w:cs="Arial"/>
                <w:sz w:val="20"/>
              </w:rPr>
              <w:t xml:space="preserve">To support an application for exemption under ‘best interests’, the school must attach supporting documents to this form outlining: the </w:t>
            </w:r>
            <w:r w:rsidR="001F41AB">
              <w:rPr>
                <w:rStyle w:val="eop"/>
                <w:rFonts w:cs="Arial"/>
                <w:sz w:val="20"/>
              </w:rPr>
              <w:t xml:space="preserve">child’s aspirations and </w:t>
            </w:r>
            <w:r w:rsidRPr="02B6EC39">
              <w:rPr>
                <w:rStyle w:val="eop"/>
                <w:rFonts w:cs="Arial"/>
                <w:sz w:val="20"/>
              </w:rPr>
              <w:t xml:space="preserve">reason for leaving school, views of the family on the student leaving school, why it is </w:t>
            </w:r>
            <w:r w:rsidR="006E2AAB">
              <w:rPr>
                <w:rStyle w:val="eop"/>
                <w:rFonts w:cs="Arial"/>
                <w:sz w:val="20"/>
              </w:rPr>
              <w:t xml:space="preserve">considered </w:t>
            </w:r>
            <w:r w:rsidRPr="02B6EC39">
              <w:rPr>
                <w:rStyle w:val="eop"/>
                <w:rFonts w:cs="Arial"/>
                <w:sz w:val="20"/>
              </w:rPr>
              <w:t>in the best interests of the student to leave school, and any alternative arrangements that have been explored.</w:t>
            </w:r>
          </w:p>
        </w:tc>
      </w:tr>
      <w:tr w:rsidR="00C3093F" w:rsidRPr="00BC2123" w14:paraId="52D40CB9" w14:textId="77777777" w:rsidTr="02B6EC39">
        <w:trPr>
          <w:trHeight w:val="2117"/>
        </w:trPr>
        <w:tc>
          <w:tcPr>
            <w:tcW w:w="10060" w:type="dxa"/>
            <w:gridSpan w:val="2"/>
            <w:vAlign w:val="center"/>
          </w:tcPr>
          <w:p w14:paraId="0AE6C9B0" w14:textId="3EDEDA3A" w:rsidR="0037259C" w:rsidRPr="00BC2123" w:rsidRDefault="0037259C" w:rsidP="002A6A48">
            <w:pPr>
              <w:spacing w:after="120"/>
              <w:ind w:right="74"/>
              <w:jc w:val="center"/>
              <w:rPr>
                <w:rFonts w:cs="Arial"/>
                <w:b/>
                <w:sz w:val="20"/>
              </w:rPr>
            </w:pPr>
          </w:p>
        </w:tc>
      </w:tr>
      <w:tr w:rsidR="000D7365" w:rsidRPr="00C323FB" w14:paraId="5BEB534E" w14:textId="77777777" w:rsidTr="000D7365">
        <w:tc>
          <w:tcPr>
            <w:tcW w:w="6799" w:type="dxa"/>
            <w:tcBorders>
              <w:right w:val="nil"/>
            </w:tcBorders>
            <w:vAlign w:val="center"/>
          </w:tcPr>
          <w:p w14:paraId="60B47EB8" w14:textId="77777777" w:rsidR="000D7365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r w:rsidRPr="00C323FB">
              <w:rPr>
                <w:rFonts w:cs="Arial"/>
                <w:sz w:val="20"/>
              </w:rPr>
              <w:t>Career Action Plan</w:t>
            </w:r>
            <w:r>
              <w:rPr>
                <w:rFonts w:cs="Arial"/>
                <w:sz w:val="20"/>
              </w:rPr>
              <w:t xml:space="preserve"> a</w:t>
            </w:r>
            <w:r w:rsidRPr="00650AA9">
              <w:rPr>
                <w:rFonts w:cs="Arial"/>
                <w:sz w:val="20"/>
              </w:rPr>
              <w:t>ttached</w:t>
            </w:r>
            <w:r w:rsidRPr="00C323FB">
              <w:rPr>
                <w:rFonts w:cs="Arial"/>
                <w:sz w:val="20"/>
              </w:rPr>
              <w:t>:</w:t>
            </w:r>
          </w:p>
          <w:p w14:paraId="3838856C" w14:textId="77777777" w:rsidR="000D7365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dividual Education Plan attached (if applicable):</w:t>
            </w:r>
          </w:p>
          <w:p w14:paraId="3D46AF6E" w14:textId="2B3C027F" w:rsidR="000D7365" w:rsidRPr="00C323FB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</w:t>
            </w:r>
            <w:r w:rsidRPr="02B6EC39">
              <w:rPr>
                <w:rFonts w:cs="Arial"/>
                <w:sz w:val="20"/>
              </w:rPr>
              <w:t>elevant documents to support the exemption attached</w:t>
            </w:r>
            <w:r>
              <w:rPr>
                <w:rFonts w:cs="Arial"/>
                <w:sz w:val="20"/>
              </w:rPr>
              <w:t>:</w:t>
            </w:r>
            <w:r w:rsidRPr="02B6EC39">
              <w:rPr>
                <w:rFonts w:cs="Arial"/>
                <w:sz w:val="20"/>
              </w:rPr>
              <w:t xml:space="preserve">  </w:t>
            </w:r>
          </w:p>
        </w:tc>
        <w:tc>
          <w:tcPr>
            <w:tcW w:w="3261" w:type="dxa"/>
            <w:tcBorders>
              <w:left w:val="nil"/>
            </w:tcBorders>
            <w:vAlign w:val="center"/>
          </w:tcPr>
          <w:p w14:paraId="699AC2E5" w14:textId="77777777" w:rsidR="000D7365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  <w:p w14:paraId="4058F7D2" w14:textId="77777777" w:rsidR="000D7365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  <w:p w14:paraId="3AFECC2B" w14:textId="3027FA79" w:rsidR="000D7365" w:rsidRPr="00C323FB" w:rsidRDefault="000D7365" w:rsidP="005D2B9C">
            <w:pPr>
              <w:spacing w:before="120" w:after="12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</w:tc>
      </w:tr>
    </w:tbl>
    <w:p w14:paraId="571D63F3" w14:textId="77777777" w:rsidR="004609CB" w:rsidRPr="00C323FB" w:rsidRDefault="004609CB"/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8217"/>
        <w:gridCol w:w="1843"/>
      </w:tblGrid>
      <w:tr w:rsidR="00AB5865" w:rsidRPr="00C323FB" w14:paraId="79F5FF15" w14:textId="77777777" w:rsidTr="02B6EC39">
        <w:trPr>
          <w:trHeight w:val="340"/>
        </w:trPr>
        <w:tc>
          <w:tcPr>
            <w:tcW w:w="10060" w:type="dxa"/>
            <w:gridSpan w:val="2"/>
            <w:shd w:val="clear" w:color="auto" w:fill="C2D7F0"/>
          </w:tcPr>
          <w:p w14:paraId="37FB500C" w14:textId="542A1492" w:rsidR="00AB5865" w:rsidRDefault="00AB5865" w:rsidP="02B6EC39">
            <w:pPr>
              <w:jc w:val="both"/>
              <w:rPr>
                <w:rFonts w:cs="Arial"/>
                <w:b/>
                <w:bCs/>
                <w:sz w:val="28"/>
                <w:szCs w:val="28"/>
              </w:rPr>
            </w:pPr>
            <w:r w:rsidRPr="02B6EC39">
              <w:rPr>
                <w:rFonts w:cs="Arial"/>
                <w:b/>
                <w:bCs/>
                <w:sz w:val="28"/>
                <w:szCs w:val="28"/>
              </w:rPr>
              <w:t xml:space="preserve">Section </w:t>
            </w:r>
            <w:r w:rsidR="261FAC85" w:rsidRPr="02B6EC39">
              <w:rPr>
                <w:rFonts w:cs="Arial"/>
                <w:b/>
                <w:bCs/>
                <w:sz w:val="28"/>
                <w:szCs w:val="28"/>
              </w:rPr>
              <w:t>D</w:t>
            </w:r>
            <w:r w:rsidRPr="02B6EC39">
              <w:rPr>
                <w:rFonts w:cs="Arial"/>
                <w:b/>
                <w:bCs/>
                <w:sz w:val="28"/>
                <w:szCs w:val="28"/>
              </w:rPr>
              <w:t xml:space="preserve">: Transition </w:t>
            </w:r>
            <w:r w:rsidR="006B27E1" w:rsidRPr="02B6EC39">
              <w:rPr>
                <w:rFonts w:cs="Arial"/>
                <w:b/>
                <w:bCs/>
                <w:sz w:val="28"/>
                <w:szCs w:val="28"/>
              </w:rPr>
              <w:t>Monitoring</w:t>
            </w:r>
          </w:p>
          <w:p w14:paraId="050DB56E" w14:textId="64EA837F" w:rsidR="00435097" w:rsidRPr="00C323FB" w:rsidRDefault="00435097" w:rsidP="02B6EC39">
            <w:pPr>
              <w:jc w:val="both"/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</w:pPr>
            <w:r w:rsidRPr="00ED4248">
              <w:rPr>
                <w:rFonts w:cs="Arial"/>
                <w:sz w:val="20"/>
              </w:rPr>
              <w:t xml:space="preserve">All Victorian </w:t>
            </w:r>
            <w:r w:rsidR="00ED4248" w:rsidRPr="00ED4248">
              <w:rPr>
                <w:rFonts w:cs="Arial"/>
                <w:sz w:val="20"/>
              </w:rPr>
              <w:t xml:space="preserve">government </w:t>
            </w:r>
            <w:r w:rsidRPr="00ED4248">
              <w:rPr>
                <w:rFonts w:cs="Arial"/>
                <w:sz w:val="20"/>
              </w:rPr>
              <w:t>schools</w:t>
            </w:r>
            <w:r w:rsidRPr="02B6EC39">
              <w:rPr>
                <w:rFonts w:cs="Arial"/>
                <w:sz w:val="20"/>
              </w:rPr>
              <w:t xml:space="preserve"> are required to complete this section to ensure that the student has the appropriate supports in </w:t>
            </w:r>
            <w:proofErr w:type="gramStart"/>
            <w:r w:rsidRPr="02B6EC39">
              <w:rPr>
                <w:rFonts w:cs="Arial"/>
                <w:sz w:val="20"/>
              </w:rPr>
              <w:t>place</w:t>
            </w:r>
            <w:r w:rsidR="3D6A4225" w:rsidRPr="02B6EC39">
              <w:rPr>
                <w:rFonts w:cs="Arial"/>
                <w:sz w:val="20"/>
              </w:rPr>
              <w:t>,</w:t>
            </w:r>
            <w:r w:rsidR="78743007" w:rsidRPr="02B6EC39">
              <w:rPr>
                <w:rFonts w:cs="Arial"/>
                <w:sz w:val="20"/>
              </w:rPr>
              <w:t xml:space="preserve"> and</w:t>
            </w:r>
            <w:proofErr w:type="gramEnd"/>
            <w:r w:rsidR="78743007" w:rsidRPr="02B6EC39">
              <w:rPr>
                <w:rFonts w:cs="Arial"/>
                <w:sz w:val="20"/>
              </w:rPr>
              <w:t xml:space="preserve"> </w:t>
            </w:r>
            <w:r w:rsidR="00EA732E">
              <w:rPr>
                <w:rFonts w:cs="Arial"/>
                <w:sz w:val="20"/>
              </w:rPr>
              <w:t>will</w:t>
            </w:r>
            <w:r w:rsidR="78743007" w:rsidRPr="02B6EC39">
              <w:rPr>
                <w:rFonts w:cs="Arial"/>
                <w:sz w:val="20"/>
              </w:rPr>
              <w:t xml:space="preserve"> be</w:t>
            </w:r>
            <w:r w:rsidR="40E7514C" w:rsidRPr="02B6EC39">
              <w:rPr>
                <w:rFonts w:cs="Arial"/>
                <w:sz w:val="20"/>
              </w:rPr>
              <w:t xml:space="preserve"> actively</w:t>
            </w:r>
            <w:r w:rsidR="78743007" w:rsidRPr="02B6EC39">
              <w:rPr>
                <w:rFonts w:cs="Arial"/>
                <w:sz w:val="20"/>
              </w:rPr>
              <w:t xml:space="preserve"> </w:t>
            </w:r>
            <w:r w:rsidR="14815819" w:rsidRPr="02B6EC39">
              <w:rPr>
                <w:rFonts w:cs="Arial"/>
                <w:sz w:val="20"/>
              </w:rPr>
              <w:t xml:space="preserve">re-engaged </w:t>
            </w:r>
            <w:r w:rsidR="78743007" w:rsidRPr="02B6EC39">
              <w:rPr>
                <w:rFonts w:cs="Arial"/>
                <w:sz w:val="20"/>
              </w:rPr>
              <w:t>by their school should their circumstances change</w:t>
            </w:r>
            <w:r w:rsidRPr="02B6EC39">
              <w:rPr>
                <w:rFonts w:cs="Arial"/>
                <w:sz w:val="20"/>
              </w:rPr>
              <w:t xml:space="preserve">, </w:t>
            </w:r>
            <w:r w:rsidR="00CD0C4A" w:rsidRPr="02B6EC39">
              <w:rPr>
                <w:rFonts w:cs="Arial"/>
                <w:sz w:val="20"/>
              </w:rPr>
              <w:t>prior to the</w:t>
            </w:r>
            <w:r w:rsidR="00EA732E">
              <w:rPr>
                <w:rFonts w:cs="Arial"/>
                <w:sz w:val="20"/>
              </w:rPr>
              <w:t xml:space="preserve"> student</w:t>
            </w:r>
            <w:r w:rsidR="00CD0C4A" w:rsidRPr="02B6EC39">
              <w:rPr>
                <w:rFonts w:cs="Arial"/>
                <w:sz w:val="20"/>
              </w:rPr>
              <w:t xml:space="preserve"> turning 17. </w:t>
            </w:r>
          </w:p>
        </w:tc>
      </w:tr>
      <w:tr w:rsidR="00434CF7" w:rsidRPr="00C323FB" w14:paraId="288D7794" w14:textId="77777777" w:rsidTr="02B6EC39">
        <w:trPr>
          <w:trHeight w:val="477"/>
        </w:trPr>
        <w:tc>
          <w:tcPr>
            <w:tcW w:w="8217" w:type="dxa"/>
            <w:vAlign w:val="center"/>
          </w:tcPr>
          <w:p w14:paraId="7EBE7A9B" w14:textId="070BA673" w:rsidR="00C86ED4" w:rsidRDefault="00C86ED4" w:rsidP="02B6EC39">
            <w:pPr>
              <w:spacing w:before="120" w:after="120"/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 xml:space="preserve">1. </w:t>
            </w:r>
            <w:r w:rsidRPr="02B6EC39">
              <w:rPr>
                <w:rFonts w:cs="Arial"/>
                <w:sz w:val="20"/>
              </w:rPr>
              <w:t>Ha</w:t>
            </w:r>
            <w:r w:rsidR="25C1A1E0" w:rsidRPr="02B6EC39">
              <w:rPr>
                <w:rFonts w:cs="Arial"/>
                <w:sz w:val="20"/>
              </w:rPr>
              <w:t>ve</w:t>
            </w:r>
            <w:r w:rsidRPr="02B6EC39">
              <w:rPr>
                <w:rFonts w:cs="Arial"/>
                <w:sz w:val="20"/>
              </w:rPr>
              <w:t xml:space="preserve"> the student </w:t>
            </w:r>
            <w:r w:rsidR="00506628" w:rsidRPr="02B6EC39">
              <w:rPr>
                <w:rFonts w:cs="Arial"/>
                <w:sz w:val="20"/>
              </w:rPr>
              <w:t>and parent/carer</w:t>
            </w:r>
            <w:r w:rsidR="669394F4" w:rsidRPr="02B6EC39">
              <w:rPr>
                <w:rFonts w:cs="Arial"/>
                <w:sz w:val="20"/>
              </w:rPr>
              <w:t xml:space="preserve"> </w:t>
            </w:r>
            <w:r w:rsidRPr="02B6EC39">
              <w:rPr>
                <w:rFonts w:cs="Arial"/>
                <w:sz w:val="20"/>
              </w:rPr>
              <w:t>been advised</w:t>
            </w:r>
            <w:r w:rsidRPr="02B6EC39">
              <w:rPr>
                <w:rFonts w:cs="Arial"/>
                <w:b/>
                <w:bCs/>
                <w:sz w:val="20"/>
              </w:rPr>
              <w:t xml:space="preserve"> </w:t>
            </w:r>
            <w:r w:rsidRPr="02B6EC39">
              <w:rPr>
                <w:rFonts w:cs="Arial"/>
                <w:sz w:val="20"/>
              </w:rPr>
              <w:t xml:space="preserve">that contact will be made within one month, and again at three and six months, to </w:t>
            </w:r>
            <w:r w:rsidR="60972B7E" w:rsidRPr="02B6EC39">
              <w:rPr>
                <w:rFonts w:cs="Arial"/>
                <w:sz w:val="20"/>
              </w:rPr>
              <w:t>support any change in</w:t>
            </w:r>
            <w:r w:rsidR="2963B630" w:rsidRPr="02B6EC39">
              <w:rPr>
                <w:rFonts w:cs="Arial"/>
                <w:sz w:val="20"/>
              </w:rPr>
              <w:t xml:space="preserve"> circumstances?</w:t>
            </w:r>
            <w:r w:rsidRPr="02B6EC39">
              <w:rPr>
                <w:rFonts w:cs="Arial"/>
                <w:b/>
                <w:bCs/>
                <w:sz w:val="20"/>
              </w:rPr>
              <w:t xml:space="preserve"> </w:t>
            </w:r>
          </w:p>
          <w:p w14:paraId="58C68BE5" w14:textId="43BFE80C" w:rsidR="00C86ED4" w:rsidRPr="00C86ED4" w:rsidRDefault="00C86ED4" w:rsidP="00C86ED4">
            <w:pPr>
              <w:spacing w:before="120" w:after="120"/>
              <w:rPr>
                <w:rFonts w:cs="Arial"/>
                <w:bCs/>
                <w:sz w:val="20"/>
              </w:rPr>
            </w:pPr>
            <w:r w:rsidRPr="00C86ED4">
              <w:rPr>
                <w:rFonts w:cs="Arial"/>
                <w:bCs/>
                <w:sz w:val="20"/>
              </w:rPr>
              <w:t>Please provide details of the school staff member who will be contacting the student at these intervals:</w:t>
            </w:r>
          </w:p>
          <w:p w14:paraId="7860BFCD" w14:textId="55BD7E51" w:rsidR="00C86ED4" w:rsidRPr="00C323FB" w:rsidRDefault="00C86ED4" w:rsidP="00C86ED4">
            <w:pPr>
              <w:spacing w:before="120" w:after="120"/>
              <w:rPr>
                <w:rFonts w:cs="Arial"/>
                <w:b/>
                <w:sz w:val="20"/>
              </w:rPr>
            </w:pPr>
            <w:r w:rsidRPr="00C323FB">
              <w:rPr>
                <w:rFonts w:cs="Arial"/>
                <w:b/>
                <w:sz w:val="20"/>
              </w:rPr>
              <w:t xml:space="preserve">Contact </w:t>
            </w:r>
            <w:proofErr w:type="gramStart"/>
            <w:r w:rsidRPr="00C323FB">
              <w:rPr>
                <w:rFonts w:cs="Arial"/>
                <w:b/>
                <w:sz w:val="20"/>
              </w:rPr>
              <w:t>person:_</w:t>
            </w:r>
            <w:proofErr w:type="gramEnd"/>
            <w:r w:rsidRPr="00C323FB">
              <w:rPr>
                <w:rFonts w:cs="Arial"/>
                <w:b/>
                <w:sz w:val="20"/>
              </w:rPr>
              <w:t>______________________________</w:t>
            </w:r>
            <w:r>
              <w:rPr>
                <w:rFonts w:cs="Arial"/>
                <w:b/>
                <w:sz w:val="20"/>
              </w:rPr>
              <w:t xml:space="preserve"> </w:t>
            </w:r>
            <w:r w:rsidRPr="00C323FB">
              <w:rPr>
                <w:rFonts w:cs="Arial"/>
                <w:b/>
                <w:sz w:val="20"/>
              </w:rPr>
              <w:t>Phone:______________</w:t>
            </w:r>
            <w:r w:rsidR="008D7EA9" w:rsidRPr="00C323FB">
              <w:rPr>
                <w:rFonts w:cs="Arial"/>
                <w:b/>
                <w:sz w:val="20"/>
              </w:rPr>
              <w:t>__</w:t>
            </w:r>
          </w:p>
          <w:p w14:paraId="6A469173" w14:textId="1DA68F07" w:rsidR="00A6518E" w:rsidRPr="00990C82" w:rsidRDefault="00C86ED4" w:rsidP="00C86ED4">
            <w:pPr>
              <w:spacing w:before="120" w:after="120"/>
            </w:pPr>
            <w:r w:rsidRPr="00C323FB">
              <w:rPr>
                <w:rFonts w:cs="Arial"/>
                <w:b/>
                <w:sz w:val="20"/>
              </w:rPr>
              <w:t>Email:_______________________________________</w:t>
            </w:r>
            <w:r>
              <w:rPr>
                <w:rFonts w:cs="Arial"/>
                <w:b/>
                <w:sz w:val="20"/>
              </w:rPr>
              <w:t>____</w:t>
            </w:r>
            <w:r w:rsidRPr="00C323FB">
              <w:rPr>
                <w:rFonts w:cs="Arial"/>
                <w:b/>
                <w:sz w:val="20"/>
              </w:rPr>
              <w:t>__</w:t>
            </w:r>
            <w:r>
              <w:rPr>
                <w:rFonts w:cs="Arial"/>
                <w:b/>
                <w:sz w:val="20"/>
              </w:rPr>
              <w:t>_______________</w:t>
            </w:r>
            <w:r w:rsidRPr="00C323FB">
              <w:rPr>
                <w:rFonts w:cs="Arial"/>
                <w:b/>
                <w:sz w:val="20"/>
              </w:rPr>
              <w:t>__</w:t>
            </w:r>
          </w:p>
        </w:tc>
        <w:tc>
          <w:tcPr>
            <w:tcW w:w="1843" w:type="dxa"/>
          </w:tcPr>
          <w:p w14:paraId="3CE2769B" w14:textId="77777777" w:rsidR="00C86ED4" w:rsidRDefault="00C86ED4" w:rsidP="00C86ED4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</w:p>
          <w:p w14:paraId="22935950" w14:textId="09D60FA8" w:rsidR="00C86ED4" w:rsidRDefault="00C86ED4" w:rsidP="00C86ED4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No</w:t>
            </w:r>
            <w:proofErr w:type="gramEnd"/>
            <w:r w:rsidRPr="00C323FB">
              <w:rPr>
                <w:rFonts w:cs="Arial"/>
                <w:sz w:val="20"/>
              </w:rPr>
              <w:t xml:space="preserve"> </w:t>
            </w:r>
          </w:p>
          <w:p w14:paraId="74235F58" w14:textId="4AE0B7A1" w:rsidR="00C86ED4" w:rsidRDefault="00C86ED4" w:rsidP="00C86ED4">
            <w:pPr>
              <w:spacing w:before="120" w:after="80"/>
              <w:rPr>
                <w:rFonts w:cs="Arial"/>
                <w:sz w:val="20"/>
              </w:rPr>
            </w:pPr>
          </w:p>
          <w:p w14:paraId="29F17B07" w14:textId="3009765D" w:rsidR="00C86ED4" w:rsidRDefault="00C86ED4" w:rsidP="00C86ED4">
            <w:pPr>
              <w:spacing w:before="120" w:after="80"/>
              <w:rPr>
                <w:rFonts w:cs="Arial"/>
                <w:sz w:val="20"/>
              </w:rPr>
            </w:pPr>
          </w:p>
          <w:p w14:paraId="760E97D0" w14:textId="28E2F216" w:rsidR="00C86ED4" w:rsidRDefault="00C86ED4" w:rsidP="00C86ED4">
            <w:pPr>
              <w:spacing w:before="120" w:after="80"/>
              <w:rPr>
                <w:rFonts w:cs="Arial"/>
                <w:sz w:val="20"/>
              </w:rPr>
            </w:pPr>
          </w:p>
          <w:p w14:paraId="3046D606" w14:textId="096D1AD7" w:rsidR="00A6518E" w:rsidRPr="00C323FB" w:rsidRDefault="00A6518E" w:rsidP="00506628">
            <w:pPr>
              <w:spacing w:before="120" w:after="80"/>
              <w:rPr>
                <w:rFonts w:cs="Arial"/>
                <w:sz w:val="20"/>
              </w:rPr>
            </w:pPr>
          </w:p>
        </w:tc>
      </w:tr>
      <w:tr w:rsidR="00506628" w:rsidRPr="00C323FB" w14:paraId="43BDE948" w14:textId="77777777" w:rsidTr="02B6EC39">
        <w:trPr>
          <w:trHeight w:val="477"/>
        </w:trPr>
        <w:tc>
          <w:tcPr>
            <w:tcW w:w="8217" w:type="dxa"/>
            <w:vAlign w:val="center"/>
          </w:tcPr>
          <w:p w14:paraId="7537DF4E" w14:textId="237949B7" w:rsidR="00506628" w:rsidRPr="00C86ED4" w:rsidRDefault="00506628" w:rsidP="02B6EC39">
            <w:pPr>
              <w:spacing w:before="120" w:after="120"/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 xml:space="preserve">2. </w:t>
            </w:r>
            <w:r w:rsidRPr="02B6EC39">
              <w:rPr>
                <w:rFonts w:cs="Arial"/>
                <w:sz w:val="20"/>
              </w:rPr>
              <w:t>Ha</w:t>
            </w:r>
            <w:r w:rsidR="31853A28" w:rsidRPr="02B6EC39">
              <w:rPr>
                <w:rFonts w:cs="Arial"/>
                <w:sz w:val="20"/>
              </w:rPr>
              <w:t>ve</w:t>
            </w:r>
            <w:r w:rsidRPr="02B6EC39">
              <w:rPr>
                <w:rFonts w:cs="Arial"/>
                <w:sz w:val="20"/>
              </w:rPr>
              <w:t xml:space="preserve"> the student and parent/carer been advised</w:t>
            </w:r>
            <w:r w:rsidRPr="02B6EC39">
              <w:rPr>
                <w:rFonts w:cs="Arial"/>
                <w:b/>
                <w:bCs/>
                <w:sz w:val="20"/>
              </w:rPr>
              <w:t xml:space="preserve"> </w:t>
            </w:r>
            <w:r w:rsidRPr="02B6EC39">
              <w:rPr>
                <w:rFonts w:cs="Arial"/>
                <w:sz w:val="20"/>
              </w:rPr>
              <w:t>that if the</w:t>
            </w:r>
            <w:r w:rsidR="0C60F2AC" w:rsidRPr="02B6EC39">
              <w:rPr>
                <w:rFonts w:cs="Arial"/>
                <w:sz w:val="20"/>
              </w:rPr>
              <w:t>ir</w:t>
            </w:r>
            <w:r w:rsidRPr="02B6EC39">
              <w:rPr>
                <w:rFonts w:cs="Arial"/>
                <w:sz w:val="20"/>
              </w:rPr>
              <w:t xml:space="preserve"> </w:t>
            </w:r>
            <w:r w:rsidR="38E0BF6A" w:rsidRPr="02B6EC39">
              <w:rPr>
                <w:rFonts w:cs="Arial"/>
                <w:sz w:val="20"/>
              </w:rPr>
              <w:t>circumstances</w:t>
            </w:r>
            <w:r w:rsidRPr="02B6EC39">
              <w:rPr>
                <w:rFonts w:cs="Arial"/>
                <w:sz w:val="20"/>
              </w:rPr>
              <w:t xml:space="preserve"> </w:t>
            </w:r>
            <w:r w:rsidR="3729F7B2" w:rsidRPr="02B6EC39">
              <w:rPr>
                <w:rFonts w:cs="Arial"/>
                <w:sz w:val="20"/>
              </w:rPr>
              <w:t>change</w:t>
            </w:r>
            <w:r w:rsidRPr="02B6EC39">
              <w:rPr>
                <w:rFonts w:cs="Arial"/>
                <w:sz w:val="20"/>
              </w:rPr>
              <w:t xml:space="preserve">, they are invited to seek advice and support from the </w:t>
            </w:r>
            <w:r w:rsidR="00460CB2" w:rsidRPr="02B6EC39">
              <w:rPr>
                <w:rFonts w:cs="Arial"/>
                <w:sz w:val="20"/>
              </w:rPr>
              <w:t>above</w:t>
            </w:r>
            <w:r w:rsidRPr="02B6EC39">
              <w:rPr>
                <w:rFonts w:cs="Arial"/>
                <w:sz w:val="20"/>
              </w:rPr>
              <w:t xml:space="preserve"> staff member at the school to</w:t>
            </w:r>
            <w:r w:rsidR="1EB81705" w:rsidRPr="02B6EC39">
              <w:rPr>
                <w:rFonts w:cs="Arial"/>
                <w:sz w:val="20"/>
              </w:rPr>
              <w:t xml:space="preserve"> re-engage with the school or </w:t>
            </w:r>
            <w:r w:rsidRPr="02B6EC39">
              <w:rPr>
                <w:rFonts w:cs="Arial"/>
                <w:sz w:val="20"/>
              </w:rPr>
              <w:t>consider alternative pathway options?</w:t>
            </w:r>
          </w:p>
        </w:tc>
        <w:tc>
          <w:tcPr>
            <w:tcW w:w="1843" w:type="dxa"/>
          </w:tcPr>
          <w:p w14:paraId="6EE58B47" w14:textId="77777777" w:rsidR="00506628" w:rsidRDefault="00506628" w:rsidP="00506628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</w:p>
          <w:p w14:paraId="771D0F49" w14:textId="77777777" w:rsidR="00506628" w:rsidRPr="00C323FB" w:rsidRDefault="00506628" w:rsidP="00506628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No</w:t>
            </w:r>
            <w:proofErr w:type="gramEnd"/>
          </w:p>
          <w:p w14:paraId="7B7E9F9B" w14:textId="77777777" w:rsidR="00506628" w:rsidRPr="00C323FB" w:rsidRDefault="00506628" w:rsidP="00C86ED4">
            <w:pPr>
              <w:spacing w:before="120" w:after="80"/>
              <w:rPr>
                <w:rFonts w:cs="Arial"/>
                <w:sz w:val="20"/>
              </w:rPr>
            </w:pPr>
          </w:p>
        </w:tc>
      </w:tr>
      <w:tr w:rsidR="00817BC4" w:rsidRPr="00C323FB" w14:paraId="2AA3DA0C" w14:textId="77777777" w:rsidTr="02B6EC39">
        <w:trPr>
          <w:trHeight w:val="477"/>
        </w:trPr>
        <w:tc>
          <w:tcPr>
            <w:tcW w:w="8217" w:type="dxa"/>
            <w:vAlign w:val="center"/>
          </w:tcPr>
          <w:p w14:paraId="5631229C" w14:textId="353360C4" w:rsidR="00A6518E" w:rsidRPr="00990C82" w:rsidRDefault="00434CF7" w:rsidP="004935F9">
            <w:pPr>
              <w:spacing w:before="120" w:after="120"/>
            </w:pPr>
            <w:r w:rsidRPr="00C323FB">
              <w:rPr>
                <w:rFonts w:cs="Arial"/>
                <w:b/>
                <w:sz w:val="20"/>
              </w:rPr>
              <w:t xml:space="preserve">3. </w:t>
            </w:r>
            <w:r w:rsidR="00CA0E4D" w:rsidRPr="00CA0E4D">
              <w:rPr>
                <w:rFonts w:cs="Arial"/>
                <w:sz w:val="20"/>
              </w:rPr>
              <w:t>Has the student been advised</w:t>
            </w:r>
            <w:r w:rsidR="00CA0E4D">
              <w:rPr>
                <w:rFonts w:cs="Arial"/>
                <w:b/>
                <w:sz w:val="20"/>
              </w:rPr>
              <w:t xml:space="preserve"> </w:t>
            </w:r>
            <w:r w:rsidR="00CA0E4D" w:rsidRPr="00CA0E4D">
              <w:rPr>
                <w:rFonts w:cs="Arial"/>
                <w:sz w:val="20"/>
              </w:rPr>
              <w:t>that i</w:t>
            </w:r>
            <w:r w:rsidR="0089110D" w:rsidRPr="00C323FB">
              <w:rPr>
                <w:rFonts w:cs="Arial"/>
                <w:sz w:val="20"/>
              </w:rPr>
              <w:t>f they do not participate in education, training and/or employment on a full-time basis</w:t>
            </w:r>
            <w:r w:rsidR="00E66A8D" w:rsidRPr="00C323FB">
              <w:rPr>
                <w:rFonts w:cs="Arial"/>
                <w:sz w:val="20"/>
              </w:rPr>
              <w:t xml:space="preserve"> until 17 years of age</w:t>
            </w:r>
            <w:r w:rsidR="0089110D" w:rsidRPr="00C323FB">
              <w:rPr>
                <w:rFonts w:cs="Arial"/>
                <w:sz w:val="20"/>
              </w:rPr>
              <w:t xml:space="preserve">, this may impact on their eligibility to receive financial support from </w:t>
            </w:r>
            <w:r w:rsidR="00E66A8D" w:rsidRPr="00C323FB">
              <w:rPr>
                <w:rFonts w:cs="Arial"/>
                <w:sz w:val="20"/>
              </w:rPr>
              <w:t>Centrelink?</w:t>
            </w:r>
          </w:p>
        </w:tc>
        <w:tc>
          <w:tcPr>
            <w:tcW w:w="1843" w:type="dxa"/>
          </w:tcPr>
          <w:p w14:paraId="325BBCCB" w14:textId="77777777" w:rsidR="00B14090" w:rsidRDefault="0089110D" w:rsidP="00460CB2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</w:p>
          <w:p w14:paraId="29E0A843" w14:textId="466747E6" w:rsidR="0089110D" w:rsidRPr="00BC2123" w:rsidRDefault="0089110D" w:rsidP="00460CB2">
            <w:pPr>
              <w:spacing w:before="120" w:after="80"/>
              <w:rPr>
                <w:rFonts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No</w:t>
            </w:r>
            <w:proofErr w:type="gramEnd"/>
          </w:p>
        </w:tc>
      </w:tr>
      <w:tr w:rsidR="00484A3F" w:rsidRPr="00C323FB" w14:paraId="6449835B" w14:textId="77777777" w:rsidTr="02B6EC39">
        <w:trPr>
          <w:trHeight w:val="709"/>
        </w:trPr>
        <w:tc>
          <w:tcPr>
            <w:tcW w:w="10060" w:type="dxa"/>
            <w:gridSpan w:val="2"/>
            <w:vAlign w:val="center"/>
          </w:tcPr>
          <w:p w14:paraId="59F9EEC3" w14:textId="5A3430AC" w:rsidR="00484A3F" w:rsidRPr="00093AD7" w:rsidRDefault="009D610C" w:rsidP="00093AD7">
            <w:pPr>
              <w:rPr>
                <w:rFonts w:cs="Arial"/>
                <w:color w:val="0000FF"/>
                <w:sz w:val="20"/>
                <w:u w:val="single"/>
              </w:rPr>
            </w:pPr>
            <w:r w:rsidRPr="00C323FB">
              <w:rPr>
                <w:rFonts w:cs="Arial"/>
                <w:b/>
                <w:sz w:val="20"/>
              </w:rPr>
              <w:t>Note:</w:t>
            </w:r>
            <w:r w:rsidR="00910881">
              <w:rPr>
                <w:rFonts w:cs="Arial"/>
                <w:b/>
                <w:sz w:val="20"/>
              </w:rPr>
              <w:t xml:space="preserve"> </w:t>
            </w:r>
            <w:r w:rsidR="00093AD7" w:rsidRPr="00093AD7">
              <w:rPr>
                <w:rFonts w:cs="Arial"/>
                <w:sz w:val="20"/>
              </w:rPr>
              <w:t>Government</w:t>
            </w:r>
            <w:r w:rsidR="00093AD7">
              <w:rPr>
                <w:rFonts w:cs="Arial"/>
                <w:sz w:val="20"/>
              </w:rPr>
              <w:t xml:space="preserve"> s</w:t>
            </w:r>
            <w:r w:rsidR="00484A3F" w:rsidRPr="00093AD7">
              <w:rPr>
                <w:rFonts w:cs="Arial"/>
                <w:sz w:val="20"/>
              </w:rPr>
              <w:t>chools</w:t>
            </w:r>
            <w:r w:rsidR="00484A3F" w:rsidRPr="00C323FB">
              <w:rPr>
                <w:rFonts w:cs="Arial"/>
                <w:sz w:val="20"/>
              </w:rPr>
              <w:t xml:space="preserve"> receiving funding through the </w:t>
            </w:r>
            <w:hyperlink r:id="rId20" w:history="1">
              <w:r w:rsidR="002C41BF" w:rsidRPr="002C41BF">
                <w:rPr>
                  <w:rStyle w:val="Hyperlink"/>
                  <w:rFonts w:cs="Arial"/>
                  <w:sz w:val="20"/>
                </w:rPr>
                <w:t>Careers Education Funding (Reference 91)</w:t>
              </w:r>
            </w:hyperlink>
            <w:r w:rsidR="00093AD7" w:rsidRPr="00093AD7">
              <w:rPr>
                <w:rFonts w:cs="Arial"/>
                <w:sz w:val="20"/>
              </w:rPr>
              <w:t xml:space="preserve"> a</w:t>
            </w:r>
            <w:r w:rsidR="00DE52CB" w:rsidRPr="00C323FB">
              <w:rPr>
                <w:rFonts w:cs="Arial"/>
                <w:sz w:val="20"/>
              </w:rPr>
              <w:t>re to</w:t>
            </w:r>
            <w:r w:rsidR="00484A3F" w:rsidRPr="00C323FB">
              <w:rPr>
                <w:rFonts w:cs="Arial"/>
                <w:sz w:val="20"/>
              </w:rPr>
              <w:t xml:space="preserve"> comply with the relevant accoun</w:t>
            </w:r>
            <w:r w:rsidR="00A6518E" w:rsidRPr="00C323FB">
              <w:rPr>
                <w:rFonts w:cs="Arial"/>
                <w:sz w:val="20"/>
              </w:rPr>
              <w:t>tabilities, including formal i</w:t>
            </w:r>
            <w:r w:rsidR="00484A3F" w:rsidRPr="00C323FB">
              <w:rPr>
                <w:rFonts w:cs="Arial"/>
                <w:sz w:val="20"/>
              </w:rPr>
              <w:t>nterview</w:t>
            </w:r>
            <w:r w:rsidR="00B262DC">
              <w:rPr>
                <w:rFonts w:cs="Arial"/>
                <w:sz w:val="20"/>
              </w:rPr>
              <w:t>, reporting</w:t>
            </w:r>
            <w:r w:rsidR="00484A3F" w:rsidRPr="00C323FB">
              <w:rPr>
                <w:rFonts w:cs="Arial"/>
                <w:sz w:val="20"/>
              </w:rPr>
              <w:t xml:space="preserve"> and follow up requirements.  </w:t>
            </w:r>
          </w:p>
        </w:tc>
      </w:tr>
    </w:tbl>
    <w:p w14:paraId="5BB370C9" w14:textId="77777777" w:rsidR="003418F3" w:rsidRDefault="003418F3">
      <w:r>
        <w:br w:type="page"/>
      </w:r>
    </w:p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10060"/>
      </w:tblGrid>
      <w:tr w:rsidR="0057148F" w:rsidRPr="00C323FB" w14:paraId="76A77C64" w14:textId="77777777" w:rsidTr="00E34706">
        <w:tc>
          <w:tcPr>
            <w:tcW w:w="10060" w:type="dxa"/>
            <w:tcBorders>
              <w:bottom w:val="single" w:sz="4" w:space="0" w:color="auto"/>
            </w:tcBorders>
            <w:shd w:val="clear" w:color="auto" w:fill="C0504D"/>
          </w:tcPr>
          <w:p w14:paraId="444C16C0" w14:textId="47D89AB2" w:rsidR="0057148F" w:rsidRPr="00C323FB" w:rsidRDefault="00866877" w:rsidP="00E34706">
            <w:pPr>
              <w:rPr>
                <w:rFonts w:cs="Arial"/>
                <w:b/>
                <w:bCs/>
                <w:color w:val="FFFFFF"/>
                <w:sz w:val="28"/>
                <w:szCs w:val="28"/>
              </w:rPr>
            </w:pPr>
            <w:r w:rsidRPr="02B6EC39"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  <w:lastRenderedPageBreak/>
              <w:t>Section</w:t>
            </w:r>
            <w:r w:rsidR="007010D6" w:rsidRPr="02B6EC39"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  <w:t xml:space="preserve"> </w:t>
            </w:r>
            <w:r w:rsidR="06C81ABE" w:rsidRPr="02B6EC39"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  <w:t>E</w:t>
            </w:r>
            <w:r w:rsidRPr="02B6EC39">
              <w:rPr>
                <w:rFonts w:cs="Arial"/>
                <w:b/>
                <w:bCs/>
                <w:color w:val="FFFFFF" w:themeColor="background1"/>
                <w:sz w:val="28"/>
                <w:szCs w:val="28"/>
              </w:rPr>
              <w:t xml:space="preserve">: Endorsement  </w:t>
            </w:r>
          </w:p>
          <w:p w14:paraId="5F69BDE9" w14:textId="7A0A7DEA" w:rsidR="0057148F" w:rsidRPr="00C323FB" w:rsidRDefault="000B0FF8" w:rsidP="00E34706">
            <w:pPr>
              <w:jc w:val="both"/>
              <w:rPr>
                <w:rFonts w:cs="Arial"/>
                <w:color w:val="FFFFFF"/>
                <w:sz w:val="20"/>
              </w:rPr>
            </w:pPr>
            <w:r w:rsidRPr="00C323FB">
              <w:rPr>
                <w:rFonts w:cs="Arial"/>
                <w:color w:val="FFFFFF"/>
                <w:sz w:val="20"/>
              </w:rPr>
              <w:t xml:space="preserve">Note: This </w:t>
            </w:r>
            <w:r w:rsidR="00CA0E4D">
              <w:rPr>
                <w:rFonts w:cs="Arial"/>
                <w:color w:val="FFFFFF"/>
                <w:sz w:val="20"/>
              </w:rPr>
              <w:t>s</w:t>
            </w:r>
            <w:r w:rsidRPr="00C323FB">
              <w:rPr>
                <w:rFonts w:cs="Arial"/>
                <w:color w:val="FFFFFF"/>
                <w:sz w:val="20"/>
              </w:rPr>
              <w:t xml:space="preserve">ection is to </w:t>
            </w:r>
            <w:r w:rsidR="00866877" w:rsidRPr="00C323FB">
              <w:rPr>
                <w:rFonts w:cs="Arial"/>
                <w:color w:val="FFFFFF"/>
                <w:sz w:val="20"/>
              </w:rPr>
              <w:t xml:space="preserve">be </w:t>
            </w:r>
            <w:r w:rsidR="00247F95">
              <w:rPr>
                <w:rFonts w:cs="Arial"/>
                <w:color w:val="FFFFFF"/>
                <w:sz w:val="20"/>
              </w:rPr>
              <w:t xml:space="preserve">completed and </w:t>
            </w:r>
            <w:r w:rsidR="00866877" w:rsidRPr="00C323FB">
              <w:rPr>
                <w:rFonts w:cs="Arial"/>
                <w:color w:val="FFFFFF"/>
                <w:sz w:val="20"/>
              </w:rPr>
              <w:t xml:space="preserve">signed by the student, parent/carer and Principal. </w:t>
            </w:r>
          </w:p>
        </w:tc>
      </w:tr>
    </w:tbl>
    <w:tbl>
      <w:tblPr>
        <w:tblStyle w:val="TableGrid"/>
        <w:tblW w:w="10060" w:type="dxa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6799"/>
        <w:gridCol w:w="3261"/>
      </w:tblGrid>
      <w:tr w:rsidR="0057148F" w:rsidRPr="00C323FB" w14:paraId="1284773F" w14:textId="77777777" w:rsidTr="00E34706">
        <w:trPr>
          <w:trHeight w:val="709"/>
        </w:trPr>
        <w:tc>
          <w:tcPr>
            <w:tcW w:w="10060" w:type="dxa"/>
            <w:gridSpan w:val="2"/>
            <w:tcBorders>
              <w:bottom w:val="nil"/>
            </w:tcBorders>
          </w:tcPr>
          <w:p w14:paraId="125C05FC" w14:textId="32D74549" w:rsidR="0057148F" w:rsidRPr="00BC2123" w:rsidRDefault="00866877" w:rsidP="00E34706">
            <w:pPr>
              <w:framePr w:hSpace="180" w:wrap="around" w:vAnchor="text" w:hAnchor="text" w:y="1"/>
              <w:spacing w:before="120" w:after="120"/>
              <w:suppressOverlap/>
              <w:jc w:val="both"/>
              <w:rPr>
                <w:rFonts w:cs="Arial"/>
                <w:b/>
                <w:sz w:val="20"/>
              </w:rPr>
            </w:pPr>
            <w:r w:rsidRPr="00BC2123">
              <w:rPr>
                <w:rFonts w:cs="Arial"/>
                <w:b/>
                <w:szCs w:val="22"/>
              </w:rPr>
              <w:t>Student</w:t>
            </w:r>
            <w:r w:rsidR="00DA5A5C" w:rsidRPr="00BC2123">
              <w:rPr>
                <w:rFonts w:cs="Arial"/>
                <w:b/>
                <w:szCs w:val="22"/>
              </w:rPr>
              <w:t>’</w:t>
            </w:r>
            <w:r w:rsidRPr="00BC2123">
              <w:rPr>
                <w:rFonts w:cs="Arial"/>
                <w:b/>
                <w:szCs w:val="22"/>
              </w:rPr>
              <w:t xml:space="preserve">s Name </w:t>
            </w:r>
            <w:r w:rsidRPr="00BC2123">
              <w:rPr>
                <w:rFonts w:cs="Arial"/>
                <w:b/>
                <w:sz w:val="20"/>
              </w:rPr>
              <w:t>(</w:t>
            </w:r>
            <w:r w:rsidR="00532BC9" w:rsidRPr="00BC2123">
              <w:rPr>
                <w:rFonts w:cs="Arial"/>
                <w:b/>
                <w:sz w:val="20"/>
              </w:rPr>
              <w:t>BLOCK LETTERS</w:t>
            </w:r>
            <w:r w:rsidRPr="00BC2123">
              <w:rPr>
                <w:rFonts w:cs="Arial"/>
                <w:b/>
                <w:sz w:val="20"/>
              </w:rPr>
              <w:t xml:space="preserve">): </w:t>
            </w:r>
            <w:r w:rsidR="007319E1" w:rsidRPr="00BC2123">
              <w:rPr>
                <w:rFonts w:cs="Arial"/>
                <w:sz w:val="20"/>
              </w:rPr>
              <w:t>______________________</w:t>
            </w:r>
            <w:r w:rsidR="005B2B1F">
              <w:rPr>
                <w:rFonts w:cs="Arial"/>
                <w:sz w:val="20"/>
              </w:rPr>
              <w:t>________</w:t>
            </w:r>
            <w:r w:rsidR="007319E1" w:rsidRPr="00BC2123">
              <w:rPr>
                <w:rFonts w:cs="Arial"/>
                <w:sz w:val="20"/>
              </w:rPr>
              <w:t>______________________</w:t>
            </w:r>
          </w:p>
          <w:p w14:paraId="6F5E5F8C" w14:textId="5DC3A487" w:rsidR="00866877" w:rsidRPr="00BC2123" w:rsidRDefault="00580F2E" w:rsidP="00E34706">
            <w:pPr>
              <w:framePr w:hSpace="180" w:wrap="around" w:vAnchor="text" w:hAnchor="text" w:y="1"/>
              <w:spacing w:after="120"/>
              <w:suppressOverlap/>
              <w:jc w:val="both"/>
              <w:rPr>
                <w:rFonts w:cs="Arial"/>
                <w:sz w:val="20"/>
              </w:rPr>
            </w:pPr>
            <w:r w:rsidRPr="00C323FB">
              <w:rPr>
                <w:rFonts w:cs="Arial"/>
                <w:b/>
                <w:noProof/>
                <w:sz w:val="24"/>
                <w:szCs w:val="24"/>
                <w:lang w:eastAsia="en-AU"/>
              </w:rPr>
              <w:drawing>
                <wp:anchor distT="0" distB="0" distL="114300" distR="114300" simplePos="0" relativeHeight="251658240" behindDoc="0" locked="0" layoutInCell="1" allowOverlap="1" wp14:anchorId="44EF40D4" wp14:editId="7A7B45ED">
                  <wp:simplePos x="0" y="0"/>
                  <wp:positionH relativeFrom="column">
                    <wp:posOffset>-521970</wp:posOffset>
                  </wp:positionH>
                  <wp:positionV relativeFrom="paragraph">
                    <wp:posOffset>256284</wp:posOffset>
                  </wp:positionV>
                  <wp:extent cx="488950" cy="271780"/>
                  <wp:effectExtent l="0" t="0" r="6350" b="0"/>
                  <wp:wrapNone/>
                  <wp:docPr id="4" name="Picture 4" descr="Hand-holding-pen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and-holding-pen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2717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66877" w:rsidRPr="7393688A">
              <w:rPr>
                <w:rFonts w:cs="Arial"/>
                <w:sz w:val="20"/>
              </w:rPr>
              <w:t>I hereby acknowledge that the information about me contained in this form is true and correct.</w:t>
            </w:r>
          </w:p>
        </w:tc>
      </w:tr>
      <w:tr w:rsidR="005B2B1F" w:rsidRPr="00C323FB" w14:paraId="3A54A12F" w14:textId="77777777" w:rsidTr="00E34706">
        <w:trPr>
          <w:trHeight w:val="709"/>
        </w:trPr>
        <w:tc>
          <w:tcPr>
            <w:tcW w:w="10060" w:type="dxa"/>
            <w:gridSpan w:val="2"/>
            <w:tcBorders>
              <w:top w:val="nil"/>
              <w:bottom w:val="single" w:sz="12" w:space="0" w:color="auto"/>
            </w:tcBorders>
          </w:tcPr>
          <w:p w14:paraId="695D4608" w14:textId="2764C8D9" w:rsidR="005B2B1F" w:rsidRPr="00BC2123" w:rsidRDefault="005B2B1F" w:rsidP="00E34706">
            <w:pPr>
              <w:framePr w:hSpace="180" w:wrap="around" w:vAnchor="text" w:hAnchor="text" w:y="1"/>
              <w:spacing w:before="120" w:after="120"/>
              <w:suppressOverlap/>
              <w:jc w:val="both"/>
              <w:rPr>
                <w:rFonts w:cs="Arial"/>
                <w:b/>
                <w:szCs w:val="22"/>
              </w:rPr>
            </w:pPr>
            <w:r w:rsidRPr="00BC2123">
              <w:rPr>
                <w:rFonts w:cs="Arial"/>
                <w:b/>
                <w:sz w:val="20"/>
              </w:rPr>
              <w:t xml:space="preserve">Signature: </w:t>
            </w:r>
            <w:r>
              <w:rPr>
                <w:rFonts w:cs="Arial"/>
                <w:b/>
                <w:sz w:val="20"/>
              </w:rPr>
              <w:t xml:space="preserve">                                                                                                        </w:t>
            </w:r>
            <w:r w:rsidRPr="00BC2123">
              <w:rPr>
                <w:rFonts w:cs="Arial"/>
                <w:b/>
                <w:sz w:val="20"/>
              </w:rPr>
              <w:t>Date:</w:t>
            </w:r>
            <w:r w:rsidRPr="00BC2123">
              <w:rPr>
                <w:rFonts w:cs="Arial"/>
                <w:sz w:val="20"/>
              </w:rPr>
              <w:t xml:space="preserve"> ___/___/___</w:t>
            </w:r>
          </w:p>
        </w:tc>
      </w:tr>
      <w:tr w:rsidR="007319E1" w:rsidRPr="00C323FB" w14:paraId="2FA3BD35" w14:textId="77777777" w:rsidTr="00E34706">
        <w:trPr>
          <w:trHeight w:val="3429"/>
        </w:trPr>
        <w:tc>
          <w:tcPr>
            <w:tcW w:w="10060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5F5130D" w14:textId="77777777" w:rsidR="00C123BE" w:rsidRDefault="007319E1" w:rsidP="00E34706">
            <w:pPr>
              <w:framePr w:hSpace="180" w:wrap="around" w:vAnchor="text" w:hAnchor="text" w:y="1"/>
              <w:spacing w:before="120"/>
              <w:suppressOverlap/>
              <w:rPr>
                <w:rFonts w:cs="Arial"/>
                <w:sz w:val="20"/>
              </w:rPr>
            </w:pPr>
            <w:r w:rsidRPr="00BC2123">
              <w:rPr>
                <w:rFonts w:cs="Arial"/>
                <w:b/>
                <w:szCs w:val="22"/>
              </w:rPr>
              <w:t>Parent/Carer</w:t>
            </w:r>
            <w:r w:rsidR="00DA5A5C" w:rsidRPr="00BC2123">
              <w:rPr>
                <w:rFonts w:cs="Arial"/>
                <w:b/>
                <w:szCs w:val="22"/>
              </w:rPr>
              <w:t>’</w:t>
            </w:r>
            <w:r w:rsidRPr="00BC2123">
              <w:rPr>
                <w:rFonts w:cs="Arial"/>
                <w:b/>
                <w:szCs w:val="22"/>
              </w:rPr>
              <w:t>s Name</w:t>
            </w:r>
            <w:r w:rsidR="002E39DF" w:rsidRPr="00BC2123">
              <w:rPr>
                <w:rFonts w:cs="Arial"/>
                <w:b/>
                <w:szCs w:val="22"/>
              </w:rPr>
              <w:t>(s)</w:t>
            </w:r>
            <w:r w:rsidRPr="00BC2123">
              <w:rPr>
                <w:rFonts w:cs="Arial"/>
                <w:b/>
                <w:szCs w:val="22"/>
              </w:rPr>
              <w:t xml:space="preserve"> </w:t>
            </w:r>
            <w:r w:rsidRPr="00BC2123">
              <w:rPr>
                <w:rFonts w:cs="Arial"/>
                <w:b/>
                <w:sz w:val="20"/>
              </w:rPr>
              <w:t>(</w:t>
            </w:r>
            <w:r w:rsidR="009F33BE" w:rsidRPr="00BC2123">
              <w:rPr>
                <w:rFonts w:cs="Arial"/>
                <w:b/>
                <w:sz w:val="20"/>
              </w:rPr>
              <w:t>BLOCK LETTERS</w:t>
            </w:r>
            <w:r w:rsidRPr="00BC2123">
              <w:rPr>
                <w:rFonts w:cs="Arial"/>
                <w:b/>
                <w:sz w:val="20"/>
              </w:rPr>
              <w:t xml:space="preserve">): </w:t>
            </w:r>
            <w:r w:rsidRPr="00BC2123">
              <w:rPr>
                <w:rFonts w:cs="Arial"/>
                <w:sz w:val="20"/>
              </w:rPr>
              <w:t>_________</w:t>
            </w:r>
            <w:r w:rsidR="006A7B9D">
              <w:rPr>
                <w:rFonts w:cs="Arial"/>
                <w:sz w:val="20"/>
              </w:rPr>
              <w:t>_______</w:t>
            </w:r>
            <w:r w:rsidRPr="00BC2123">
              <w:rPr>
                <w:rFonts w:cs="Arial"/>
                <w:sz w:val="20"/>
              </w:rPr>
              <w:t>____________________________</w:t>
            </w:r>
            <w:r w:rsidR="00C123BE">
              <w:rPr>
                <w:rFonts w:cs="Arial"/>
                <w:sz w:val="20"/>
              </w:rPr>
              <w:t>_____________________________________________</w:t>
            </w:r>
          </w:p>
          <w:p w14:paraId="7C10DAEB" w14:textId="70C79620" w:rsidR="007319E1" w:rsidRPr="00BC2123" w:rsidRDefault="00C123BE" w:rsidP="00E34706">
            <w:pPr>
              <w:framePr w:hSpace="180" w:wrap="around" w:vAnchor="text" w:hAnchor="text" w:y="1"/>
              <w:spacing w:before="120"/>
              <w:suppressOverlap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_________________________________________________________________________________________</w:t>
            </w:r>
          </w:p>
          <w:p w14:paraId="625E4C72" w14:textId="46058913" w:rsidR="001B05ED" w:rsidRPr="00BC2123" w:rsidRDefault="009A0753" w:rsidP="00E34706">
            <w:pPr>
              <w:framePr w:hSpace="180" w:wrap="around" w:vAnchor="text" w:hAnchor="text" w:y="1"/>
              <w:spacing w:after="200"/>
              <w:suppressOverlap/>
              <w:jc w:val="both"/>
              <w:rPr>
                <w:rFonts w:cs="Arial"/>
                <w:i/>
                <w:iCs/>
                <w:sz w:val="20"/>
              </w:rPr>
            </w:pPr>
            <w:r w:rsidRPr="00BC2123">
              <w:rPr>
                <w:rFonts w:cs="Arial"/>
                <w:i/>
                <w:iCs/>
                <w:sz w:val="20"/>
              </w:rPr>
              <w:t>(this section must be completed by person</w:t>
            </w:r>
            <w:r w:rsidR="00F2294C">
              <w:rPr>
                <w:rFonts w:cs="Arial"/>
                <w:i/>
                <w:iCs/>
                <w:sz w:val="20"/>
              </w:rPr>
              <w:t>(s)</w:t>
            </w:r>
            <w:r w:rsidRPr="00BC2123">
              <w:rPr>
                <w:rFonts w:cs="Arial"/>
                <w:i/>
                <w:iCs/>
                <w:sz w:val="20"/>
              </w:rPr>
              <w:t xml:space="preserve"> who has legal guardianship of the student)</w:t>
            </w:r>
          </w:p>
          <w:p w14:paraId="467E69AE" w14:textId="28E93606" w:rsidR="001B05ED" w:rsidRPr="00BC2123" w:rsidRDefault="00EE5956" w:rsidP="00E34706">
            <w:pPr>
              <w:framePr w:hSpace="180" w:wrap="around" w:vAnchor="text" w:hAnchor="text" w:y="1"/>
              <w:spacing w:after="200"/>
              <w:suppressOverlap/>
              <w:jc w:val="both"/>
              <w:rPr>
                <w:rFonts w:cs="Arial"/>
                <w:sz w:val="20"/>
              </w:rPr>
            </w:pPr>
            <w:r w:rsidRPr="00BC2123">
              <w:rPr>
                <w:rFonts w:cs="Arial"/>
                <w:sz w:val="20"/>
              </w:rPr>
              <w:t>Relationship to student</w:t>
            </w:r>
            <w:r w:rsidR="001B05ED" w:rsidRPr="00BC2123">
              <w:rPr>
                <w:rFonts w:cs="Arial"/>
                <w:sz w:val="20"/>
              </w:rPr>
              <w:t>: ______________________________</w:t>
            </w:r>
            <w:r w:rsidR="006A7B9D">
              <w:rPr>
                <w:rFonts w:cs="Arial"/>
                <w:sz w:val="20"/>
              </w:rPr>
              <w:t>_______</w:t>
            </w:r>
            <w:r w:rsidR="00A930A9">
              <w:rPr>
                <w:rFonts w:cs="Arial"/>
                <w:sz w:val="20"/>
              </w:rPr>
              <w:t>_</w:t>
            </w:r>
            <w:r w:rsidR="006A7B9D">
              <w:rPr>
                <w:rFonts w:cs="Arial"/>
                <w:sz w:val="20"/>
              </w:rPr>
              <w:t>__________</w:t>
            </w:r>
            <w:r w:rsidR="001B05ED" w:rsidRPr="00BC2123">
              <w:rPr>
                <w:rFonts w:cs="Arial"/>
                <w:sz w:val="20"/>
              </w:rPr>
              <w:t>__________________</w:t>
            </w:r>
          </w:p>
          <w:p w14:paraId="2DAB751D" w14:textId="77777777" w:rsidR="007319E1" w:rsidRPr="00BC2123" w:rsidRDefault="007319E1" w:rsidP="00E34706">
            <w:pPr>
              <w:framePr w:hSpace="180" w:wrap="around" w:vAnchor="text" w:hAnchor="text" w:y="1"/>
              <w:spacing w:before="120"/>
              <w:suppressOverlap/>
              <w:rPr>
                <w:rFonts w:cs="Arial"/>
                <w:b/>
                <w:sz w:val="20"/>
              </w:rPr>
            </w:pPr>
            <w:r w:rsidRPr="00BC2123">
              <w:rPr>
                <w:rFonts w:cs="Arial"/>
                <w:b/>
                <w:sz w:val="20"/>
              </w:rPr>
              <w:t>As the Parent/Carer</w:t>
            </w:r>
            <w:r w:rsidRPr="00BC2123">
              <w:rPr>
                <w:rStyle w:val="FootnoteReference"/>
                <w:rFonts w:cs="Arial"/>
                <w:b/>
                <w:sz w:val="20"/>
              </w:rPr>
              <w:footnoteReference w:id="2"/>
            </w:r>
            <w:r w:rsidRPr="00BC2123">
              <w:rPr>
                <w:rFonts w:cs="Arial"/>
                <w:b/>
                <w:sz w:val="20"/>
              </w:rPr>
              <w:t xml:space="preserve"> of the abovementioned young person:</w:t>
            </w:r>
          </w:p>
          <w:p w14:paraId="7B7D6E31" w14:textId="439C639E" w:rsidR="00AE6241" w:rsidRDefault="00DB196B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20"/>
              </w:numPr>
              <w:suppressOverlap/>
              <w:rPr>
                <w:sz w:val="20"/>
                <w:szCs w:val="18"/>
              </w:rPr>
            </w:pPr>
            <w:r w:rsidRPr="00724435">
              <w:rPr>
                <w:sz w:val="20"/>
                <w:szCs w:val="18"/>
              </w:rPr>
              <w:t>I request that my child be exempted from school for the reasons stipulated in this application form and that these details are true and correct.</w:t>
            </w:r>
          </w:p>
          <w:p w14:paraId="3024EB9E" w14:textId="77777777" w:rsidR="00724435" w:rsidRPr="00BC2123" w:rsidRDefault="00724435" w:rsidP="00E34706">
            <w:pPr>
              <w:pStyle w:val="ListParagraph"/>
              <w:framePr w:hSpace="180" w:wrap="around" w:vAnchor="text" w:hAnchor="text" w:y="1"/>
              <w:ind w:left="342"/>
              <w:suppressOverlap/>
              <w:rPr>
                <w:rFonts w:cs="Arial"/>
                <w:sz w:val="10"/>
                <w:szCs w:val="10"/>
              </w:rPr>
            </w:pPr>
          </w:p>
          <w:p w14:paraId="6C36C0C2" w14:textId="778A6FFB" w:rsidR="00460CB2" w:rsidRPr="00724435" w:rsidRDefault="00DB196B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20"/>
              </w:numPr>
              <w:suppressOverlap/>
              <w:rPr>
                <w:sz w:val="20"/>
              </w:rPr>
            </w:pPr>
            <w:r w:rsidRPr="02B6EC39">
              <w:rPr>
                <w:sz w:val="20"/>
              </w:rPr>
              <w:t xml:space="preserve">I understand that this document will be forwarded to the appropriate Regional Office of the Department of Education and Training for the purpose of requesting an exemption from school, </w:t>
            </w:r>
            <w:r w:rsidR="31ABAB0E" w:rsidRPr="02B6EC39">
              <w:rPr>
                <w:sz w:val="20"/>
              </w:rPr>
              <w:t>an</w:t>
            </w:r>
            <w:r w:rsidRPr="02B6EC39">
              <w:rPr>
                <w:sz w:val="20"/>
              </w:rPr>
              <w:t>d/or to provide further support.</w:t>
            </w:r>
          </w:p>
          <w:p w14:paraId="017AD23F" w14:textId="0B6C26BE" w:rsidR="00AE6241" w:rsidRPr="009742C8" w:rsidRDefault="00AE6241" w:rsidP="00E34706">
            <w:pPr>
              <w:framePr w:hSpace="180" w:wrap="around" w:vAnchor="text" w:hAnchor="text" w:y="1"/>
              <w:suppressOverlap/>
              <w:rPr>
                <w:rFonts w:cs="Arial"/>
                <w:sz w:val="10"/>
                <w:szCs w:val="10"/>
              </w:rPr>
            </w:pPr>
          </w:p>
          <w:p w14:paraId="09D1F3E0" w14:textId="5D688527" w:rsidR="009742C8" w:rsidRDefault="009742C8" w:rsidP="00E34706">
            <w:pPr>
              <w:framePr w:hSpace="180" w:wrap="around" w:vAnchor="text" w:hAnchor="text" w:y="1"/>
              <w:suppressOverlap/>
              <w:rPr>
                <w:rFonts w:cs="Arial"/>
                <w:sz w:val="20"/>
              </w:rPr>
            </w:pPr>
            <w:r w:rsidRPr="00BC2123">
              <w:rPr>
                <w:rFonts w:cs="Arial"/>
                <w:b/>
                <w:sz w:val="20"/>
              </w:rPr>
              <w:t>Signature</w:t>
            </w:r>
            <w:r w:rsidR="00837469">
              <w:rPr>
                <w:rFonts w:cs="Arial"/>
                <w:b/>
                <w:sz w:val="20"/>
              </w:rPr>
              <w:t xml:space="preserve"> Parent/Carer 1</w:t>
            </w:r>
            <w:r w:rsidRPr="00BC2123">
              <w:rPr>
                <w:rFonts w:cs="Arial"/>
                <w:b/>
                <w:sz w:val="20"/>
              </w:rPr>
              <w:t xml:space="preserve">: </w:t>
            </w:r>
            <w:r>
              <w:rPr>
                <w:rFonts w:cs="Arial"/>
                <w:b/>
                <w:sz w:val="20"/>
              </w:rPr>
              <w:t xml:space="preserve">                                                                                                    </w:t>
            </w:r>
            <w:r w:rsidRPr="00BC2123">
              <w:rPr>
                <w:rFonts w:cs="Arial"/>
                <w:b/>
                <w:sz w:val="20"/>
              </w:rPr>
              <w:t>Date:</w:t>
            </w:r>
            <w:r w:rsidRPr="00BC2123">
              <w:rPr>
                <w:rFonts w:cs="Arial"/>
                <w:sz w:val="20"/>
              </w:rPr>
              <w:t xml:space="preserve"> ___/___/___</w:t>
            </w:r>
          </w:p>
          <w:p w14:paraId="5EB46073" w14:textId="77777777" w:rsidR="00837469" w:rsidRDefault="00837469" w:rsidP="00E34706">
            <w:pPr>
              <w:framePr w:hSpace="180" w:wrap="around" w:vAnchor="text" w:hAnchor="text" w:y="1"/>
              <w:suppressOverlap/>
            </w:pPr>
          </w:p>
          <w:p w14:paraId="66BB9831" w14:textId="77777777" w:rsidR="00837469" w:rsidRDefault="00837469" w:rsidP="00E34706">
            <w:pPr>
              <w:framePr w:hSpace="180" w:wrap="around" w:vAnchor="text" w:hAnchor="text" w:y="1"/>
              <w:suppressOverlap/>
              <w:rPr>
                <w:rFonts w:cs="Arial"/>
                <w:sz w:val="20"/>
              </w:rPr>
            </w:pPr>
            <w:r w:rsidRPr="00BC2123">
              <w:rPr>
                <w:rFonts w:cs="Arial"/>
                <w:b/>
                <w:sz w:val="20"/>
              </w:rPr>
              <w:t>Signature</w:t>
            </w:r>
            <w:r>
              <w:rPr>
                <w:rFonts w:cs="Arial"/>
                <w:b/>
                <w:sz w:val="20"/>
              </w:rPr>
              <w:t xml:space="preserve"> Parent/Carer 2</w:t>
            </w:r>
            <w:r w:rsidRPr="00BC2123">
              <w:rPr>
                <w:rFonts w:cs="Arial"/>
                <w:b/>
                <w:sz w:val="20"/>
              </w:rPr>
              <w:t xml:space="preserve">: </w:t>
            </w:r>
            <w:r>
              <w:rPr>
                <w:rFonts w:cs="Arial"/>
                <w:b/>
                <w:sz w:val="20"/>
              </w:rPr>
              <w:t xml:space="preserve">                                                                                                    </w:t>
            </w:r>
            <w:r w:rsidRPr="00BC2123">
              <w:rPr>
                <w:rFonts w:cs="Arial"/>
                <w:b/>
                <w:sz w:val="20"/>
              </w:rPr>
              <w:t>Date:</w:t>
            </w:r>
            <w:r w:rsidRPr="00BC2123">
              <w:rPr>
                <w:rFonts w:cs="Arial"/>
                <w:sz w:val="20"/>
              </w:rPr>
              <w:t xml:space="preserve"> ___/___/___</w:t>
            </w:r>
          </w:p>
          <w:p w14:paraId="24AD83BD" w14:textId="69150707" w:rsidR="00C123BE" w:rsidRPr="00AE6241" w:rsidRDefault="00C123BE" w:rsidP="00E34706">
            <w:pPr>
              <w:framePr w:hSpace="180" w:wrap="around" w:vAnchor="text" w:hAnchor="text" w:y="1"/>
              <w:suppressOverlap/>
            </w:pPr>
          </w:p>
        </w:tc>
      </w:tr>
      <w:tr w:rsidR="00866877" w:rsidRPr="00BC2123" w14:paraId="6A94B91B" w14:textId="77777777" w:rsidTr="00E34706">
        <w:trPr>
          <w:trHeight w:val="980"/>
        </w:trPr>
        <w:tc>
          <w:tcPr>
            <w:tcW w:w="10060" w:type="dxa"/>
            <w:gridSpan w:val="2"/>
            <w:tcBorders>
              <w:top w:val="single" w:sz="4" w:space="0" w:color="auto"/>
              <w:bottom w:val="nil"/>
            </w:tcBorders>
          </w:tcPr>
          <w:p w14:paraId="6BE8BF33" w14:textId="0789CA47" w:rsidR="00866877" w:rsidRPr="00BC2123" w:rsidRDefault="00CA0E4D" w:rsidP="00E34706">
            <w:pPr>
              <w:framePr w:hSpace="180" w:wrap="around" w:vAnchor="text" w:hAnchor="text" w:y="1"/>
              <w:spacing w:before="120" w:after="200"/>
              <w:suppressOverlap/>
              <w:jc w:val="both"/>
              <w:rPr>
                <w:rFonts w:cs="Arial"/>
                <w:b/>
                <w:sz w:val="20"/>
                <w:szCs w:val="18"/>
              </w:rPr>
            </w:pPr>
            <w:r>
              <w:br w:type="page"/>
            </w:r>
            <w:r w:rsidR="00866877" w:rsidRPr="00BC2123">
              <w:rPr>
                <w:rFonts w:cs="Arial"/>
                <w:b/>
              </w:rPr>
              <w:t xml:space="preserve">Principal Name </w:t>
            </w:r>
            <w:r w:rsidR="00866877" w:rsidRPr="00BC2123">
              <w:rPr>
                <w:rFonts w:cs="Arial"/>
                <w:b/>
                <w:sz w:val="20"/>
                <w:szCs w:val="18"/>
              </w:rPr>
              <w:t>(</w:t>
            </w:r>
            <w:r w:rsidR="009F33BE" w:rsidRPr="00BC2123">
              <w:rPr>
                <w:rFonts w:cs="Arial"/>
                <w:b/>
                <w:sz w:val="20"/>
                <w:szCs w:val="18"/>
              </w:rPr>
              <w:t>BLOCK LETTERS</w:t>
            </w:r>
            <w:r w:rsidR="00866877" w:rsidRPr="00BC2123">
              <w:rPr>
                <w:rFonts w:cs="Arial"/>
                <w:b/>
                <w:sz w:val="20"/>
                <w:szCs w:val="18"/>
              </w:rPr>
              <w:t xml:space="preserve">): </w:t>
            </w:r>
            <w:r w:rsidR="007319E1" w:rsidRPr="00BC2123">
              <w:rPr>
                <w:rFonts w:cs="Arial"/>
                <w:sz w:val="20"/>
                <w:szCs w:val="18"/>
              </w:rPr>
              <w:t>_____________</w:t>
            </w:r>
            <w:r w:rsidR="006A7B9D">
              <w:rPr>
                <w:rFonts w:cs="Arial"/>
                <w:sz w:val="20"/>
                <w:szCs w:val="18"/>
              </w:rPr>
              <w:t>___</w:t>
            </w:r>
            <w:r w:rsidR="007319E1" w:rsidRPr="00BC2123">
              <w:rPr>
                <w:rFonts w:cs="Arial"/>
                <w:sz w:val="20"/>
                <w:szCs w:val="18"/>
              </w:rPr>
              <w:t>_________</w:t>
            </w:r>
            <w:r w:rsidR="00BC2123">
              <w:rPr>
                <w:rFonts w:cs="Arial"/>
                <w:sz w:val="20"/>
                <w:szCs w:val="18"/>
              </w:rPr>
              <w:t>___________________</w:t>
            </w:r>
            <w:r w:rsidR="007319E1" w:rsidRPr="00BC2123">
              <w:rPr>
                <w:rFonts w:cs="Arial"/>
                <w:sz w:val="20"/>
                <w:szCs w:val="18"/>
              </w:rPr>
              <w:t>________</w:t>
            </w:r>
            <w:r w:rsidR="002C6D02">
              <w:rPr>
                <w:rFonts w:cs="Arial"/>
                <w:sz w:val="20"/>
                <w:szCs w:val="18"/>
              </w:rPr>
              <w:t>_</w:t>
            </w:r>
          </w:p>
          <w:p w14:paraId="105A12ED" w14:textId="4C21C794" w:rsidR="001C0F8D" w:rsidRPr="009742C8" w:rsidRDefault="00866877" w:rsidP="00E34706">
            <w:pPr>
              <w:framePr w:hSpace="180" w:wrap="around" w:vAnchor="text" w:hAnchor="text" w:y="1"/>
              <w:spacing w:after="200"/>
              <w:suppressOverlap/>
              <w:jc w:val="both"/>
              <w:rPr>
                <w:rFonts w:cs="Arial"/>
                <w:sz w:val="20"/>
                <w:szCs w:val="18"/>
              </w:rPr>
            </w:pPr>
            <w:r w:rsidRPr="00BC2123">
              <w:rPr>
                <w:rFonts w:cs="Arial"/>
                <w:b/>
                <w:sz w:val="20"/>
                <w:szCs w:val="18"/>
              </w:rPr>
              <w:t>School</w:t>
            </w:r>
            <w:r w:rsidR="00A75BF8" w:rsidRPr="00BC2123">
              <w:rPr>
                <w:rFonts w:cs="Arial"/>
                <w:b/>
                <w:sz w:val="20"/>
                <w:szCs w:val="18"/>
              </w:rPr>
              <w:t xml:space="preserve"> Name</w:t>
            </w:r>
            <w:r w:rsidRPr="00BC2123">
              <w:rPr>
                <w:rFonts w:cs="Arial"/>
                <w:b/>
                <w:sz w:val="20"/>
                <w:szCs w:val="18"/>
              </w:rPr>
              <w:t>:</w:t>
            </w:r>
            <w:r w:rsidR="007319E1" w:rsidRPr="00BC2123">
              <w:rPr>
                <w:rFonts w:cs="Arial"/>
                <w:b/>
                <w:sz w:val="20"/>
                <w:szCs w:val="18"/>
              </w:rPr>
              <w:t xml:space="preserve"> </w:t>
            </w:r>
            <w:r w:rsidR="007319E1" w:rsidRPr="00BC2123">
              <w:rPr>
                <w:rFonts w:cs="Arial"/>
                <w:sz w:val="20"/>
                <w:szCs w:val="18"/>
              </w:rPr>
              <w:t>___________________</w:t>
            </w:r>
            <w:r w:rsidR="00BC2123">
              <w:rPr>
                <w:rFonts w:cs="Arial"/>
                <w:sz w:val="20"/>
                <w:szCs w:val="18"/>
              </w:rPr>
              <w:t>___________</w:t>
            </w:r>
            <w:r w:rsidR="006A7B9D">
              <w:rPr>
                <w:rFonts w:cs="Arial"/>
                <w:sz w:val="20"/>
                <w:szCs w:val="18"/>
              </w:rPr>
              <w:t>_____</w:t>
            </w:r>
            <w:r w:rsidR="00BC2123">
              <w:rPr>
                <w:rFonts w:cs="Arial"/>
                <w:sz w:val="20"/>
                <w:szCs w:val="18"/>
              </w:rPr>
              <w:t>___________________________</w:t>
            </w:r>
            <w:r w:rsidR="007319E1" w:rsidRPr="00BC2123">
              <w:rPr>
                <w:rFonts w:cs="Arial"/>
                <w:sz w:val="20"/>
                <w:szCs w:val="18"/>
              </w:rPr>
              <w:t>___</w:t>
            </w:r>
            <w:r w:rsidR="002E39DF" w:rsidRPr="00BC2123">
              <w:rPr>
                <w:rFonts w:cs="Arial"/>
                <w:sz w:val="20"/>
                <w:szCs w:val="18"/>
              </w:rPr>
              <w:t>____</w:t>
            </w:r>
            <w:r w:rsidR="002C6D02">
              <w:rPr>
                <w:rFonts w:cs="Arial"/>
                <w:sz w:val="20"/>
                <w:szCs w:val="18"/>
              </w:rPr>
              <w:t>_</w:t>
            </w:r>
            <w:r w:rsidR="002E39DF" w:rsidRPr="00BC2123">
              <w:rPr>
                <w:rFonts w:cs="Arial"/>
                <w:sz w:val="20"/>
                <w:szCs w:val="18"/>
              </w:rPr>
              <w:t>___</w:t>
            </w:r>
          </w:p>
        </w:tc>
      </w:tr>
      <w:tr w:rsidR="00866877" w:rsidRPr="00C323FB" w14:paraId="1DC97490" w14:textId="77777777" w:rsidTr="00E34706">
        <w:tc>
          <w:tcPr>
            <w:tcW w:w="10060" w:type="dxa"/>
            <w:gridSpan w:val="2"/>
            <w:tcBorders>
              <w:top w:val="nil"/>
              <w:bottom w:val="nil"/>
            </w:tcBorders>
          </w:tcPr>
          <w:p w14:paraId="762252A5" w14:textId="30F81F4A" w:rsidR="00866877" w:rsidRPr="00BC2123" w:rsidRDefault="275AFEB4" w:rsidP="00E34706">
            <w:pPr>
              <w:framePr w:hSpace="180" w:wrap="around" w:vAnchor="text" w:hAnchor="text" w:y="1"/>
              <w:spacing w:after="120"/>
              <w:suppressOverlap/>
              <w:jc w:val="both"/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 xml:space="preserve">As the Principal of a school: </w:t>
            </w:r>
          </w:p>
        </w:tc>
      </w:tr>
      <w:tr w:rsidR="00BC2123" w:rsidRPr="00C323FB" w14:paraId="411DF80A" w14:textId="77777777" w:rsidTr="00E34706">
        <w:tc>
          <w:tcPr>
            <w:tcW w:w="1006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1149E4" w14:textId="03F2CBEB" w:rsidR="00BC2123" w:rsidRPr="00B067F4" w:rsidRDefault="04E5D126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15"/>
              </w:numPr>
              <w:ind w:left="342" w:hanging="357"/>
              <w:suppressOverlap/>
              <w:rPr>
                <w:rFonts w:asciiTheme="minorHAnsi" w:eastAsiaTheme="minorEastAsia" w:hAnsiTheme="minorHAnsi" w:cstheme="minorBidi"/>
                <w:sz w:val="20"/>
              </w:rPr>
            </w:pPr>
            <w:r w:rsidRPr="02B6EC39">
              <w:rPr>
                <w:rFonts w:cs="Arial"/>
                <w:sz w:val="20"/>
              </w:rPr>
              <w:t>I have determined that an exemption under Ministerial Order No. 705 is not appropriate in the circumstances</w:t>
            </w:r>
            <w:r w:rsidR="00FD6739">
              <w:rPr>
                <w:rFonts w:cs="Arial"/>
                <w:sz w:val="20"/>
              </w:rPr>
              <w:t>.</w:t>
            </w:r>
          </w:p>
          <w:p w14:paraId="1FF3D35B" w14:textId="77777777" w:rsidR="00B067F4" w:rsidRPr="00B067F4" w:rsidRDefault="00B067F4" w:rsidP="00E34706">
            <w:pPr>
              <w:framePr w:hSpace="180" w:wrap="around" w:vAnchor="text" w:hAnchor="text" w:y="1"/>
              <w:ind w:left="-15"/>
              <w:suppressOverlap/>
              <w:rPr>
                <w:rFonts w:asciiTheme="minorHAnsi" w:eastAsiaTheme="minorEastAsia" w:hAnsiTheme="minorHAnsi" w:cstheme="minorBidi"/>
                <w:sz w:val="10"/>
                <w:szCs w:val="10"/>
              </w:rPr>
            </w:pPr>
          </w:p>
          <w:p w14:paraId="5371720B" w14:textId="1485A2F5" w:rsidR="00BC2123" w:rsidRPr="00B067F4" w:rsidRDefault="00BC2123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15"/>
              </w:numPr>
              <w:ind w:left="342" w:hanging="357"/>
              <w:suppressOverlap/>
              <w:rPr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I </w:t>
            </w:r>
            <w:r w:rsidR="5CEED53A" w:rsidRPr="02B6EC39">
              <w:rPr>
                <w:rFonts w:cs="Arial"/>
                <w:sz w:val="20"/>
              </w:rPr>
              <w:t>have considered the best interests of the student and endorse this applicatio</w:t>
            </w:r>
            <w:r w:rsidR="0F1B94A8" w:rsidRPr="02B6EC39">
              <w:rPr>
                <w:rFonts w:cs="Arial"/>
                <w:sz w:val="20"/>
              </w:rPr>
              <w:t>n</w:t>
            </w:r>
            <w:r w:rsidR="00FD6739">
              <w:rPr>
                <w:rFonts w:cs="Arial"/>
                <w:sz w:val="20"/>
              </w:rPr>
              <w:t>.</w:t>
            </w:r>
          </w:p>
          <w:p w14:paraId="211284ED" w14:textId="77777777" w:rsidR="00B067F4" w:rsidRPr="00B067F4" w:rsidRDefault="00B067F4" w:rsidP="00E34706">
            <w:pPr>
              <w:framePr w:hSpace="180" w:wrap="around" w:vAnchor="text" w:hAnchor="text" w:y="1"/>
              <w:suppressOverlap/>
              <w:rPr>
                <w:sz w:val="10"/>
                <w:szCs w:val="10"/>
              </w:rPr>
            </w:pPr>
          </w:p>
          <w:p w14:paraId="1F56259A" w14:textId="212F4E4F" w:rsidR="00BC2123" w:rsidRPr="00B067F4" w:rsidRDefault="3E74620C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15"/>
              </w:numPr>
              <w:ind w:left="342" w:hanging="357"/>
              <w:suppressOverlap/>
              <w:rPr>
                <w:rFonts w:asciiTheme="minorHAnsi" w:eastAsiaTheme="minorEastAsia" w:hAnsiTheme="minorHAnsi" w:cstheme="minorBidi"/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I have completed the Exemption </w:t>
            </w:r>
            <w:r w:rsidR="006E2AAB">
              <w:rPr>
                <w:rFonts w:cs="Arial"/>
                <w:sz w:val="20"/>
              </w:rPr>
              <w:t>f</w:t>
            </w:r>
            <w:r w:rsidR="000D7365">
              <w:rPr>
                <w:rFonts w:cs="Arial"/>
                <w:sz w:val="20"/>
              </w:rPr>
              <w:t xml:space="preserve">rom School Application </w:t>
            </w:r>
            <w:r w:rsidRPr="02B6EC39">
              <w:rPr>
                <w:rFonts w:cs="Arial"/>
                <w:sz w:val="20"/>
              </w:rPr>
              <w:t>under Ministerial Order 715 </w:t>
            </w:r>
            <w:r w:rsidR="000D7365">
              <w:rPr>
                <w:rFonts w:cs="Arial"/>
                <w:sz w:val="20"/>
              </w:rPr>
              <w:t>form</w:t>
            </w:r>
            <w:r w:rsidR="36D225A6" w:rsidRPr="02B6EC39">
              <w:rPr>
                <w:rFonts w:cs="Arial"/>
                <w:sz w:val="20"/>
              </w:rPr>
              <w:t xml:space="preserve"> and </w:t>
            </w:r>
            <w:r w:rsidR="00EA732E">
              <w:rPr>
                <w:rFonts w:cs="Arial"/>
                <w:sz w:val="20"/>
              </w:rPr>
              <w:t>lodged</w:t>
            </w:r>
            <w:r w:rsidR="36D225A6" w:rsidRPr="02B6EC39">
              <w:rPr>
                <w:rFonts w:cs="Arial"/>
                <w:sz w:val="20"/>
              </w:rPr>
              <w:t xml:space="preserve"> it </w:t>
            </w:r>
            <w:r w:rsidR="00EA732E">
              <w:rPr>
                <w:rFonts w:cs="Arial"/>
                <w:sz w:val="20"/>
              </w:rPr>
              <w:t>with</w:t>
            </w:r>
            <w:r w:rsidR="36D225A6" w:rsidRPr="02B6EC39">
              <w:rPr>
                <w:rFonts w:cs="Arial"/>
                <w:sz w:val="20"/>
              </w:rPr>
              <w:t xml:space="preserve"> the </w:t>
            </w:r>
            <w:r w:rsidR="00764036">
              <w:rPr>
                <w:rFonts w:cs="Arial"/>
                <w:sz w:val="20"/>
              </w:rPr>
              <w:t xml:space="preserve">DET </w:t>
            </w:r>
            <w:r w:rsidR="36D225A6" w:rsidRPr="02B6EC39">
              <w:rPr>
                <w:rFonts w:cs="Arial"/>
                <w:sz w:val="20"/>
              </w:rPr>
              <w:t>Regional Director for decision</w:t>
            </w:r>
            <w:r w:rsidR="00FD6739">
              <w:rPr>
                <w:rFonts w:cs="Arial"/>
                <w:sz w:val="20"/>
              </w:rPr>
              <w:t>.</w:t>
            </w:r>
          </w:p>
          <w:p w14:paraId="689B021E" w14:textId="77777777" w:rsidR="00B067F4" w:rsidRPr="00B067F4" w:rsidRDefault="00B067F4" w:rsidP="00E34706">
            <w:pPr>
              <w:framePr w:hSpace="180" w:wrap="around" w:vAnchor="text" w:hAnchor="text" w:y="1"/>
              <w:suppressOverlap/>
              <w:rPr>
                <w:rFonts w:asciiTheme="minorHAnsi" w:eastAsiaTheme="minorEastAsia" w:hAnsiTheme="minorHAnsi" w:cstheme="minorBidi"/>
                <w:sz w:val="10"/>
                <w:szCs w:val="10"/>
              </w:rPr>
            </w:pPr>
          </w:p>
          <w:p w14:paraId="1B5A7BE4" w14:textId="75C50F4F" w:rsidR="00BC2123" w:rsidRPr="00B067F4" w:rsidRDefault="36D225A6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15"/>
              </w:numPr>
              <w:ind w:left="342" w:hanging="357"/>
              <w:suppressOverlap/>
              <w:rPr>
                <w:rFonts w:asciiTheme="minorHAnsi" w:eastAsiaTheme="minorEastAsia" w:hAnsiTheme="minorHAnsi" w:cstheme="minorBidi"/>
                <w:sz w:val="20"/>
              </w:rPr>
            </w:pPr>
            <w:r w:rsidRPr="02B6EC39">
              <w:rPr>
                <w:rFonts w:cs="Arial"/>
                <w:sz w:val="20"/>
              </w:rPr>
              <w:t>I commit that the school will actively support this student to re-e</w:t>
            </w:r>
            <w:r w:rsidR="3DA4E230" w:rsidRPr="02B6EC39">
              <w:rPr>
                <w:rFonts w:cs="Arial"/>
                <w:sz w:val="20"/>
              </w:rPr>
              <w:t xml:space="preserve">ngage with </w:t>
            </w:r>
            <w:r w:rsidRPr="02B6EC39">
              <w:rPr>
                <w:rFonts w:cs="Arial"/>
                <w:sz w:val="20"/>
              </w:rPr>
              <w:t>education, training or employment wh</w:t>
            </w:r>
            <w:r w:rsidR="66476452" w:rsidRPr="02B6EC39">
              <w:rPr>
                <w:rFonts w:cs="Arial"/>
                <w:sz w:val="20"/>
              </w:rPr>
              <w:t>en and if appropriate</w:t>
            </w:r>
            <w:r w:rsidR="00FD6739">
              <w:rPr>
                <w:rFonts w:cs="Arial"/>
                <w:sz w:val="20"/>
              </w:rPr>
              <w:t>.</w:t>
            </w:r>
          </w:p>
          <w:p w14:paraId="37A034ED" w14:textId="77777777" w:rsidR="00B067F4" w:rsidRPr="00B067F4" w:rsidRDefault="00B067F4" w:rsidP="00E34706">
            <w:pPr>
              <w:framePr w:hSpace="180" w:wrap="around" w:vAnchor="text" w:hAnchor="text" w:y="1"/>
              <w:suppressOverlap/>
              <w:rPr>
                <w:rFonts w:asciiTheme="minorHAnsi" w:eastAsiaTheme="minorEastAsia" w:hAnsiTheme="minorHAnsi" w:cstheme="minorBidi"/>
                <w:sz w:val="10"/>
                <w:szCs w:val="10"/>
              </w:rPr>
            </w:pPr>
          </w:p>
          <w:p w14:paraId="6FA55CC4" w14:textId="59EAA286" w:rsidR="00BC2123" w:rsidRPr="00BC2123" w:rsidRDefault="4E045BEC" w:rsidP="00E34706">
            <w:pPr>
              <w:pStyle w:val="ListParagraph"/>
              <w:framePr w:hSpace="180" w:wrap="around" w:vAnchor="text" w:hAnchor="text" w:y="1"/>
              <w:numPr>
                <w:ilvl w:val="0"/>
                <w:numId w:val="15"/>
              </w:numPr>
              <w:ind w:left="342" w:hanging="357"/>
              <w:suppressOverlap/>
              <w:rPr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I understand that the </w:t>
            </w:r>
            <w:r w:rsidR="00764036">
              <w:rPr>
                <w:rFonts w:cs="Arial"/>
                <w:sz w:val="20"/>
              </w:rPr>
              <w:t xml:space="preserve">DET </w:t>
            </w:r>
            <w:r w:rsidRPr="02B6EC39">
              <w:rPr>
                <w:rFonts w:cs="Arial"/>
                <w:sz w:val="20"/>
              </w:rPr>
              <w:t>Regional Director may</w:t>
            </w:r>
            <w:r w:rsidR="5CFD0ED2" w:rsidRPr="02B6EC39">
              <w:rPr>
                <w:rFonts w:cs="Arial"/>
                <w:sz w:val="20"/>
              </w:rPr>
              <w:t xml:space="preserve"> make the exemption time-limited and/or subject to compliance with any conditions that the Regional Director deems necessary.</w:t>
            </w:r>
          </w:p>
          <w:p w14:paraId="3704758A" w14:textId="65647123" w:rsidR="00BC2123" w:rsidRPr="00BC2123" w:rsidRDefault="00BC2123" w:rsidP="00E34706">
            <w:pPr>
              <w:framePr w:hSpace="180" w:wrap="around" w:vAnchor="text" w:hAnchor="text" w:y="1"/>
              <w:spacing w:after="120"/>
              <w:ind w:left="-15" w:hanging="357"/>
              <w:suppressOverlap/>
              <w:rPr>
                <w:rFonts w:cs="Arial"/>
                <w:sz w:val="20"/>
              </w:rPr>
            </w:pPr>
          </w:p>
        </w:tc>
      </w:tr>
      <w:tr w:rsidR="000A1A7E" w:rsidRPr="00C323FB" w14:paraId="0AEB9047" w14:textId="77777777" w:rsidTr="00E34706">
        <w:trPr>
          <w:trHeight w:val="1032"/>
        </w:trPr>
        <w:tc>
          <w:tcPr>
            <w:tcW w:w="6799" w:type="dxa"/>
            <w:tcBorders>
              <w:top w:val="nil"/>
              <w:bottom w:val="single" w:sz="4" w:space="0" w:color="auto"/>
              <w:right w:val="nil"/>
            </w:tcBorders>
          </w:tcPr>
          <w:p w14:paraId="4C6E16C5" w14:textId="36936092" w:rsidR="00A96790" w:rsidRDefault="00FA497E" w:rsidP="00E34706">
            <w:pPr>
              <w:framePr w:hSpace="180" w:wrap="around" w:vAnchor="text" w:hAnchor="text" w:y="1"/>
              <w:suppressOverlap/>
              <w:rPr>
                <w:rFonts w:cs="Arial"/>
                <w:b/>
                <w:sz w:val="20"/>
              </w:rPr>
            </w:pPr>
            <w:r w:rsidRPr="00BC2123">
              <w:rPr>
                <w:rFonts w:cs="Arial"/>
                <w:b/>
                <w:sz w:val="20"/>
              </w:rPr>
              <w:t xml:space="preserve">Principal </w:t>
            </w:r>
            <w:r w:rsidR="00866877" w:rsidRPr="00BC2123">
              <w:rPr>
                <w:rFonts w:cs="Arial"/>
                <w:b/>
                <w:sz w:val="20"/>
              </w:rPr>
              <w:t>Signature:</w:t>
            </w:r>
          </w:p>
          <w:p w14:paraId="366C63ED" w14:textId="1E961470" w:rsidR="00AE6241" w:rsidRPr="00BC2123" w:rsidRDefault="00580F2E" w:rsidP="00E34706">
            <w:pPr>
              <w:framePr w:hSpace="180" w:wrap="around" w:vAnchor="text" w:hAnchor="text" w:y="1"/>
              <w:suppressOverlap/>
              <w:rPr>
                <w:rFonts w:cs="Arial"/>
                <w:b/>
                <w:sz w:val="20"/>
              </w:rPr>
            </w:pPr>
            <w:r w:rsidRPr="00580F2E">
              <w:rPr>
                <w:rFonts w:cs="Arial"/>
                <w:bCs/>
                <w:i/>
                <w:iCs/>
                <w:sz w:val="18"/>
                <w:szCs w:val="18"/>
              </w:rPr>
              <w:t>All Victorian school principals must sign.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</w:tcBorders>
          </w:tcPr>
          <w:p w14:paraId="4465A805" w14:textId="7E9ADB6F" w:rsidR="00A96790" w:rsidRPr="00BC2123" w:rsidRDefault="00866877" w:rsidP="00E34706">
            <w:pPr>
              <w:framePr w:hSpace="180" w:wrap="around" w:vAnchor="text" w:hAnchor="text" w:y="1"/>
              <w:suppressOverlap/>
              <w:rPr>
                <w:rFonts w:cs="Arial"/>
                <w:b/>
                <w:sz w:val="20"/>
              </w:rPr>
            </w:pPr>
            <w:r w:rsidRPr="00BC2123">
              <w:rPr>
                <w:rFonts w:cs="Arial"/>
                <w:b/>
                <w:sz w:val="20"/>
              </w:rPr>
              <w:t xml:space="preserve">Date: </w:t>
            </w:r>
            <w:r w:rsidR="00A610B2" w:rsidRPr="00BC2123">
              <w:rPr>
                <w:rFonts w:cs="Arial"/>
                <w:sz w:val="20"/>
              </w:rPr>
              <w:t>___/___/___</w:t>
            </w:r>
          </w:p>
        </w:tc>
      </w:tr>
    </w:tbl>
    <w:p w14:paraId="5D803F1D" w14:textId="35069C69" w:rsidR="003E065A" w:rsidRPr="00C323FB" w:rsidRDefault="00E34706">
      <w:r>
        <w:rPr>
          <w:rFonts w:cs="Arial"/>
          <w:noProof/>
          <w:sz w:val="18"/>
          <w:lang w:eastAsia="en-AU"/>
        </w:rPr>
        <w:br w:type="textWrapping" w:clear="all"/>
      </w:r>
      <w:r w:rsidR="000D7365" w:rsidRPr="00724435">
        <w:rPr>
          <w:rFonts w:cs="Arial"/>
          <w:noProof/>
          <w:sz w:val="18"/>
          <w:lang w:eastAsia="en-AU"/>
        </w:rPr>
        <w:drawing>
          <wp:anchor distT="0" distB="0" distL="114300" distR="114300" simplePos="0" relativeHeight="251658242" behindDoc="0" locked="0" layoutInCell="1" allowOverlap="1" wp14:anchorId="54DB591E" wp14:editId="600692FA">
            <wp:simplePos x="0" y="0"/>
            <wp:positionH relativeFrom="column">
              <wp:posOffset>-470535</wp:posOffset>
            </wp:positionH>
            <wp:positionV relativeFrom="paragraph">
              <wp:posOffset>-3900170</wp:posOffset>
            </wp:positionV>
            <wp:extent cx="488950" cy="271780"/>
            <wp:effectExtent l="0" t="0" r="6350" b="0"/>
            <wp:wrapNone/>
            <wp:docPr id="3" name="Picture 3" descr="Hand-holding-pen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and-holding-pen30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" cy="271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17CD" w:rsidRPr="00C323FB">
        <w:rPr>
          <w:rFonts w:cs="Arial"/>
          <w:noProof/>
          <w:sz w:val="20"/>
          <w:lang w:eastAsia="en-AU"/>
        </w:rPr>
        <w:drawing>
          <wp:anchor distT="0" distB="0" distL="114300" distR="114300" simplePos="0" relativeHeight="251658241" behindDoc="0" locked="0" layoutInCell="1" allowOverlap="1" wp14:anchorId="6AF2B432" wp14:editId="0469E81A">
            <wp:simplePos x="0" y="0"/>
            <wp:positionH relativeFrom="column">
              <wp:posOffset>-473710</wp:posOffset>
            </wp:positionH>
            <wp:positionV relativeFrom="paragraph">
              <wp:posOffset>-658124</wp:posOffset>
            </wp:positionV>
            <wp:extent cx="488950" cy="271780"/>
            <wp:effectExtent l="0" t="0" r="6350" b="0"/>
            <wp:wrapNone/>
            <wp:docPr id="7" name="Picture 7" descr="Hand-holding-pen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and-holding-pen30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" cy="271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9FCC6B" w14:textId="77777777" w:rsidR="003418F3" w:rsidRDefault="003418F3">
      <w:r>
        <w:br w:type="page"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967"/>
        <w:gridCol w:w="2268"/>
        <w:gridCol w:w="4755"/>
      </w:tblGrid>
      <w:tr w:rsidR="02B6EC39" w:rsidRPr="000A3A9A" w14:paraId="08F643E7" w14:textId="77777777" w:rsidTr="008E3B9F">
        <w:trPr>
          <w:trHeight w:val="345"/>
        </w:trPr>
        <w:tc>
          <w:tcPr>
            <w:tcW w:w="99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2D7F0"/>
            <w:vAlign w:val="center"/>
          </w:tcPr>
          <w:p w14:paraId="5E251BAB" w14:textId="4C693F2E" w:rsidR="398AE3C1" w:rsidRPr="000A3A9A" w:rsidRDefault="398AE3C1" w:rsidP="000A3A9A">
            <w:pPr>
              <w:jc w:val="both"/>
              <w:rPr>
                <w:rFonts w:cs="Arial"/>
                <w:b/>
                <w:bCs/>
                <w:sz w:val="28"/>
                <w:szCs w:val="28"/>
              </w:rPr>
            </w:pPr>
            <w:r w:rsidRPr="000A3A9A">
              <w:rPr>
                <w:rFonts w:cs="Arial"/>
                <w:b/>
                <w:bCs/>
                <w:sz w:val="28"/>
                <w:szCs w:val="28"/>
              </w:rPr>
              <w:lastRenderedPageBreak/>
              <w:t xml:space="preserve">Section F: </w:t>
            </w:r>
            <w:r w:rsidR="02B6EC39" w:rsidRPr="000A3A9A">
              <w:rPr>
                <w:rFonts w:cs="Arial"/>
                <w:b/>
                <w:bCs/>
                <w:sz w:val="28"/>
                <w:szCs w:val="28"/>
              </w:rPr>
              <w:t>Details of supports and strategies</w:t>
            </w:r>
          </w:p>
          <w:p w14:paraId="3F4C8123" w14:textId="6C71189B" w:rsidR="1C46AD9A" w:rsidRPr="000A3A9A" w:rsidRDefault="1C46AD9A">
            <w:pPr>
              <w:rPr>
                <w:sz w:val="28"/>
                <w:szCs w:val="28"/>
              </w:rPr>
            </w:pPr>
            <w:r w:rsidRPr="003418F3">
              <w:rPr>
                <w:sz w:val="20"/>
                <w:szCs w:val="18"/>
              </w:rPr>
              <w:t xml:space="preserve">What supports or strategies have been implemented to assist the student to remain in school? </w:t>
            </w:r>
          </w:p>
        </w:tc>
      </w:tr>
      <w:tr w:rsidR="00FC714E" w14:paraId="77CB273E" w14:textId="77777777" w:rsidTr="00E722DD">
        <w:trPr>
          <w:trHeight w:val="90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CAC18C" w14:textId="7E6768AE" w:rsidR="00FC714E" w:rsidRPr="02B6EC39" w:rsidRDefault="00FC714E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 xml:space="preserve">Attendance Support  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2C266E" w14:textId="1AAE4CF3" w:rsidR="00FC714E" w:rsidRPr="02B6EC39" w:rsidRDefault="00FC714E">
            <w:pPr>
              <w:rPr>
                <w:rFonts w:eastAsia="Arial" w:cs="Arial"/>
                <w:sz w:val="20"/>
              </w:rPr>
            </w:pPr>
          </w:p>
        </w:tc>
      </w:tr>
      <w:tr w:rsidR="00FC714E" w14:paraId="1828C9BF" w14:textId="77777777" w:rsidTr="00E722DD">
        <w:trPr>
          <w:trHeight w:val="90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BF2AD9" w14:textId="12C30CA8" w:rsidR="00FC714E" w:rsidRPr="02B6EC39" w:rsidRDefault="00FC714E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Wellbeing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DB967C" w14:textId="77777777" w:rsidR="00FC714E" w:rsidRPr="02B6EC39" w:rsidRDefault="00FC714E">
            <w:pPr>
              <w:rPr>
                <w:rFonts w:eastAsia="Arial" w:cs="Arial"/>
                <w:sz w:val="20"/>
              </w:rPr>
            </w:pPr>
          </w:p>
        </w:tc>
      </w:tr>
      <w:tr w:rsidR="00FC714E" w14:paraId="52667F6F" w14:textId="77777777" w:rsidTr="00E722DD">
        <w:trPr>
          <w:trHeight w:val="90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2B09E1" w14:textId="6377B165" w:rsidR="00FC714E" w:rsidRPr="02B6EC39" w:rsidRDefault="00FC714E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Careers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26FA8B" w14:textId="77777777" w:rsidR="00FC714E" w:rsidRPr="02B6EC39" w:rsidRDefault="00FC714E">
            <w:pPr>
              <w:rPr>
                <w:rFonts w:eastAsia="Arial" w:cs="Arial"/>
                <w:sz w:val="20"/>
              </w:rPr>
            </w:pPr>
          </w:p>
        </w:tc>
      </w:tr>
      <w:tr w:rsidR="00FC714E" w14:paraId="687BDE40" w14:textId="77777777" w:rsidTr="00E722DD">
        <w:trPr>
          <w:trHeight w:val="90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2E79D9" w14:textId="37CAAF62" w:rsidR="00FC714E" w:rsidRPr="02B6EC39" w:rsidRDefault="00FC714E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External Agencies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055431" w14:textId="77777777" w:rsidR="00FC714E" w:rsidRPr="02B6EC39" w:rsidRDefault="00FC714E">
            <w:pPr>
              <w:rPr>
                <w:rFonts w:eastAsia="Arial" w:cs="Arial"/>
                <w:sz w:val="20"/>
              </w:rPr>
            </w:pPr>
          </w:p>
        </w:tc>
      </w:tr>
      <w:tr w:rsidR="0077568D" w14:paraId="7BFCB58D" w14:textId="77777777" w:rsidTr="00E722DD">
        <w:trPr>
          <w:trHeight w:val="900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A74948" w14:textId="26B451BB" w:rsidR="0077568D" w:rsidRPr="02B6EC39" w:rsidRDefault="0077568D" w:rsidP="0013796A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Other</w:t>
            </w:r>
            <w:r w:rsidR="00764036">
              <w:rPr>
                <w:rFonts w:eastAsia="Arial" w:cs="Arial"/>
                <w:sz w:val="20"/>
              </w:rPr>
              <w:t xml:space="preserve"> (including correspondence with relevant Catholic Diocesan education office/Independent Schools </w:t>
            </w:r>
            <w:r w:rsidR="00E722DD">
              <w:rPr>
                <w:rFonts w:eastAsia="Arial" w:cs="Arial"/>
                <w:sz w:val="20"/>
              </w:rPr>
              <w:t>Victoria</w:t>
            </w:r>
            <w:r w:rsidR="00764036">
              <w:rPr>
                <w:rFonts w:eastAsia="Arial" w:cs="Arial"/>
                <w:sz w:val="20"/>
              </w:rPr>
              <w:t xml:space="preserve">) 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B3136B" w14:textId="77777777" w:rsidR="0077568D" w:rsidRPr="02B6EC39" w:rsidRDefault="0077568D" w:rsidP="0013796A">
            <w:pPr>
              <w:rPr>
                <w:rFonts w:eastAsia="Arial" w:cs="Arial"/>
                <w:sz w:val="20"/>
              </w:rPr>
            </w:pPr>
          </w:p>
        </w:tc>
      </w:tr>
      <w:tr w:rsidR="0077568D" w14:paraId="01E590F9" w14:textId="77777777" w:rsidTr="002B1E21">
        <w:trPr>
          <w:trHeight w:val="397"/>
        </w:trPr>
        <w:tc>
          <w:tcPr>
            <w:tcW w:w="99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4E575D0" w14:textId="478666B0" w:rsidR="0077568D" w:rsidRPr="02B6EC39" w:rsidRDefault="0077568D">
            <w:pPr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If applicable:</w:t>
            </w:r>
          </w:p>
        </w:tc>
      </w:tr>
      <w:tr w:rsidR="00430B62" w14:paraId="2AB94966" w14:textId="77777777" w:rsidTr="00E722DD">
        <w:trPr>
          <w:trHeight w:val="567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A093D9" w14:textId="3E17B902" w:rsidR="00430B62" w:rsidRPr="02B6EC39" w:rsidRDefault="00430B62">
            <w:pPr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 xml:space="preserve">Student Support Services (SSS) Support 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54EA9C" w14:textId="77777777" w:rsidR="00430B62" w:rsidRPr="02B6EC39" w:rsidRDefault="00430B62">
            <w:pPr>
              <w:rPr>
                <w:rFonts w:eastAsia="Arial" w:cs="Arial"/>
                <w:sz w:val="20"/>
              </w:rPr>
            </w:pPr>
          </w:p>
        </w:tc>
      </w:tr>
      <w:tr w:rsidR="0077568D" w14:paraId="55A8F80D" w14:textId="77777777" w:rsidTr="00E722DD">
        <w:trPr>
          <w:trHeight w:val="567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B2FDE8" w14:textId="1D17265C" w:rsidR="0077568D" w:rsidRPr="02B6EC39" w:rsidRDefault="0077568D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CALD Support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C35BE4" w14:textId="77777777" w:rsidR="0077568D" w:rsidRPr="02B6EC39" w:rsidRDefault="0077568D">
            <w:pPr>
              <w:rPr>
                <w:rFonts w:eastAsia="Arial" w:cs="Arial"/>
                <w:sz w:val="20"/>
              </w:rPr>
            </w:pPr>
          </w:p>
        </w:tc>
      </w:tr>
      <w:tr w:rsidR="0077568D" w14:paraId="2F0F3D84" w14:textId="77777777" w:rsidTr="00E722DD">
        <w:trPr>
          <w:trHeight w:val="567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03FF30" w14:textId="2D766870" w:rsidR="0077568D" w:rsidRPr="02B6EC39" w:rsidRDefault="0077568D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Out of Home Care Support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619147" w14:textId="77777777" w:rsidR="0077568D" w:rsidRPr="02B6EC39" w:rsidRDefault="0077568D">
            <w:pPr>
              <w:rPr>
                <w:rFonts w:eastAsia="Arial" w:cs="Arial"/>
                <w:sz w:val="20"/>
              </w:rPr>
            </w:pPr>
          </w:p>
        </w:tc>
      </w:tr>
      <w:tr w:rsidR="0077568D" w14:paraId="385059AA" w14:textId="77777777" w:rsidTr="00E722DD">
        <w:trPr>
          <w:trHeight w:val="567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A7CE1B" w14:textId="5653B890" w:rsidR="0077568D" w:rsidRPr="02B6EC39" w:rsidRDefault="0077568D">
            <w:pPr>
              <w:rPr>
                <w:rFonts w:eastAsia="Arial" w:cs="Arial"/>
                <w:sz w:val="20"/>
              </w:rPr>
            </w:pPr>
            <w:r w:rsidRPr="02B6EC39">
              <w:rPr>
                <w:rFonts w:eastAsia="Arial" w:cs="Arial"/>
                <w:sz w:val="20"/>
              </w:rPr>
              <w:t>Disability Support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9AE503" w14:textId="77777777" w:rsidR="0077568D" w:rsidRPr="02B6EC39" w:rsidRDefault="0077568D">
            <w:pPr>
              <w:rPr>
                <w:rFonts w:eastAsia="Arial" w:cs="Arial"/>
                <w:sz w:val="20"/>
              </w:rPr>
            </w:pPr>
          </w:p>
        </w:tc>
      </w:tr>
      <w:tr w:rsidR="0077568D" w14:paraId="25BDDDA3" w14:textId="77777777" w:rsidTr="00E722DD">
        <w:trPr>
          <w:trHeight w:val="567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4212D5" w14:textId="6D95B8EC" w:rsidR="0077568D" w:rsidRPr="02B6EC39" w:rsidRDefault="0077568D">
            <w:pPr>
              <w:rPr>
                <w:rFonts w:eastAsia="Arial" w:cs="Arial"/>
                <w:sz w:val="20"/>
              </w:rPr>
            </w:pPr>
            <w:proofErr w:type="spellStart"/>
            <w:r w:rsidRPr="02B6EC39">
              <w:rPr>
                <w:rFonts w:eastAsia="Arial" w:cs="Arial"/>
                <w:sz w:val="20"/>
              </w:rPr>
              <w:t>Koorie</w:t>
            </w:r>
            <w:proofErr w:type="spellEnd"/>
            <w:r w:rsidRPr="02B6EC39">
              <w:rPr>
                <w:rFonts w:eastAsia="Arial" w:cs="Arial"/>
                <w:sz w:val="20"/>
              </w:rPr>
              <w:t xml:space="preserve"> Education Support Officer</w:t>
            </w:r>
          </w:p>
        </w:tc>
        <w:tc>
          <w:tcPr>
            <w:tcW w:w="702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D955D0" w14:textId="77777777" w:rsidR="0077568D" w:rsidRPr="02B6EC39" w:rsidRDefault="0077568D">
            <w:pPr>
              <w:rPr>
                <w:rFonts w:eastAsia="Arial" w:cs="Arial"/>
                <w:sz w:val="20"/>
              </w:rPr>
            </w:pPr>
          </w:p>
        </w:tc>
      </w:tr>
      <w:tr w:rsidR="00F63532" w14:paraId="57F98D1B" w14:textId="77777777" w:rsidTr="002B1E21">
        <w:trPr>
          <w:trHeight w:val="397"/>
        </w:trPr>
        <w:tc>
          <w:tcPr>
            <w:tcW w:w="99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973BBD4" w14:textId="662D232A" w:rsidR="00F63532" w:rsidRPr="02B6EC39" w:rsidRDefault="00F63532">
            <w:pPr>
              <w:rPr>
                <w:rFonts w:eastAsia="Arial" w:cs="Arial"/>
                <w:sz w:val="20"/>
              </w:rPr>
            </w:pPr>
            <w:r>
              <w:rPr>
                <w:rFonts w:eastAsia="Arial" w:cs="Arial"/>
                <w:sz w:val="20"/>
              </w:rPr>
              <w:t>Has the student:</w:t>
            </w:r>
          </w:p>
        </w:tc>
      </w:tr>
      <w:tr w:rsidR="00F63532" w14:paraId="44C6F691" w14:textId="77777777" w:rsidTr="00947022">
        <w:trPr>
          <w:trHeight w:val="567"/>
        </w:trPr>
        <w:tc>
          <w:tcPr>
            <w:tcW w:w="52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E02C1A" w14:textId="2E4F3742" w:rsidR="00F63532" w:rsidRPr="00EA69F0" w:rsidRDefault="00F63532" w:rsidP="00EA69F0">
            <w:pPr>
              <w:pStyle w:val="ListParagraph"/>
              <w:numPr>
                <w:ilvl w:val="0"/>
                <w:numId w:val="28"/>
              </w:numPr>
              <w:ind w:left="444"/>
              <w:rPr>
                <w:rFonts w:eastAsia="Arial" w:cs="Arial"/>
                <w:sz w:val="20"/>
              </w:rPr>
            </w:pPr>
            <w:r w:rsidRPr="00EA69F0">
              <w:rPr>
                <w:sz w:val="20"/>
              </w:rPr>
              <w:t>had a formal exit interview?</w:t>
            </w:r>
          </w:p>
        </w:tc>
        <w:tc>
          <w:tcPr>
            <w:tcW w:w="4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08A5A1" w14:textId="0D89CC0F" w:rsidR="00F63532" w:rsidRPr="02B6EC39" w:rsidRDefault="00947022">
            <w:pPr>
              <w:rPr>
                <w:rFonts w:eastAsia="Arial"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</w:tc>
      </w:tr>
      <w:tr w:rsidR="00F63532" w14:paraId="7C4709C6" w14:textId="77777777" w:rsidTr="00947022">
        <w:trPr>
          <w:trHeight w:val="567"/>
        </w:trPr>
        <w:tc>
          <w:tcPr>
            <w:tcW w:w="52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80D3294" w14:textId="4B5CD0F8" w:rsidR="00F63532" w:rsidRPr="00EA69F0" w:rsidRDefault="00F63532" w:rsidP="00EA69F0">
            <w:pPr>
              <w:pStyle w:val="ListParagraph"/>
              <w:numPr>
                <w:ilvl w:val="0"/>
                <w:numId w:val="28"/>
              </w:numPr>
              <w:ind w:left="444"/>
              <w:rPr>
                <w:sz w:val="20"/>
              </w:rPr>
            </w:pPr>
            <w:r w:rsidRPr="00EA69F0">
              <w:rPr>
                <w:sz w:val="20"/>
              </w:rPr>
              <w:t xml:space="preserve">received counselling of post-school options?         </w:t>
            </w:r>
          </w:p>
        </w:tc>
        <w:tc>
          <w:tcPr>
            <w:tcW w:w="4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5A4CF4" w14:textId="7A6626E6" w:rsidR="00F63532" w:rsidRPr="02B6EC39" w:rsidRDefault="00947022">
            <w:pPr>
              <w:rPr>
                <w:rFonts w:eastAsia="Arial"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</w:tc>
      </w:tr>
      <w:tr w:rsidR="00F63532" w14:paraId="2EA5693E" w14:textId="77777777" w:rsidTr="00947022">
        <w:trPr>
          <w:trHeight w:val="567"/>
        </w:trPr>
        <w:tc>
          <w:tcPr>
            <w:tcW w:w="52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19A40CB" w14:textId="77777777" w:rsidR="00842297" w:rsidRPr="00EA69F0" w:rsidRDefault="00F63532" w:rsidP="00EA69F0">
            <w:pPr>
              <w:pStyle w:val="ListParagraph"/>
              <w:numPr>
                <w:ilvl w:val="0"/>
                <w:numId w:val="28"/>
              </w:numPr>
              <w:ind w:left="444"/>
              <w:rPr>
                <w:sz w:val="20"/>
              </w:rPr>
            </w:pPr>
            <w:r w:rsidRPr="00EA69F0">
              <w:rPr>
                <w:sz w:val="20"/>
              </w:rPr>
              <w:t>been referred to appropriate external agencies</w:t>
            </w:r>
            <w:r w:rsidR="00842297" w:rsidRPr="00EA69F0">
              <w:rPr>
                <w:sz w:val="20"/>
              </w:rPr>
              <w:t>?</w:t>
            </w:r>
          </w:p>
          <w:p w14:paraId="6D24FCAA" w14:textId="5A6CAE04" w:rsidR="00F63532" w:rsidRPr="005A167B" w:rsidRDefault="00842297">
            <w:pPr>
              <w:rPr>
                <w:i/>
                <w:iCs/>
                <w:sz w:val="20"/>
              </w:rPr>
            </w:pPr>
            <w:r w:rsidRPr="005A167B">
              <w:rPr>
                <w:i/>
                <w:iCs/>
                <w:sz w:val="18"/>
                <w:szCs w:val="18"/>
              </w:rPr>
              <w:t xml:space="preserve">(e.g. </w:t>
            </w:r>
            <w:r w:rsidR="00F63532" w:rsidRPr="005A167B">
              <w:rPr>
                <w:i/>
                <w:iCs/>
                <w:sz w:val="18"/>
                <w:szCs w:val="18"/>
              </w:rPr>
              <w:t xml:space="preserve">Head Space, Child </w:t>
            </w:r>
            <w:r w:rsidR="00EA69F0">
              <w:rPr>
                <w:i/>
                <w:iCs/>
                <w:sz w:val="18"/>
                <w:szCs w:val="18"/>
              </w:rPr>
              <w:t xml:space="preserve">&amp; </w:t>
            </w:r>
            <w:r w:rsidR="00F63532" w:rsidRPr="005A167B">
              <w:rPr>
                <w:i/>
                <w:iCs/>
                <w:sz w:val="18"/>
                <w:szCs w:val="18"/>
              </w:rPr>
              <w:t>Youth Mental Health Service</w:t>
            </w:r>
            <w:r w:rsidRPr="005A167B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4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FDEE22" w14:textId="068FABEF" w:rsidR="00F63532" w:rsidRPr="02B6EC39" w:rsidRDefault="00947022">
            <w:pPr>
              <w:rPr>
                <w:rFonts w:eastAsia="Arial" w:cs="Arial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</w:t>
            </w:r>
            <w:r>
              <w:rPr>
                <w:rFonts w:cs="Arial"/>
                <w:sz w:val="20"/>
              </w:rPr>
              <w:t>ot Applicable</w:t>
            </w:r>
            <w:r w:rsidRPr="00C323FB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 xml:space="preserve"> </w:t>
            </w:r>
          </w:p>
        </w:tc>
      </w:tr>
      <w:tr w:rsidR="00D6121C" w14:paraId="75B34242" w14:textId="77777777" w:rsidTr="00947022">
        <w:trPr>
          <w:trHeight w:val="567"/>
        </w:trPr>
        <w:tc>
          <w:tcPr>
            <w:tcW w:w="52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DECBBD" w14:textId="69F60EEE" w:rsidR="00D6121C" w:rsidRPr="00EA69F0" w:rsidRDefault="00D6121C" w:rsidP="00EA69F0">
            <w:pPr>
              <w:pStyle w:val="ListParagraph"/>
              <w:numPr>
                <w:ilvl w:val="0"/>
                <w:numId w:val="28"/>
              </w:numPr>
              <w:ind w:left="444"/>
              <w:rPr>
                <w:sz w:val="20"/>
              </w:rPr>
            </w:pPr>
            <w:r>
              <w:rPr>
                <w:sz w:val="20"/>
              </w:rPr>
              <w:t>received a copy of their Career Action Plan?</w:t>
            </w:r>
          </w:p>
        </w:tc>
        <w:tc>
          <w:tcPr>
            <w:tcW w:w="47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3B0ECA" w14:textId="61CFC1F1" w:rsidR="00D6121C" w:rsidRPr="00C323FB" w:rsidRDefault="00D6121C">
            <w:pPr>
              <w:rPr>
                <w:rFonts w:ascii="Webdings" w:eastAsia="Webdings" w:hAnsi="Webdings" w:cs="Webdings"/>
                <w:sz w:val="20"/>
              </w:rPr>
            </w:pPr>
            <w:proofErr w:type="gramStart"/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 Yes</w:t>
            </w:r>
            <w:proofErr w:type="gramEnd"/>
            <w:r w:rsidRPr="00C323FB">
              <w:rPr>
                <w:rFonts w:cs="Arial"/>
                <w:sz w:val="20"/>
              </w:rPr>
              <w:t xml:space="preserve">   </w:t>
            </w:r>
            <w:r w:rsidRPr="00C323FB">
              <w:rPr>
                <w:rFonts w:ascii="Webdings" w:eastAsia="Webdings" w:hAnsi="Webdings" w:cs="Webdings"/>
                <w:sz w:val="20"/>
              </w:rPr>
              <w:t>c</w:t>
            </w:r>
            <w:r w:rsidRPr="00C323FB">
              <w:rPr>
                <w:rFonts w:cs="Arial"/>
                <w:sz w:val="20"/>
              </w:rPr>
              <w:t xml:space="preserve"> No </w:t>
            </w:r>
            <w:r>
              <w:rPr>
                <w:rFonts w:cs="Arial"/>
                <w:sz w:val="20"/>
              </w:rPr>
              <w:t xml:space="preserve"> </w:t>
            </w:r>
          </w:p>
        </w:tc>
      </w:tr>
    </w:tbl>
    <w:p w14:paraId="134A85D2" w14:textId="2BBD8923" w:rsidR="02B6EC39" w:rsidRPr="00764036" w:rsidRDefault="02B6EC39">
      <w:pPr>
        <w:rPr>
          <w:sz w:val="6"/>
          <w:szCs w:val="4"/>
        </w:rPr>
      </w:pPr>
    </w:p>
    <w:p w14:paraId="13F07994" w14:textId="24485BE6" w:rsidR="02B6EC39" w:rsidRPr="00E722DD" w:rsidRDefault="02B6EC39" w:rsidP="02B6EC39">
      <w:pPr>
        <w:rPr>
          <w:sz w:val="12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663"/>
      </w:tblGrid>
      <w:tr w:rsidR="02B6EC39" w14:paraId="2F7AC114" w14:textId="77777777" w:rsidTr="02B6EC39">
        <w:trPr>
          <w:trHeight w:val="397"/>
        </w:trPr>
        <w:tc>
          <w:tcPr>
            <w:tcW w:w="100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AEA5B" w14:textId="45EE9818" w:rsidR="02B6EC39" w:rsidRPr="005657BD" w:rsidRDefault="02B6EC39" w:rsidP="000D7365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</w:rPr>
            </w:pPr>
            <w:r w:rsidRPr="005657BD">
              <w:rPr>
                <w:rFonts w:cs="Arial"/>
                <w:b/>
                <w:bCs/>
                <w:sz w:val="20"/>
              </w:rPr>
              <w:t xml:space="preserve">To lodge </w:t>
            </w:r>
            <w:r w:rsidR="00055225" w:rsidRPr="005657BD">
              <w:rPr>
                <w:rFonts w:cs="Arial"/>
                <w:b/>
                <w:bCs/>
                <w:sz w:val="20"/>
              </w:rPr>
              <w:t xml:space="preserve">this </w:t>
            </w:r>
            <w:r w:rsidRPr="005657BD">
              <w:rPr>
                <w:rFonts w:cs="Arial"/>
                <w:b/>
                <w:bCs/>
                <w:sz w:val="20"/>
              </w:rPr>
              <w:t xml:space="preserve">Exemption </w:t>
            </w:r>
            <w:proofErr w:type="gramStart"/>
            <w:r w:rsidR="00EA732E">
              <w:rPr>
                <w:rFonts w:cs="Arial"/>
                <w:b/>
                <w:bCs/>
                <w:sz w:val="20"/>
              </w:rPr>
              <w:t>F</w:t>
            </w:r>
            <w:r w:rsidRPr="005657BD">
              <w:rPr>
                <w:rFonts w:cs="Arial"/>
                <w:b/>
                <w:bCs/>
                <w:sz w:val="20"/>
              </w:rPr>
              <w:t>rom</w:t>
            </w:r>
            <w:proofErr w:type="gramEnd"/>
            <w:r w:rsidRPr="005657BD">
              <w:rPr>
                <w:rFonts w:cs="Arial"/>
                <w:b/>
                <w:bCs/>
                <w:sz w:val="20"/>
              </w:rPr>
              <w:t xml:space="preserve"> School Application </w:t>
            </w:r>
            <w:r w:rsidR="005657BD" w:rsidRPr="000D7365">
              <w:rPr>
                <w:rFonts w:cs="Arial"/>
                <w:b/>
                <w:bCs/>
                <w:sz w:val="20"/>
              </w:rPr>
              <w:t>under Ministerial Order 715 </w:t>
            </w:r>
            <w:r w:rsidR="00055225" w:rsidRPr="005657BD">
              <w:rPr>
                <w:rFonts w:cs="Arial"/>
                <w:b/>
                <w:bCs/>
                <w:sz w:val="20"/>
              </w:rPr>
              <w:t xml:space="preserve">form, </w:t>
            </w:r>
            <w:r w:rsidRPr="005657BD">
              <w:rPr>
                <w:rFonts w:cs="Arial"/>
                <w:b/>
                <w:bCs/>
                <w:sz w:val="20"/>
              </w:rPr>
              <w:t>please email:</w:t>
            </w:r>
          </w:p>
        </w:tc>
      </w:tr>
      <w:tr w:rsidR="02B6EC39" w14:paraId="657DE076" w14:textId="77777777" w:rsidTr="02B6EC39">
        <w:trPr>
          <w:trHeight w:val="441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7C9DD2" w14:textId="08D06F42" w:rsidR="02B6EC39" w:rsidRDefault="02B6EC39" w:rsidP="02B6EC39">
            <w:pPr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>North Eastern Victoria Region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3C32EA" w14:textId="6B357A00" w:rsidR="02B6EC39" w:rsidRDefault="02B6EC39" w:rsidP="02B6EC39">
            <w:pPr>
              <w:rPr>
                <w:rFonts w:cs="Arial"/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Email: </w:t>
            </w:r>
            <w:hyperlink r:id="rId22">
              <w:r w:rsidRPr="02B6EC39">
                <w:rPr>
                  <w:rStyle w:val="Hyperlink"/>
                  <w:sz w:val="20"/>
                </w:rPr>
                <w:t>pathways.transitions.nev@education.vic.gov.au</w:t>
              </w:r>
            </w:hyperlink>
            <w:r w:rsidRPr="02B6EC39">
              <w:rPr>
                <w:sz w:val="20"/>
              </w:rPr>
              <w:t xml:space="preserve">  </w:t>
            </w:r>
          </w:p>
        </w:tc>
      </w:tr>
      <w:tr w:rsidR="02B6EC39" w14:paraId="03ACA2E6" w14:textId="77777777" w:rsidTr="02B6EC39">
        <w:trPr>
          <w:trHeight w:val="438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0D4E0" w14:textId="05A77FBB" w:rsidR="02B6EC39" w:rsidRDefault="02B6EC39" w:rsidP="02B6EC39">
            <w:pPr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>North Western Victoria Region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ED476" w14:textId="07E588C8" w:rsidR="02B6EC39" w:rsidRDefault="02B6EC39" w:rsidP="02B6EC39">
            <w:pPr>
              <w:rPr>
                <w:rFonts w:cs="Arial"/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Email: </w:t>
            </w:r>
            <w:hyperlink r:id="rId23">
              <w:r w:rsidRPr="02B6EC39">
                <w:rPr>
                  <w:rStyle w:val="Hyperlink"/>
                  <w:sz w:val="20"/>
                </w:rPr>
                <w:t>pathways.transitions.nwv@education.vic.gov.au</w:t>
              </w:r>
            </w:hyperlink>
            <w:r w:rsidRPr="02B6EC39">
              <w:rPr>
                <w:sz w:val="20"/>
              </w:rPr>
              <w:t xml:space="preserve">  </w:t>
            </w:r>
          </w:p>
        </w:tc>
      </w:tr>
      <w:tr w:rsidR="02B6EC39" w14:paraId="62AFD992" w14:textId="77777777" w:rsidTr="02B6EC39">
        <w:trPr>
          <w:trHeight w:val="438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9A653" w14:textId="747EC6A4" w:rsidR="02B6EC39" w:rsidRDefault="02B6EC39" w:rsidP="02B6EC39">
            <w:pPr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>South Eastern Victoria Region: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A6A8B8" w14:textId="0BBD2884" w:rsidR="02B6EC39" w:rsidRDefault="02B6EC39" w:rsidP="02B6EC39">
            <w:pPr>
              <w:rPr>
                <w:rFonts w:cs="Arial"/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Email: </w:t>
            </w:r>
            <w:hyperlink r:id="rId24">
              <w:r w:rsidRPr="02B6EC39">
                <w:rPr>
                  <w:rStyle w:val="Hyperlink"/>
                  <w:sz w:val="20"/>
                </w:rPr>
                <w:t>pathways.transitions.sev@education.vic.gov.au</w:t>
              </w:r>
            </w:hyperlink>
            <w:r w:rsidRPr="02B6EC39">
              <w:rPr>
                <w:sz w:val="20"/>
              </w:rPr>
              <w:t xml:space="preserve">  </w:t>
            </w:r>
          </w:p>
        </w:tc>
      </w:tr>
      <w:tr w:rsidR="02B6EC39" w14:paraId="666F5774" w14:textId="77777777" w:rsidTr="02B6EC39">
        <w:trPr>
          <w:trHeight w:val="438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7F11C2F9" w14:textId="7928D405" w:rsidR="02B6EC39" w:rsidRDefault="02B6EC39" w:rsidP="02B6EC39">
            <w:pPr>
              <w:rPr>
                <w:rFonts w:cs="Arial"/>
                <w:b/>
                <w:bCs/>
                <w:sz w:val="20"/>
              </w:rPr>
            </w:pPr>
            <w:r w:rsidRPr="02B6EC39">
              <w:rPr>
                <w:rFonts w:cs="Arial"/>
                <w:b/>
                <w:bCs/>
                <w:sz w:val="20"/>
              </w:rPr>
              <w:t>South Western Victoria Region:</w:t>
            </w:r>
          </w:p>
        </w:tc>
        <w:tc>
          <w:tcPr>
            <w:tcW w:w="6663" w:type="dxa"/>
            <w:tcBorders>
              <w:top w:val="single" w:sz="4" w:space="0" w:color="auto"/>
            </w:tcBorders>
            <w:vAlign w:val="center"/>
          </w:tcPr>
          <w:p w14:paraId="37B6E93C" w14:textId="7F54F7D3" w:rsidR="02B6EC39" w:rsidRDefault="02B6EC39" w:rsidP="02B6EC39">
            <w:pPr>
              <w:rPr>
                <w:rFonts w:cs="Arial"/>
                <w:sz w:val="20"/>
              </w:rPr>
            </w:pPr>
            <w:r w:rsidRPr="02B6EC39">
              <w:rPr>
                <w:rFonts w:cs="Arial"/>
                <w:sz w:val="20"/>
              </w:rPr>
              <w:t xml:space="preserve">Email: </w:t>
            </w:r>
            <w:hyperlink r:id="rId25">
              <w:r w:rsidRPr="02B6EC39">
                <w:rPr>
                  <w:rStyle w:val="Hyperlink"/>
                  <w:sz w:val="20"/>
                </w:rPr>
                <w:t>pathways.transitions.swv@education.vic.gov.au</w:t>
              </w:r>
            </w:hyperlink>
            <w:r w:rsidRPr="02B6EC39">
              <w:rPr>
                <w:sz w:val="20"/>
              </w:rPr>
              <w:t xml:space="preserve">   </w:t>
            </w:r>
          </w:p>
        </w:tc>
      </w:tr>
    </w:tbl>
    <w:p w14:paraId="07C200F5" w14:textId="3567BA2C" w:rsidR="02B6EC39" w:rsidRDefault="02B6EC39" w:rsidP="02B6EC39">
      <w:pPr>
        <w:spacing w:after="200"/>
        <w:jc w:val="both"/>
        <w:rPr>
          <w:rFonts w:cs="Arial"/>
          <w:b/>
          <w:bCs/>
          <w:color w:val="FF0000"/>
          <w:sz w:val="24"/>
          <w:szCs w:val="24"/>
        </w:rPr>
      </w:pPr>
    </w:p>
    <w:sectPr w:rsidR="02B6EC39" w:rsidSect="00E41336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851" w:right="907" w:bottom="567" w:left="907" w:header="425" w:footer="39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8F9FE" w16cex:dateUtc="2020-11-13T01:26:00Z"/>
  <w16cex:commentExtensible w16cex:durableId="2358F8CD" w16cex:dateUtc="2020-11-13T01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0CE29" w14:textId="77777777" w:rsidR="00C72A46" w:rsidRDefault="00C72A46" w:rsidP="00005CF7">
      <w:r>
        <w:separator/>
      </w:r>
    </w:p>
  </w:endnote>
  <w:endnote w:type="continuationSeparator" w:id="0">
    <w:p w14:paraId="679B82AC" w14:textId="77777777" w:rsidR="00C72A46" w:rsidRDefault="00C72A46" w:rsidP="00005CF7">
      <w:r>
        <w:continuationSeparator/>
      </w:r>
    </w:p>
  </w:endnote>
  <w:endnote w:type="continuationNotice" w:id="1">
    <w:p w14:paraId="5D053084" w14:textId="77777777" w:rsidR="00C72A46" w:rsidRDefault="00C72A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06380" w14:textId="77777777" w:rsidR="00C72A46" w:rsidRPr="002B1550" w:rsidRDefault="00C72A46" w:rsidP="00E722DD">
    <w:pPr>
      <w:pStyle w:val="NormalWeb"/>
      <w:spacing w:before="0" w:after="0" w:line="240" w:lineRule="auto"/>
      <w:jc w:val="both"/>
    </w:pPr>
    <w:r w:rsidRPr="007A37F9">
      <w:rPr>
        <w:rFonts w:ascii="Arial" w:hAnsi="Arial" w:cs="Arial"/>
        <w:sz w:val="14"/>
        <w:szCs w:val="14"/>
      </w:rPr>
      <w:t xml:space="preserve">The Department of Education and </w:t>
    </w:r>
    <w:r>
      <w:rPr>
        <w:rFonts w:ascii="Arial" w:hAnsi="Arial" w:cs="Arial"/>
        <w:sz w:val="14"/>
        <w:szCs w:val="14"/>
      </w:rPr>
      <w:t xml:space="preserve">Training </w:t>
    </w:r>
    <w:r w:rsidRPr="007A37F9">
      <w:rPr>
        <w:rFonts w:ascii="Arial" w:hAnsi="Arial" w:cs="Arial"/>
        <w:sz w:val="14"/>
        <w:szCs w:val="14"/>
      </w:rPr>
      <w:t xml:space="preserve">collects </w:t>
    </w:r>
    <w:r>
      <w:rPr>
        <w:rFonts w:ascii="Arial" w:hAnsi="Arial" w:cs="Arial"/>
        <w:sz w:val="14"/>
        <w:szCs w:val="14"/>
      </w:rPr>
      <w:t xml:space="preserve">the </w:t>
    </w:r>
    <w:r w:rsidRPr="007A37F9">
      <w:rPr>
        <w:rFonts w:ascii="Arial" w:hAnsi="Arial" w:cs="Arial"/>
        <w:sz w:val="14"/>
        <w:szCs w:val="14"/>
      </w:rPr>
      <w:t xml:space="preserve">personal information for the purposes of </w:t>
    </w:r>
    <w:r>
      <w:rPr>
        <w:rFonts w:ascii="Arial" w:hAnsi="Arial" w:cs="Arial"/>
        <w:sz w:val="14"/>
        <w:szCs w:val="14"/>
      </w:rPr>
      <w:t xml:space="preserve">approval of </w:t>
    </w:r>
    <w:r w:rsidRPr="00003CEA">
      <w:rPr>
        <w:rFonts w:ascii="Arial" w:hAnsi="Arial" w:cs="Arial"/>
        <w:sz w:val="14"/>
        <w:szCs w:val="14"/>
      </w:rPr>
      <w:t>school</w:t>
    </w:r>
    <w:r>
      <w:rPr>
        <w:rFonts w:ascii="Arial" w:hAnsi="Arial" w:cs="Arial"/>
        <w:sz w:val="14"/>
        <w:szCs w:val="14"/>
      </w:rPr>
      <w:t xml:space="preserve"> </w:t>
    </w:r>
    <w:r w:rsidRPr="00003CEA">
      <w:rPr>
        <w:rFonts w:ascii="Arial" w:hAnsi="Arial" w:cs="Arial"/>
        <w:sz w:val="14"/>
        <w:szCs w:val="14"/>
      </w:rPr>
      <w:t>exemption and school exit procedures.</w:t>
    </w:r>
    <w:r w:rsidRPr="007A37F9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Your personal information will only be accessed by staff involved in assessing your application. </w:t>
    </w:r>
    <w:r w:rsidRPr="007A37F9">
      <w:rPr>
        <w:rFonts w:ascii="Arial" w:hAnsi="Arial" w:cs="Arial"/>
        <w:color w:val="000000"/>
        <w:sz w:val="14"/>
        <w:szCs w:val="14"/>
      </w:rPr>
      <w:t>Without this information</w:t>
    </w:r>
    <w:r>
      <w:rPr>
        <w:rFonts w:ascii="Arial" w:hAnsi="Arial" w:cs="Arial"/>
        <w:color w:val="000000"/>
        <w:sz w:val="14"/>
        <w:szCs w:val="14"/>
      </w:rPr>
      <w:t xml:space="preserve">, </w:t>
    </w:r>
    <w:r w:rsidRPr="007A37F9">
      <w:rPr>
        <w:rFonts w:ascii="Arial" w:hAnsi="Arial" w:cs="Arial"/>
        <w:color w:val="000000"/>
        <w:sz w:val="14"/>
        <w:szCs w:val="14"/>
      </w:rPr>
      <w:t xml:space="preserve">we </w:t>
    </w:r>
    <w:r>
      <w:rPr>
        <w:rFonts w:ascii="Arial" w:hAnsi="Arial" w:cs="Arial"/>
        <w:color w:val="000000"/>
        <w:sz w:val="14"/>
        <w:szCs w:val="14"/>
      </w:rPr>
      <w:t>may be</w:t>
    </w:r>
    <w:r w:rsidRPr="007A37F9">
      <w:rPr>
        <w:rFonts w:ascii="Arial" w:hAnsi="Arial" w:cs="Arial"/>
        <w:color w:val="000000"/>
        <w:sz w:val="14"/>
        <w:szCs w:val="14"/>
      </w:rPr>
      <w:t xml:space="preserve"> unable to </w:t>
    </w:r>
    <w:r>
      <w:rPr>
        <w:rFonts w:ascii="Arial" w:hAnsi="Arial" w:cs="Arial"/>
        <w:color w:val="000000"/>
        <w:sz w:val="14"/>
        <w:szCs w:val="14"/>
      </w:rPr>
      <w:t xml:space="preserve">approve a school exemption or support successful student transitions. A copy of this form will be provided to your parent/carer. </w:t>
    </w:r>
    <w:r w:rsidRPr="007A37F9">
      <w:rPr>
        <w:rFonts w:ascii="Arial" w:hAnsi="Arial" w:cs="Arial"/>
        <w:color w:val="000000"/>
        <w:sz w:val="14"/>
        <w:szCs w:val="14"/>
      </w:rPr>
      <w:t xml:space="preserve"> You are able to request access to </w:t>
    </w:r>
    <w:r>
      <w:rPr>
        <w:rFonts w:ascii="Arial" w:hAnsi="Arial" w:cs="Arial"/>
        <w:color w:val="000000"/>
        <w:sz w:val="14"/>
        <w:szCs w:val="14"/>
      </w:rPr>
      <w:t xml:space="preserve">your </w:t>
    </w:r>
    <w:r w:rsidRPr="007A37F9">
      <w:rPr>
        <w:rFonts w:ascii="Arial" w:hAnsi="Arial" w:cs="Arial"/>
        <w:color w:val="000000"/>
        <w:sz w:val="14"/>
        <w:szCs w:val="14"/>
      </w:rPr>
      <w:t>personal</w:t>
    </w:r>
    <w:r>
      <w:rPr>
        <w:rFonts w:ascii="Arial" w:hAnsi="Arial" w:cs="Arial"/>
        <w:color w:val="000000"/>
        <w:sz w:val="14"/>
        <w:szCs w:val="14"/>
      </w:rPr>
      <w:t xml:space="preserve"> details</w:t>
    </w:r>
    <w:r w:rsidRPr="007A37F9">
      <w:rPr>
        <w:rFonts w:ascii="Arial" w:hAnsi="Arial" w:cs="Arial"/>
        <w:color w:val="000000"/>
        <w:sz w:val="14"/>
        <w:szCs w:val="14"/>
      </w:rPr>
      <w:t xml:space="preserve"> and request that it be corrected</w:t>
    </w:r>
    <w:r>
      <w:rPr>
        <w:rFonts w:ascii="Arial" w:hAnsi="Arial" w:cs="Arial"/>
        <w:color w:val="000000"/>
        <w:sz w:val="14"/>
        <w:szCs w:val="14"/>
      </w:rPr>
      <w:t xml:space="preserve"> by</w:t>
    </w:r>
    <w:r w:rsidRPr="007A37F9">
      <w:rPr>
        <w:rFonts w:ascii="Arial" w:hAnsi="Arial" w:cs="Arial"/>
        <w:color w:val="000000"/>
        <w:sz w:val="14"/>
        <w:szCs w:val="14"/>
      </w:rPr>
      <w:t xml:space="preserve"> contact</w:t>
    </w:r>
    <w:r>
      <w:rPr>
        <w:rFonts w:ascii="Arial" w:hAnsi="Arial" w:cs="Arial"/>
        <w:color w:val="000000"/>
        <w:sz w:val="14"/>
        <w:szCs w:val="14"/>
      </w:rPr>
      <w:t>ing</w:t>
    </w:r>
    <w:r w:rsidRPr="007A37F9">
      <w:rPr>
        <w:rFonts w:ascii="Arial" w:hAnsi="Arial" w:cs="Arial"/>
        <w:color w:val="000000"/>
        <w:sz w:val="14"/>
        <w:szCs w:val="14"/>
      </w:rPr>
      <w:t xml:space="preserve"> the school directly</w:t>
    </w:r>
    <w:proofErr w:type="gramStart"/>
    <w:r>
      <w:rPr>
        <w:rFonts w:ascii="Arial" w:hAnsi="Arial" w:cs="Arial"/>
        <w:color w:val="000000"/>
        <w:sz w:val="14"/>
        <w:szCs w:val="14"/>
      </w:rPr>
      <w:t>.</w:t>
    </w:r>
    <w:r w:rsidRPr="007A37F9">
      <w:rPr>
        <w:rFonts w:ascii="Arial" w:hAnsi="Arial" w:cs="Arial"/>
        <w:color w:val="000000"/>
        <w:sz w:val="14"/>
        <w:szCs w:val="14"/>
      </w:rPr>
      <w:t xml:space="preserve"> </w:t>
    </w:r>
    <w:r>
      <w:rPr>
        <w:rFonts w:ascii="Arial" w:hAnsi="Arial" w:cs="Arial"/>
        <w:color w:val="000000"/>
        <w:sz w:val="14"/>
        <w:szCs w:val="14"/>
      </w:rPr>
      <w:t>.</w:t>
    </w:r>
    <w:proofErr w:type="gramEnd"/>
    <w:r>
      <w:rPr>
        <w:rFonts w:ascii="Arial" w:hAnsi="Arial" w:cs="Arial"/>
        <w:color w:val="000000"/>
        <w:sz w:val="14"/>
        <w:szCs w:val="14"/>
      </w:rPr>
      <w:t xml:space="preserve"> For further information on the Child Information Sharing Scheme, see:</w:t>
    </w:r>
    <w:r w:rsidRPr="007A37F9">
      <w:rPr>
        <w:rFonts w:ascii="Arial" w:hAnsi="Arial" w:cs="Arial"/>
        <w:color w:val="000000"/>
        <w:sz w:val="14"/>
        <w:szCs w:val="14"/>
      </w:rPr>
      <w:t xml:space="preserve"> </w:t>
    </w:r>
    <w:hyperlink r:id="rId1" w:tgtFrame="_blank" w:history="1">
      <w:r w:rsidRPr="0026296F">
        <w:rPr>
          <w:rStyle w:val="Hyperlink"/>
          <w:rFonts w:ascii="Arial" w:hAnsi="Arial" w:cs="Arial"/>
          <w:color w:val="auto"/>
          <w:sz w:val="16"/>
          <w:szCs w:val="16"/>
        </w:rPr>
        <w:t>https://www.vic.gov.au/child-information-sharing-scheme</w:t>
      </w:r>
    </w:hyperlink>
  </w:p>
  <w:p w14:paraId="093864D0" w14:textId="6995D082" w:rsidR="00C72A46" w:rsidRPr="002B1550" w:rsidRDefault="00C72A46" w:rsidP="009A5F49">
    <w:pPr>
      <w:pStyle w:val="NormalWeb"/>
      <w:spacing w:before="0" w:after="0" w:line="240" w:lineRule="auto"/>
      <w:jc w:val="both"/>
    </w:pPr>
  </w:p>
  <w:sdt>
    <w:sdtPr>
      <w:id w:val="-866365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50649" w14:textId="4F1DCCF8" w:rsidR="00C72A46" w:rsidRDefault="00C72A46" w:rsidP="009A5F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/>
        <w:sz w:val="22"/>
        <w:szCs w:val="20"/>
        <w:lang w:eastAsia="en-US"/>
      </w:rPr>
      <w:id w:val="15964405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75456D" w14:textId="77777777" w:rsidR="00C72A46" w:rsidRPr="002B1550" w:rsidRDefault="00C72A46" w:rsidP="009A5F49">
        <w:pPr>
          <w:pStyle w:val="NormalWeb"/>
          <w:spacing w:before="0" w:after="0" w:line="240" w:lineRule="auto"/>
          <w:jc w:val="both"/>
        </w:pPr>
        <w:r w:rsidRPr="007A37F9">
          <w:rPr>
            <w:rFonts w:ascii="Arial" w:hAnsi="Arial" w:cs="Arial"/>
            <w:sz w:val="14"/>
            <w:szCs w:val="14"/>
          </w:rPr>
          <w:t xml:space="preserve">The Department of Education and </w:t>
        </w:r>
        <w:r>
          <w:rPr>
            <w:rFonts w:ascii="Arial" w:hAnsi="Arial" w:cs="Arial"/>
            <w:sz w:val="14"/>
            <w:szCs w:val="14"/>
          </w:rPr>
          <w:t xml:space="preserve">Training </w:t>
        </w:r>
        <w:r w:rsidRPr="007A37F9">
          <w:rPr>
            <w:rFonts w:ascii="Arial" w:hAnsi="Arial" w:cs="Arial"/>
            <w:sz w:val="14"/>
            <w:szCs w:val="14"/>
          </w:rPr>
          <w:t xml:space="preserve">collects </w:t>
        </w:r>
        <w:r>
          <w:rPr>
            <w:rFonts w:ascii="Arial" w:hAnsi="Arial" w:cs="Arial"/>
            <w:sz w:val="14"/>
            <w:szCs w:val="14"/>
          </w:rPr>
          <w:t xml:space="preserve">the </w:t>
        </w:r>
        <w:r w:rsidRPr="007A37F9">
          <w:rPr>
            <w:rFonts w:ascii="Arial" w:hAnsi="Arial" w:cs="Arial"/>
            <w:sz w:val="14"/>
            <w:szCs w:val="14"/>
          </w:rPr>
          <w:t xml:space="preserve">personal information for the purposes of </w:t>
        </w:r>
        <w:r>
          <w:rPr>
            <w:rFonts w:ascii="Arial" w:hAnsi="Arial" w:cs="Arial"/>
            <w:sz w:val="14"/>
            <w:szCs w:val="14"/>
          </w:rPr>
          <w:t xml:space="preserve">approval of </w:t>
        </w:r>
        <w:r w:rsidRPr="00003CEA">
          <w:rPr>
            <w:rFonts w:ascii="Arial" w:hAnsi="Arial" w:cs="Arial"/>
            <w:sz w:val="14"/>
            <w:szCs w:val="14"/>
          </w:rPr>
          <w:t>school</w:t>
        </w:r>
        <w:r>
          <w:rPr>
            <w:rFonts w:ascii="Arial" w:hAnsi="Arial" w:cs="Arial"/>
            <w:sz w:val="14"/>
            <w:szCs w:val="14"/>
          </w:rPr>
          <w:t xml:space="preserve"> </w:t>
        </w:r>
        <w:r w:rsidRPr="00003CEA">
          <w:rPr>
            <w:rFonts w:ascii="Arial" w:hAnsi="Arial" w:cs="Arial"/>
            <w:sz w:val="14"/>
            <w:szCs w:val="14"/>
          </w:rPr>
          <w:t>exemption and school exit procedures.</w:t>
        </w:r>
        <w:r w:rsidRPr="007A37F9">
          <w:rPr>
            <w:rFonts w:ascii="Arial" w:hAnsi="Arial" w:cs="Arial"/>
            <w:sz w:val="14"/>
            <w:szCs w:val="14"/>
          </w:rPr>
          <w:t xml:space="preserve"> </w:t>
        </w:r>
        <w:r>
          <w:rPr>
            <w:rFonts w:ascii="Arial" w:hAnsi="Arial" w:cs="Arial"/>
            <w:sz w:val="14"/>
            <w:szCs w:val="14"/>
          </w:rPr>
          <w:t xml:space="preserve">Your personal information will only be accessed by staff involved in assessing your application. </w:t>
        </w:r>
        <w:r w:rsidRPr="007A37F9">
          <w:rPr>
            <w:rFonts w:ascii="Arial" w:hAnsi="Arial" w:cs="Arial"/>
            <w:color w:val="000000"/>
            <w:sz w:val="14"/>
            <w:szCs w:val="14"/>
          </w:rPr>
          <w:t>Without this information</w:t>
        </w:r>
        <w:r>
          <w:rPr>
            <w:rFonts w:ascii="Arial" w:hAnsi="Arial" w:cs="Arial"/>
            <w:color w:val="000000"/>
            <w:sz w:val="14"/>
            <w:szCs w:val="14"/>
          </w:rPr>
          <w:t xml:space="preserve">, 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we </w:t>
        </w:r>
        <w:r>
          <w:rPr>
            <w:rFonts w:ascii="Arial" w:hAnsi="Arial" w:cs="Arial"/>
            <w:color w:val="000000"/>
            <w:sz w:val="14"/>
            <w:szCs w:val="14"/>
          </w:rPr>
          <w:t>may be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unable to </w:t>
        </w:r>
        <w:r>
          <w:rPr>
            <w:rFonts w:ascii="Arial" w:hAnsi="Arial" w:cs="Arial"/>
            <w:color w:val="000000"/>
            <w:sz w:val="14"/>
            <w:szCs w:val="14"/>
          </w:rPr>
          <w:t xml:space="preserve">approve a school exemption or support successful student transitions. A copy of this form will be provided to your parent/carer. 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You </w:t>
        </w:r>
        <w:proofErr w:type="gramStart"/>
        <w:r w:rsidRPr="007A37F9">
          <w:rPr>
            <w:rFonts w:ascii="Arial" w:hAnsi="Arial" w:cs="Arial"/>
            <w:color w:val="000000"/>
            <w:sz w:val="14"/>
            <w:szCs w:val="14"/>
          </w:rPr>
          <w:t>are able to</w:t>
        </w:r>
        <w:proofErr w:type="gramEnd"/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request access to </w:t>
        </w:r>
        <w:r>
          <w:rPr>
            <w:rFonts w:ascii="Arial" w:hAnsi="Arial" w:cs="Arial"/>
            <w:color w:val="000000"/>
            <w:sz w:val="14"/>
            <w:szCs w:val="14"/>
          </w:rPr>
          <w:t xml:space="preserve">your </w:t>
        </w:r>
        <w:r w:rsidRPr="007A37F9">
          <w:rPr>
            <w:rFonts w:ascii="Arial" w:hAnsi="Arial" w:cs="Arial"/>
            <w:color w:val="000000"/>
            <w:sz w:val="14"/>
            <w:szCs w:val="14"/>
          </w:rPr>
          <w:t>personal</w:t>
        </w:r>
        <w:r>
          <w:rPr>
            <w:rFonts w:ascii="Arial" w:hAnsi="Arial" w:cs="Arial"/>
            <w:color w:val="000000"/>
            <w:sz w:val="14"/>
            <w:szCs w:val="14"/>
          </w:rPr>
          <w:t xml:space="preserve"> details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and request that it be corrected</w:t>
        </w:r>
        <w:r>
          <w:rPr>
            <w:rFonts w:ascii="Arial" w:hAnsi="Arial" w:cs="Arial"/>
            <w:color w:val="000000"/>
            <w:sz w:val="14"/>
            <w:szCs w:val="14"/>
          </w:rPr>
          <w:t xml:space="preserve"> by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contact</w:t>
        </w:r>
        <w:r>
          <w:rPr>
            <w:rFonts w:ascii="Arial" w:hAnsi="Arial" w:cs="Arial"/>
            <w:color w:val="000000"/>
            <w:sz w:val="14"/>
            <w:szCs w:val="14"/>
          </w:rPr>
          <w:t>ing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the school directly</w:t>
        </w:r>
        <w:r>
          <w:rPr>
            <w:rFonts w:ascii="Arial" w:hAnsi="Arial" w:cs="Arial"/>
            <w:color w:val="000000"/>
            <w:sz w:val="14"/>
            <w:szCs w:val="14"/>
          </w:rPr>
          <w:t>.</w:t>
        </w:r>
        <w:r w:rsidRPr="007A37F9">
          <w:rPr>
            <w:rFonts w:ascii="Arial" w:hAnsi="Arial" w:cs="Arial"/>
            <w:color w:val="000000"/>
            <w:sz w:val="14"/>
            <w:szCs w:val="14"/>
          </w:rPr>
          <w:t xml:space="preserve"> </w:t>
        </w:r>
      </w:p>
      <w:p w14:paraId="64D582C8" w14:textId="769B7E47" w:rsidR="00C72A46" w:rsidRDefault="00C72A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6FD89B" w14:textId="77777777" w:rsidR="00C72A46" w:rsidRDefault="00C72A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5C3947" w14:textId="77777777" w:rsidR="00C72A46" w:rsidRDefault="00C72A46" w:rsidP="00005CF7">
      <w:r>
        <w:separator/>
      </w:r>
    </w:p>
  </w:footnote>
  <w:footnote w:type="continuationSeparator" w:id="0">
    <w:p w14:paraId="187CE53E" w14:textId="77777777" w:rsidR="00C72A46" w:rsidRDefault="00C72A46" w:rsidP="00005CF7">
      <w:r>
        <w:continuationSeparator/>
      </w:r>
    </w:p>
  </w:footnote>
  <w:footnote w:type="continuationNotice" w:id="1">
    <w:p w14:paraId="01464003" w14:textId="77777777" w:rsidR="00C72A46" w:rsidRDefault="00C72A46"/>
  </w:footnote>
  <w:footnote w:id="2">
    <w:p w14:paraId="0C7248CB" w14:textId="55E7F5B0" w:rsidR="00C72A46" w:rsidRPr="0059315F" w:rsidRDefault="00C72A46" w:rsidP="00866877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CE3B78">
        <w:rPr>
          <w:sz w:val="16"/>
          <w:szCs w:val="16"/>
        </w:rPr>
        <w:t>Parent</w:t>
      </w:r>
      <w:r>
        <w:rPr>
          <w:sz w:val="16"/>
          <w:szCs w:val="16"/>
        </w:rPr>
        <w:t>/Carer</w:t>
      </w:r>
      <w:r w:rsidRPr="00CE3B78">
        <w:rPr>
          <w:sz w:val="16"/>
          <w:szCs w:val="16"/>
        </w:rPr>
        <w:t xml:space="preserve"> signature is not required where a student </w:t>
      </w:r>
      <w:r>
        <w:rPr>
          <w:sz w:val="16"/>
          <w:szCs w:val="16"/>
        </w:rPr>
        <w:t>has bee</w:t>
      </w:r>
      <w:r w:rsidRPr="002C41BF">
        <w:rPr>
          <w:sz w:val="16"/>
          <w:szCs w:val="16"/>
        </w:rPr>
        <w:t>n legally classified as a mature minor. More information about Mature Minor status can be found at:</w:t>
      </w:r>
      <w:r w:rsidRPr="009742C8">
        <w:rPr>
          <w:rFonts w:ascii="Times New Roman" w:hAnsi="Times New Roman"/>
          <w:sz w:val="16"/>
          <w:szCs w:val="16"/>
          <w:lang w:eastAsia="en-AU"/>
        </w:rPr>
        <w:t xml:space="preserve"> </w:t>
      </w:r>
      <w:hyperlink r:id="rId1" w:history="1">
        <w:r w:rsidRPr="009742C8">
          <w:rPr>
            <w:rStyle w:val="Hyperlink"/>
            <w:sz w:val="16"/>
            <w:szCs w:val="16"/>
          </w:rPr>
          <w:t>https://www2.education.vic.gov.au/pal/mature-minors-and-decision-making/policy</w:t>
        </w:r>
      </w:hyperlink>
      <w:r w:rsidRPr="002C41BF">
        <w:rPr>
          <w:sz w:val="16"/>
          <w:szCs w:val="16"/>
        </w:rPr>
        <w:t>. In this instance, ‘Parent/Carer’ should be crossed out and the student should sign this section als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2C661" w14:textId="6D707FFC" w:rsidR="00C72A46" w:rsidRDefault="00C72A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87"/>
      <w:gridCol w:w="4131"/>
    </w:tblGrid>
    <w:tr w:rsidR="00C72A46" w14:paraId="5789948E" w14:textId="77777777" w:rsidTr="001C6F58">
      <w:tc>
        <w:tcPr>
          <w:tcW w:w="5387" w:type="dxa"/>
        </w:tcPr>
        <w:p w14:paraId="2A835FA4" w14:textId="2926B1EE" w:rsidR="00C72A46" w:rsidRDefault="00C72A46">
          <w:pPr>
            <w:pStyle w:val="Header"/>
          </w:pPr>
        </w:p>
        <w:p w14:paraId="0E089F00" w14:textId="02D9F200" w:rsidR="00C72A46" w:rsidRDefault="00C72A46">
          <w:pPr>
            <w:pStyle w:val="Header"/>
          </w:pPr>
        </w:p>
      </w:tc>
      <w:tc>
        <w:tcPr>
          <w:tcW w:w="4131" w:type="dxa"/>
          <w:vAlign w:val="center"/>
        </w:tcPr>
        <w:p w14:paraId="7BC88B01" w14:textId="77777777" w:rsidR="00C72A46" w:rsidRPr="00590B2F" w:rsidRDefault="00C72A46" w:rsidP="00590B2F">
          <w:pPr>
            <w:pStyle w:val="Header"/>
            <w:jc w:val="center"/>
            <w:rPr>
              <w:sz w:val="18"/>
            </w:rPr>
          </w:pPr>
        </w:p>
      </w:tc>
    </w:tr>
  </w:tbl>
  <w:p w14:paraId="5414FAB4" w14:textId="77777777" w:rsidR="00C72A46" w:rsidRPr="00590B2F" w:rsidRDefault="00C72A46" w:rsidP="00590B2F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24AD8"/>
    <w:multiLevelType w:val="hybridMultilevel"/>
    <w:tmpl w:val="3D02BF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70F00"/>
    <w:multiLevelType w:val="hybridMultilevel"/>
    <w:tmpl w:val="B1B04EF0"/>
    <w:lvl w:ilvl="0" w:tplc="7088AA20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9F64801"/>
    <w:multiLevelType w:val="hybridMultilevel"/>
    <w:tmpl w:val="F2DA585C"/>
    <w:lvl w:ilvl="0" w:tplc="D914898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C7BE1"/>
    <w:multiLevelType w:val="hybridMultilevel"/>
    <w:tmpl w:val="04B627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14A68"/>
    <w:multiLevelType w:val="hybridMultilevel"/>
    <w:tmpl w:val="10D070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D2382"/>
    <w:multiLevelType w:val="hybridMultilevel"/>
    <w:tmpl w:val="B14058E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148FD"/>
    <w:multiLevelType w:val="hybridMultilevel"/>
    <w:tmpl w:val="97E4B5AC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36115836"/>
    <w:multiLevelType w:val="hybridMultilevel"/>
    <w:tmpl w:val="FD4004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E74BAB"/>
    <w:multiLevelType w:val="hybridMultilevel"/>
    <w:tmpl w:val="35F8B6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F4720"/>
    <w:multiLevelType w:val="hybridMultilevel"/>
    <w:tmpl w:val="D9E60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E95E39"/>
    <w:multiLevelType w:val="hybridMultilevel"/>
    <w:tmpl w:val="EA9E695A"/>
    <w:lvl w:ilvl="0" w:tplc="12BE6BD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96F32"/>
    <w:multiLevelType w:val="hybridMultilevel"/>
    <w:tmpl w:val="5238B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42FA5"/>
    <w:multiLevelType w:val="hybridMultilevel"/>
    <w:tmpl w:val="13A64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9445C4"/>
    <w:multiLevelType w:val="hybridMultilevel"/>
    <w:tmpl w:val="6134678A"/>
    <w:lvl w:ilvl="0" w:tplc="6204D2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D058E"/>
    <w:multiLevelType w:val="hybridMultilevel"/>
    <w:tmpl w:val="218444CA"/>
    <w:lvl w:ilvl="0" w:tplc="C1EE79E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E0BBB"/>
    <w:multiLevelType w:val="hybridMultilevel"/>
    <w:tmpl w:val="E57AF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695901"/>
    <w:multiLevelType w:val="hybridMultilevel"/>
    <w:tmpl w:val="A612A02E"/>
    <w:lvl w:ilvl="0" w:tplc="B5C035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ED4F5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05A68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5A79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F60BB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643F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ADE0A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1D8D1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25EF6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F40876"/>
    <w:multiLevelType w:val="hybridMultilevel"/>
    <w:tmpl w:val="2840AD9E"/>
    <w:lvl w:ilvl="0" w:tplc="8F4838A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57D38"/>
    <w:multiLevelType w:val="hybridMultilevel"/>
    <w:tmpl w:val="58067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B17A2"/>
    <w:multiLevelType w:val="hybridMultilevel"/>
    <w:tmpl w:val="956A8DCA"/>
    <w:lvl w:ilvl="0" w:tplc="7A4E98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7E0B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9EA2B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23442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C56A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2CCF9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82EA1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226A2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A68D5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C22546"/>
    <w:multiLevelType w:val="hybridMultilevel"/>
    <w:tmpl w:val="7EC82EA8"/>
    <w:lvl w:ilvl="0" w:tplc="0C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1" w15:restartNumberingAfterBreak="0">
    <w:nsid w:val="693F7386"/>
    <w:multiLevelType w:val="hybridMultilevel"/>
    <w:tmpl w:val="4F90A00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4722BF"/>
    <w:multiLevelType w:val="hybridMultilevel"/>
    <w:tmpl w:val="F524E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3E31E8"/>
    <w:multiLevelType w:val="hybridMultilevel"/>
    <w:tmpl w:val="8FE49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814B58"/>
    <w:multiLevelType w:val="hybridMultilevel"/>
    <w:tmpl w:val="5E0EB254"/>
    <w:lvl w:ilvl="0" w:tplc="CF6E5FD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99210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1CD3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7C7C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16BA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704D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28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22D6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8835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D1177B"/>
    <w:multiLevelType w:val="hybridMultilevel"/>
    <w:tmpl w:val="FBEAFF0A"/>
    <w:lvl w:ilvl="0" w:tplc="B296952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133D80"/>
    <w:multiLevelType w:val="hybridMultilevel"/>
    <w:tmpl w:val="92F42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5B1A4B"/>
    <w:multiLevelType w:val="hybridMultilevel"/>
    <w:tmpl w:val="9774A438"/>
    <w:lvl w:ilvl="0" w:tplc="841C8D7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21"/>
  </w:num>
  <w:num w:numId="4">
    <w:abstractNumId w:val="1"/>
  </w:num>
  <w:num w:numId="5">
    <w:abstractNumId w:val="26"/>
  </w:num>
  <w:num w:numId="6">
    <w:abstractNumId w:val="7"/>
  </w:num>
  <w:num w:numId="7">
    <w:abstractNumId w:val="13"/>
  </w:num>
  <w:num w:numId="8">
    <w:abstractNumId w:val="4"/>
  </w:num>
  <w:num w:numId="9">
    <w:abstractNumId w:val="11"/>
  </w:num>
  <w:num w:numId="10">
    <w:abstractNumId w:val="8"/>
  </w:num>
  <w:num w:numId="11">
    <w:abstractNumId w:val="5"/>
  </w:num>
  <w:num w:numId="12">
    <w:abstractNumId w:val="23"/>
  </w:num>
  <w:num w:numId="13">
    <w:abstractNumId w:val="15"/>
  </w:num>
  <w:num w:numId="14">
    <w:abstractNumId w:val="14"/>
  </w:num>
  <w:num w:numId="15">
    <w:abstractNumId w:val="10"/>
  </w:num>
  <w:num w:numId="16">
    <w:abstractNumId w:val="9"/>
  </w:num>
  <w:num w:numId="17">
    <w:abstractNumId w:val="0"/>
  </w:num>
  <w:num w:numId="18">
    <w:abstractNumId w:val="12"/>
  </w:num>
  <w:num w:numId="19">
    <w:abstractNumId w:val="6"/>
  </w:num>
  <w:num w:numId="20">
    <w:abstractNumId w:val="20"/>
  </w:num>
  <w:num w:numId="21">
    <w:abstractNumId w:val="2"/>
  </w:num>
  <w:num w:numId="22">
    <w:abstractNumId w:val="27"/>
  </w:num>
  <w:num w:numId="23">
    <w:abstractNumId w:val="25"/>
  </w:num>
  <w:num w:numId="24">
    <w:abstractNumId w:val="17"/>
  </w:num>
  <w:num w:numId="25">
    <w:abstractNumId w:val="18"/>
  </w:num>
  <w:num w:numId="26">
    <w:abstractNumId w:val="16"/>
  </w:num>
  <w:num w:numId="27">
    <w:abstractNumId w:val="19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I2NDM2MTc2NTFV0lEKTi0uzszPAykwrwUA+KMRXSwAAAA="/>
  </w:docVars>
  <w:rsids>
    <w:rsidRoot w:val="00005CF7"/>
    <w:rsid w:val="00000FB4"/>
    <w:rsid w:val="0000222C"/>
    <w:rsid w:val="00005CF7"/>
    <w:rsid w:val="00007FB5"/>
    <w:rsid w:val="00015CCD"/>
    <w:rsid w:val="000252EE"/>
    <w:rsid w:val="000454A4"/>
    <w:rsid w:val="000529EF"/>
    <w:rsid w:val="00055225"/>
    <w:rsid w:val="000559BB"/>
    <w:rsid w:val="0006606B"/>
    <w:rsid w:val="000751F5"/>
    <w:rsid w:val="00077496"/>
    <w:rsid w:val="000842B4"/>
    <w:rsid w:val="00093AD7"/>
    <w:rsid w:val="000A1A7E"/>
    <w:rsid w:val="000A2AFC"/>
    <w:rsid w:val="000A3265"/>
    <w:rsid w:val="000A3A9A"/>
    <w:rsid w:val="000A438A"/>
    <w:rsid w:val="000A71AE"/>
    <w:rsid w:val="000B0FF8"/>
    <w:rsid w:val="000B1D15"/>
    <w:rsid w:val="000D1CB1"/>
    <w:rsid w:val="000D7365"/>
    <w:rsid w:val="000E7ABE"/>
    <w:rsid w:val="000F22CE"/>
    <w:rsid w:val="0011036D"/>
    <w:rsid w:val="001128AA"/>
    <w:rsid w:val="00116539"/>
    <w:rsid w:val="0013796A"/>
    <w:rsid w:val="00143A02"/>
    <w:rsid w:val="00144B25"/>
    <w:rsid w:val="00150F6F"/>
    <w:rsid w:val="00151F35"/>
    <w:rsid w:val="0016067C"/>
    <w:rsid w:val="001611B6"/>
    <w:rsid w:val="00163246"/>
    <w:rsid w:val="001633AA"/>
    <w:rsid w:val="001714BC"/>
    <w:rsid w:val="00175199"/>
    <w:rsid w:val="00185D8E"/>
    <w:rsid w:val="00190831"/>
    <w:rsid w:val="00191469"/>
    <w:rsid w:val="00195299"/>
    <w:rsid w:val="001969BC"/>
    <w:rsid w:val="001A02C8"/>
    <w:rsid w:val="001A589E"/>
    <w:rsid w:val="001A5B06"/>
    <w:rsid w:val="001A60F9"/>
    <w:rsid w:val="001A6549"/>
    <w:rsid w:val="001B05ED"/>
    <w:rsid w:val="001B15BD"/>
    <w:rsid w:val="001B5E98"/>
    <w:rsid w:val="001B603F"/>
    <w:rsid w:val="001B769E"/>
    <w:rsid w:val="001C0F8D"/>
    <w:rsid w:val="001C1BC4"/>
    <w:rsid w:val="001C5C1A"/>
    <w:rsid w:val="001C6F58"/>
    <w:rsid w:val="001D01F8"/>
    <w:rsid w:val="001D06F8"/>
    <w:rsid w:val="001D7270"/>
    <w:rsid w:val="001E6D21"/>
    <w:rsid w:val="001E6EC7"/>
    <w:rsid w:val="001F04C9"/>
    <w:rsid w:val="001F0CBA"/>
    <w:rsid w:val="001F2E50"/>
    <w:rsid w:val="001F41AB"/>
    <w:rsid w:val="0022770E"/>
    <w:rsid w:val="00232701"/>
    <w:rsid w:val="00234AD7"/>
    <w:rsid w:val="00235552"/>
    <w:rsid w:val="0024333D"/>
    <w:rsid w:val="0024605C"/>
    <w:rsid w:val="00247F95"/>
    <w:rsid w:val="00251A44"/>
    <w:rsid w:val="00262B80"/>
    <w:rsid w:val="00267F25"/>
    <w:rsid w:val="00277825"/>
    <w:rsid w:val="00294DB9"/>
    <w:rsid w:val="002971AF"/>
    <w:rsid w:val="002A3FE6"/>
    <w:rsid w:val="002A6A48"/>
    <w:rsid w:val="002B1E21"/>
    <w:rsid w:val="002B2F14"/>
    <w:rsid w:val="002B7117"/>
    <w:rsid w:val="002C092D"/>
    <w:rsid w:val="002C0FCC"/>
    <w:rsid w:val="002C16A6"/>
    <w:rsid w:val="002C41BF"/>
    <w:rsid w:val="002C513F"/>
    <w:rsid w:val="002C6D02"/>
    <w:rsid w:val="002D1858"/>
    <w:rsid w:val="002D5879"/>
    <w:rsid w:val="002D58D0"/>
    <w:rsid w:val="002E09E5"/>
    <w:rsid w:val="002E39DF"/>
    <w:rsid w:val="002E5DC7"/>
    <w:rsid w:val="002E74BB"/>
    <w:rsid w:val="002F7817"/>
    <w:rsid w:val="002F7E56"/>
    <w:rsid w:val="00306DA9"/>
    <w:rsid w:val="00307300"/>
    <w:rsid w:val="003110AD"/>
    <w:rsid w:val="00315DEA"/>
    <w:rsid w:val="00316C01"/>
    <w:rsid w:val="003254B4"/>
    <w:rsid w:val="003418F3"/>
    <w:rsid w:val="00342D3D"/>
    <w:rsid w:val="003443B9"/>
    <w:rsid w:val="00357663"/>
    <w:rsid w:val="003708B3"/>
    <w:rsid w:val="0037259C"/>
    <w:rsid w:val="003728B9"/>
    <w:rsid w:val="00374A1F"/>
    <w:rsid w:val="003764E2"/>
    <w:rsid w:val="00393577"/>
    <w:rsid w:val="003A05C2"/>
    <w:rsid w:val="003A40C6"/>
    <w:rsid w:val="003B0FFA"/>
    <w:rsid w:val="003B118C"/>
    <w:rsid w:val="003B136A"/>
    <w:rsid w:val="003B1F45"/>
    <w:rsid w:val="003B6670"/>
    <w:rsid w:val="003B7B75"/>
    <w:rsid w:val="003D349C"/>
    <w:rsid w:val="003D3B60"/>
    <w:rsid w:val="003D43DF"/>
    <w:rsid w:val="003E065A"/>
    <w:rsid w:val="003E2E66"/>
    <w:rsid w:val="003E3D1D"/>
    <w:rsid w:val="003E7B25"/>
    <w:rsid w:val="00402DAD"/>
    <w:rsid w:val="00407B3A"/>
    <w:rsid w:val="00407F30"/>
    <w:rsid w:val="004118E8"/>
    <w:rsid w:val="004215C8"/>
    <w:rsid w:val="004271E6"/>
    <w:rsid w:val="00430B62"/>
    <w:rsid w:val="004324CD"/>
    <w:rsid w:val="00434CF7"/>
    <w:rsid w:val="00435097"/>
    <w:rsid w:val="004372CF"/>
    <w:rsid w:val="004378ED"/>
    <w:rsid w:val="00454968"/>
    <w:rsid w:val="004609CB"/>
    <w:rsid w:val="00460CB2"/>
    <w:rsid w:val="0046526C"/>
    <w:rsid w:val="00466544"/>
    <w:rsid w:val="0047110A"/>
    <w:rsid w:val="004735AE"/>
    <w:rsid w:val="004805B8"/>
    <w:rsid w:val="00482AD1"/>
    <w:rsid w:val="004834B0"/>
    <w:rsid w:val="00484A3F"/>
    <w:rsid w:val="00485E7F"/>
    <w:rsid w:val="00487598"/>
    <w:rsid w:val="00491768"/>
    <w:rsid w:val="004935F9"/>
    <w:rsid w:val="0049375D"/>
    <w:rsid w:val="004A2C7C"/>
    <w:rsid w:val="004A2E46"/>
    <w:rsid w:val="004A6CA7"/>
    <w:rsid w:val="004B2268"/>
    <w:rsid w:val="004B2D95"/>
    <w:rsid w:val="004B7B02"/>
    <w:rsid w:val="004D414E"/>
    <w:rsid w:val="004E20DC"/>
    <w:rsid w:val="004E686F"/>
    <w:rsid w:val="004F7F80"/>
    <w:rsid w:val="005019E8"/>
    <w:rsid w:val="00503627"/>
    <w:rsid w:val="00504478"/>
    <w:rsid w:val="00505FE4"/>
    <w:rsid w:val="00506628"/>
    <w:rsid w:val="00506B1C"/>
    <w:rsid w:val="0050719D"/>
    <w:rsid w:val="005108BD"/>
    <w:rsid w:val="0051140B"/>
    <w:rsid w:val="005144A4"/>
    <w:rsid w:val="00522124"/>
    <w:rsid w:val="00522632"/>
    <w:rsid w:val="00525E79"/>
    <w:rsid w:val="00532BC9"/>
    <w:rsid w:val="00535945"/>
    <w:rsid w:val="005368B6"/>
    <w:rsid w:val="00542319"/>
    <w:rsid w:val="00547453"/>
    <w:rsid w:val="00564CA1"/>
    <w:rsid w:val="005657BD"/>
    <w:rsid w:val="00565E97"/>
    <w:rsid w:val="00567888"/>
    <w:rsid w:val="0057148F"/>
    <w:rsid w:val="00574A07"/>
    <w:rsid w:val="00576EA9"/>
    <w:rsid w:val="00580F2E"/>
    <w:rsid w:val="00581AEF"/>
    <w:rsid w:val="00582FE7"/>
    <w:rsid w:val="005846B9"/>
    <w:rsid w:val="00590B2F"/>
    <w:rsid w:val="00593A1D"/>
    <w:rsid w:val="005949F0"/>
    <w:rsid w:val="005A167B"/>
    <w:rsid w:val="005A4FAD"/>
    <w:rsid w:val="005B2B1F"/>
    <w:rsid w:val="005D2085"/>
    <w:rsid w:val="005D2B9C"/>
    <w:rsid w:val="005E0913"/>
    <w:rsid w:val="005E2697"/>
    <w:rsid w:val="005F1A20"/>
    <w:rsid w:val="005F2068"/>
    <w:rsid w:val="005F24A1"/>
    <w:rsid w:val="005F2C31"/>
    <w:rsid w:val="005F4D68"/>
    <w:rsid w:val="005F6075"/>
    <w:rsid w:val="005F6901"/>
    <w:rsid w:val="005F7C86"/>
    <w:rsid w:val="006142EF"/>
    <w:rsid w:val="00624489"/>
    <w:rsid w:val="00625940"/>
    <w:rsid w:val="00625E2D"/>
    <w:rsid w:val="0063549C"/>
    <w:rsid w:val="00643BB5"/>
    <w:rsid w:val="006473F4"/>
    <w:rsid w:val="00650AA9"/>
    <w:rsid w:val="00653B3C"/>
    <w:rsid w:val="00657A5D"/>
    <w:rsid w:val="006600F8"/>
    <w:rsid w:val="00660E38"/>
    <w:rsid w:val="0066568E"/>
    <w:rsid w:val="00666878"/>
    <w:rsid w:val="00675ACF"/>
    <w:rsid w:val="006841EA"/>
    <w:rsid w:val="00692656"/>
    <w:rsid w:val="006A5BFC"/>
    <w:rsid w:val="006A7B9D"/>
    <w:rsid w:val="006B06F0"/>
    <w:rsid w:val="006B0A46"/>
    <w:rsid w:val="006B27E1"/>
    <w:rsid w:val="006B56E8"/>
    <w:rsid w:val="006C5AF8"/>
    <w:rsid w:val="006C612A"/>
    <w:rsid w:val="006E099D"/>
    <w:rsid w:val="006E09EC"/>
    <w:rsid w:val="006E0AD0"/>
    <w:rsid w:val="006E2AAB"/>
    <w:rsid w:val="006E7065"/>
    <w:rsid w:val="006F01F7"/>
    <w:rsid w:val="00700728"/>
    <w:rsid w:val="00700B8E"/>
    <w:rsid w:val="007010D6"/>
    <w:rsid w:val="00702A30"/>
    <w:rsid w:val="0071174B"/>
    <w:rsid w:val="007143B1"/>
    <w:rsid w:val="007158B8"/>
    <w:rsid w:val="00716721"/>
    <w:rsid w:val="0072273E"/>
    <w:rsid w:val="00724435"/>
    <w:rsid w:val="007319E1"/>
    <w:rsid w:val="007452D7"/>
    <w:rsid w:val="007454A0"/>
    <w:rsid w:val="00747A28"/>
    <w:rsid w:val="007634FC"/>
    <w:rsid w:val="00764036"/>
    <w:rsid w:val="00765535"/>
    <w:rsid w:val="00766DC5"/>
    <w:rsid w:val="00770A76"/>
    <w:rsid w:val="0077568D"/>
    <w:rsid w:val="007827E7"/>
    <w:rsid w:val="0079066B"/>
    <w:rsid w:val="00790CA9"/>
    <w:rsid w:val="00794D79"/>
    <w:rsid w:val="007A092F"/>
    <w:rsid w:val="007A1641"/>
    <w:rsid w:val="007A3AFB"/>
    <w:rsid w:val="007B3ADC"/>
    <w:rsid w:val="007C58AD"/>
    <w:rsid w:val="007C65F5"/>
    <w:rsid w:val="007D0149"/>
    <w:rsid w:val="007D0BD7"/>
    <w:rsid w:val="007D19D9"/>
    <w:rsid w:val="007E1706"/>
    <w:rsid w:val="007E5AC7"/>
    <w:rsid w:val="007F641E"/>
    <w:rsid w:val="008040A6"/>
    <w:rsid w:val="00807A6C"/>
    <w:rsid w:val="00817BC4"/>
    <w:rsid w:val="00817EB9"/>
    <w:rsid w:val="008200F4"/>
    <w:rsid w:val="00821EDA"/>
    <w:rsid w:val="00822288"/>
    <w:rsid w:val="00823465"/>
    <w:rsid w:val="008356C5"/>
    <w:rsid w:val="00835EB1"/>
    <w:rsid w:val="00837469"/>
    <w:rsid w:val="00842297"/>
    <w:rsid w:val="008434FC"/>
    <w:rsid w:val="0084444F"/>
    <w:rsid w:val="008477D9"/>
    <w:rsid w:val="00855F74"/>
    <w:rsid w:val="00857C3A"/>
    <w:rsid w:val="00865E56"/>
    <w:rsid w:val="00866877"/>
    <w:rsid w:val="00866965"/>
    <w:rsid w:val="00872848"/>
    <w:rsid w:val="00874808"/>
    <w:rsid w:val="00880BEE"/>
    <w:rsid w:val="00881058"/>
    <w:rsid w:val="00881687"/>
    <w:rsid w:val="00883328"/>
    <w:rsid w:val="008871C6"/>
    <w:rsid w:val="0088756B"/>
    <w:rsid w:val="00890A5A"/>
    <w:rsid w:val="0089110D"/>
    <w:rsid w:val="008A2AF6"/>
    <w:rsid w:val="008A49BA"/>
    <w:rsid w:val="008A6D4F"/>
    <w:rsid w:val="008B45C5"/>
    <w:rsid w:val="008B5423"/>
    <w:rsid w:val="008C052F"/>
    <w:rsid w:val="008C1C13"/>
    <w:rsid w:val="008C2FDE"/>
    <w:rsid w:val="008C59D6"/>
    <w:rsid w:val="008D48F0"/>
    <w:rsid w:val="008D4E68"/>
    <w:rsid w:val="008D7EA9"/>
    <w:rsid w:val="008E3B9F"/>
    <w:rsid w:val="008E3BCA"/>
    <w:rsid w:val="008E4AF6"/>
    <w:rsid w:val="008F4401"/>
    <w:rsid w:val="008F45BA"/>
    <w:rsid w:val="008F633D"/>
    <w:rsid w:val="009044BE"/>
    <w:rsid w:val="00910517"/>
    <w:rsid w:val="00910881"/>
    <w:rsid w:val="0091123F"/>
    <w:rsid w:val="00917FE1"/>
    <w:rsid w:val="009234C9"/>
    <w:rsid w:val="00931074"/>
    <w:rsid w:val="00932D11"/>
    <w:rsid w:val="009405BD"/>
    <w:rsid w:val="009430C5"/>
    <w:rsid w:val="00947022"/>
    <w:rsid w:val="00950D3F"/>
    <w:rsid w:val="00952238"/>
    <w:rsid w:val="00952821"/>
    <w:rsid w:val="009557E7"/>
    <w:rsid w:val="00962569"/>
    <w:rsid w:val="009667DD"/>
    <w:rsid w:val="00967C3B"/>
    <w:rsid w:val="009721D3"/>
    <w:rsid w:val="00973F2A"/>
    <w:rsid w:val="009742C8"/>
    <w:rsid w:val="009756DB"/>
    <w:rsid w:val="0098045C"/>
    <w:rsid w:val="00981C46"/>
    <w:rsid w:val="00981F55"/>
    <w:rsid w:val="009820F1"/>
    <w:rsid w:val="00982932"/>
    <w:rsid w:val="00990C82"/>
    <w:rsid w:val="00991DA5"/>
    <w:rsid w:val="00993B7C"/>
    <w:rsid w:val="00997861"/>
    <w:rsid w:val="009A0753"/>
    <w:rsid w:val="009A3BA2"/>
    <w:rsid w:val="009A5F49"/>
    <w:rsid w:val="009B0E24"/>
    <w:rsid w:val="009B27FC"/>
    <w:rsid w:val="009B7144"/>
    <w:rsid w:val="009C52E7"/>
    <w:rsid w:val="009D4BC8"/>
    <w:rsid w:val="009D55F6"/>
    <w:rsid w:val="009D610C"/>
    <w:rsid w:val="009F25BC"/>
    <w:rsid w:val="009F33BE"/>
    <w:rsid w:val="009F4762"/>
    <w:rsid w:val="009F4BD7"/>
    <w:rsid w:val="009F538A"/>
    <w:rsid w:val="009F5822"/>
    <w:rsid w:val="009F6AF8"/>
    <w:rsid w:val="00A0258F"/>
    <w:rsid w:val="00A03CCE"/>
    <w:rsid w:val="00A0564E"/>
    <w:rsid w:val="00A13634"/>
    <w:rsid w:val="00A149D8"/>
    <w:rsid w:val="00A20FFB"/>
    <w:rsid w:val="00A2243B"/>
    <w:rsid w:val="00A23E55"/>
    <w:rsid w:val="00A25404"/>
    <w:rsid w:val="00A27A37"/>
    <w:rsid w:val="00A34D50"/>
    <w:rsid w:val="00A37EED"/>
    <w:rsid w:val="00A4087F"/>
    <w:rsid w:val="00A54DD6"/>
    <w:rsid w:val="00A56316"/>
    <w:rsid w:val="00A571BA"/>
    <w:rsid w:val="00A610B2"/>
    <w:rsid w:val="00A64350"/>
    <w:rsid w:val="00A649C3"/>
    <w:rsid w:val="00A6518E"/>
    <w:rsid w:val="00A65CEE"/>
    <w:rsid w:val="00A67F82"/>
    <w:rsid w:val="00A7052F"/>
    <w:rsid w:val="00A71CCF"/>
    <w:rsid w:val="00A75BF8"/>
    <w:rsid w:val="00A80137"/>
    <w:rsid w:val="00A84793"/>
    <w:rsid w:val="00A84AE6"/>
    <w:rsid w:val="00A87C91"/>
    <w:rsid w:val="00A930A9"/>
    <w:rsid w:val="00A93DF9"/>
    <w:rsid w:val="00A96790"/>
    <w:rsid w:val="00AB1EAE"/>
    <w:rsid w:val="00AB388D"/>
    <w:rsid w:val="00AB5865"/>
    <w:rsid w:val="00AB77FB"/>
    <w:rsid w:val="00AC406D"/>
    <w:rsid w:val="00AC4EEE"/>
    <w:rsid w:val="00AD3780"/>
    <w:rsid w:val="00AD3FB2"/>
    <w:rsid w:val="00AD4978"/>
    <w:rsid w:val="00AD71AB"/>
    <w:rsid w:val="00AE0A2A"/>
    <w:rsid w:val="00AE3916"/>
    <w:rsid w:val="00AE6192"/>
    <w:rsid w:val="00AE6241"/>
    <w:rsid w:val="00AE72A3"/>
    <w:rsid w:val="00AF222B"/>
    <w:rsid w:val="00AF4846"/>
    <w:rsid w:val="00AF750A"/>
    <w:rsid w:val="00B0213A"/>
    <w:rsid w:val="00B023B3"/>
    <w:rsid w:val="00B03765"/>
    <w:rsid w:val="00B06312"/>
    <w:rsid w:val="00B067F4"/>
    <w:rsid w:val="00B14090"/>
    <w:rsid w:val="00B1579C"/>
    <w:rsid w:val="00B2527B"/>
    <w:rsid w:val="00B25EB6"/>
    <w:rsid w:val="00B262DC"/>
    <w:rsid w:val="00B35CCA"/>
    <w:rsid w:val="00B409DE"/>
    <w:rsid w:val="00B430B1"/>
    <w:rsid w:val="00B43A73"/>
    <w:rsid w:val="00B47DDE"/>
    <w:rsid w:val="00B53873"/>
    <w:rsid w:val="00B54FE9"/>
    <w:rsid w:val="00B55B15"/>
    <w:rsid w:val="00B5762E"/>
    <w:rsid w:val="00B63DA8"/>
    <w:rsid w:val="00B75ECE"/>
    <w:rsid w:val="00B92D6A"/>
    <w:rsid w:val="00B9454F"/>
    <w:rsid w:val="00B974DA"/>
    <w:rsid w:val="00BA2E82"/>
    <w:rsid w:val="00BB167C"/>
    <w:rsid w:val="00BB5348"/>
    <w:rsid w:val="00BC2123"/>
    <w:rsid w:val="00BC278D"/>
    <w:rsid w:val="00BD0090"/>
    <w:rsid w:val="00BD142A"/>
    <w:rsid w:val="00BE1299"/>
    <w:rsid w:val="00C01279"/>
    <w:rsid w:val="00C021F2"/>
    <w:rsid w:val="00C03F9C"/>
    <w:rsid w:val="00C07A22"/>
    <w:rsid w:val="00C123BE"/>
    <w:rsid w:val="00C15CCA"/>
    <w:rsid w:val="00C20526"/>
    <w:rsid w:val="00C21E6D"/>
    <w:rsid w:val="00C229DF"/>
    <w:rsid w:val="00C307A5"/>
    <w:rsid w:val="00C3093F"/>
    <w:rsid w:val="00C323FB"/>
    <w:rsid w:val="00C42BCE"/>
    <w:rsid w:val="00C515C8"/>
    <w:rsid w:val="00C526C4"/>
    <w:rsid w:val="00C646A7"/>
    <w:rsid w:val="00C708FB"/>
    <w:rsid w:val="00C7244D"/>
    <w:rsid w:val="00C72A46"/>
    <w:rsid w:val="00C72AB6"/>
    <w:rsid w:val="00C73030"/>
    <w:rsid w:val="00C853E0"/>
    <w:rsid w:val="00C8670B"/>
    <w:rsid w:val="00C86ED4"/>
    <w:rsid w:val="00C87701"/>
    <w:rsid w:val="00C94BE8"/>
    <w:rsid w:val="00C96BE9"/>
    <w:rsid w:val="00CA0E4D"/>
    <w:rsid w:val="00CA49C7"/>
    <w:rsid w:val="00CB153B"/>
    <w:rsid w:val="00CB3329"/>
    <w:rsid w:val="00CB4284"/>
    <w:rsid w:val="00CC57E9"/>
    <w:rsid w:val="00CD04A2"/>
    <w:rsid w:val="00CD0C4A"/>
    <w:rsid w:val="00CE0252"/>
    <w:rsid w:val="00CE5A3D"/>
    <w:rsid w:val="00CE5BA6"/>
    <w:rsid w:val="00CF08FF"/>
    <w:rsid w:val="00CF1DB5"/>
    <w:rsid w:val="00D0097B"/>
    <w:rsid w:val="00D02592"/>
    <w:rsid w:val="00D04869"/>
    <w:rsid w:val="00D06A49"/>
    <w:rsid w:val="00D07275"/>
    <w:rsid w:val="00D121C1"/>
    <w:rsid w:val="00D135BF"/>
    <w:rsid w:val="00D13A0E"/>
    <w:rsid w:val="00D13D30"/>
    <w:rsid w:val="00D14CA5"/>
    <w:rsid w:val="00D20A55"/>
    <w:rsid w:val="00D26D46"/>
    <w:rsid w:val="00D3724F"/>
    <w:rsid w:val="00D45221"/>
    <w:rsid w:val="00D45D06"/>
    <w:rsid w:val="00D52C43"/>
    <w:rsid w:val="00D53483"/>
    <w:rsid w:val="00D53FAE"/>
    <w:rsid w:val="00D551AF"/>
    <w:rsid w:val="00D55BF5"/>
    <w:rsid w:val="00D56177"/>
    <w:rsid w:val="00D6121C"/>
    <w:rsid w:val="00D614C1"/>
    <w:rsid w:val="00D61B35"/>
    <w:rsid w:val="00D71A4A"/>
    <w:rsid w:val="00D805E5"/>
    <w:rsid w:val="00D81414"/>
    <w:rsid w:val="00D81535"/>
    <w:rsid w:val="00D817AD"/>
    <w:rsid w:val="00D82AB7"/>
    <w:rsid w:val="00D846A3"/>
    <w:rsid w:val="00D85D75"/>
    <w:rsid w:val="00D93751"/>
    <w:rsid w:val="00D94EB3"/>
    <w:rsid w:val="00DA5204"/>
    <w:rsid w:val="00DA5A5C"/>
    <w:rsid w:val="00DA64A8"/>
    <w:rsid w:val="00DA6A4C"/>
    <w:rsid w:val="00DA6CC0"/>
    <w:rsid w:val="00DB196B"/>
    <w:rsid w:val="00DB5886"/>
    <w:rsid w:val="00DB7658"/>
    <w:rsid w:val="00DC5DA1"/>
    <w:rsid w:val="00DD2F80"/>
    <w:rsid w:val="00DD47BD"/>
    <w:rsid w:val="00DD62FE"/>
    <w:rsid w:val="00DE3E49"/>
    <w:rsid w:val="00DE435B"/>
    <w:rsid w:val="00DE52CB"/>
    <w:rsid w:val="00DF2B4B"/>
    <w:rsid w:val="00DF4B78"/>
    <w:rsid w:val="00DF5D1B"/>
    <w:rsid w:val="00E04EFD"/>
    <w:rsid w:val="00E05AE6"/>
    <w:rsid w:val="00E13B98"/>
    <w:rsid w:val="00E246B6"/>
    <w:rsid w:val="00E30190"/>
    <w:rsid w:val="00E309E4"/>
    <w:rsid w:val="00E32DAC"/>
    <w:rsid w:val="00E34646"/>
    <w:rsid w:val="00E34706"/>
    <w:rsid w:val="00E36110"/>
    <w:rsid w:val="00E36655"/>
    <w:rsid w:val="00E4073D"/>
    <w:rsid w:val="00E41336"/>
    <w:rsid w:val="00E44B43"/>
    <w:rsid w:val="00E514D3"/>
    <w:rsid w:val="00E62CCE"/>
    <w:rsid w:val="00E66A8D"/>
    <w:rsid w:val="00E722DD"/>
    <w:rsid w:val="00E8446F"/>
    <w:rsid w:val="00E8474C"/>
    <w:rsid w:val="00E85FAA"/>
    <w:rsid w:val="00E86CDD"/>
    <w:rsid w:val="00E9186F"/>
    <w:rsid w:val="00E929B3"/>
    <w:rsid w:val="00E94A29"/>
    <w:rsid w:val="00EA096C"/>
    <w:rsid w:val="00EA1FAE"/>
    <w:rsid w:val="00EA3C51"/>
    <w:rsid w:val="00EA4D1C"/>
    <w:rsid w:val="00EA69F0"/>
    <w:rsid w:val="00EA732E"/>
    <w:rsid w:val="00EB090A"/>
    <w:rsid w:val="00EB1E10"/>
    <w:rsid w:val="00EC7263"/>
    <w:rsid w:val="00EC76E4"/>
    <w:rsid w:val="00ED4248"/>
    <w:rsid w:val="00ED77E4"/>
    <w:rsid w:val="00EE0AB3"/>
    <w:rsid w:val="00EE35F5"/>
    <w:rsid w:val="00EE5956"/>
    <w:rsid w:val="00EF4BEE"/>
    <w:rsid w:val="00EF4CA3"/>
    <w:rsid w:val="00EF7196"/>
    <w:rsid w:val="00F16998"/>
    <w:rsid w:val="00F1785E"/>
    <w:rsid w:val="00F2294C"/>
    <w:rsid w:val="00F26B67"/>
    <w:rsid w:val="00F26EA8"/>
    <w:rsid w:val="00F27210"/>
    <w:rsid w:val="00F31A3A"/>
    <w:rsid w:val="00F31D17"/>
    <w:rsid w:val="00F36540"/>
    <w:rsid w:val="00F414B0"/>
    <w:rsid w:val="00F51AF9"/>
    <w:rsid w:val="00F63532"/>
    <w:rsid w:val="00F667A2"/>
    <w:rsid w:val="00F7237C"/>
    <w:rsid w:val="00F772E7"/>
    <w:rsid w:val="00F774FC"/>
    <w:rsid w:val="00F775E1"/>
    <w:rsid w:val="00F835F0"/>
    <w:rsid w:val="00F97503"/>
    <w:rsid w:val="00FA3B5F"/>
    <w:rsid w:val="00FA497E"/>
    <w:rsid w:val="00FA7956"/>
    <w:rsid w:val="00FB17CD"/>
    <w:rsid w:val="00FC3710"/>
    <w:rsid w:val="00FC714E"/>
    <w:rsid w:val="00FD1A65"/>
    <w:rsid w:val="00FD21D3"/>
    <w:rsid w:val="00FD2B2E"/>
    <w:rsid w:val="00FD6739"/>
    <w:rsid w:val="00FE468B"/>
    <w:rsid w:val="00FE6C3A"/>
    <w:rsid w:val="00FF2D58"/>
    <w:rsid w:val="00FF6233"/>
    <w:rsid w:val="00FF722D"/>
    <w:rsid w:val="015102FF"/>
    <w:rsid w:val="01F3C9C3"/>
    <w:rsid w:val="01FD6959"/>
    <w:rsid w:val="02B6EC39"/>
    <w:rsid w:val="02EAD825"/>
    <w:rsid w:val="0483DFBF"/>
    <w:rsid w:val="04E5D126"/>
    <w:rsid w:val="058DF23B"/>
    <w:rsid w:val="0593845B"/>
    <w:rsid w:val="06C81ABE"/>
    <w:rsid w:val="073E412E"/>
    <w:rsid w:val="07AC9B50"/>
    <w:rsid w:val="07FDDEE9"/>
    <w:rsid w:val="0928645F"/>
    <w:rsid w:val="095D8D49"/>
    <w:rsid w:val="0ADB60E7"/>
    <w:rsid w:val="0B189586"/>
    <w:rsid w:val="0C60F2AC"/>
    <w:rsid w:val="0D79DFC2"/>
    <w:rsid w:val="0E32394E"/>
    <w:rsid w:val="0F17641C"/>
    <w:rsid w:val="0F1B94A8"/>
    <w:rsid w:val="10A9F5DB"/>
    <w:rsid w:val="10DBDCCF"/>
    <w:rsid w:val="12E1942E"/>
    <w:rsid w:val="1360E0A8"/>
    <w:rsid w:val="13730A78"/>
    <w:rsid w:val="13DD726B"/>
    <w:rsid w:val="14815819"/>
    <w:rsid w:val="14D01F48"/>
    <w:rsid w:val="14E8F411"/>
    <w:rsid w:val="1562002C"/>
    <w:rsid w:val="177554A4"/>
    <w:rsid w:val="17D3D59A"/>
    <w:rsid w:val="1820BEDF"/>
    <w:rsid w:val="1905462C"/>
    <w:rsid w:val="194E9EA8"/>
    <w:rsid w:val="1A8879E5"/>
    <w:rsid w:val="1AA8DF86"/>
    <w:rsid w:val="1C46AD9A"/>
    <w:rsid w:val="1E50FAF3"/>
    <w:rsid w:val="1EB81705"/>
    <w:rsid w:val="1F5C52AC"/>
    <w:rsid w:val="1FB67F86"/>
    <w:rsid w:val="230256AF"/>
    <w:rsid w:val="231CDE24"/>
    <w:rsid w:val="244136B4"/>
    <w:rsid w:val="2462462D"/>
    <w:rsid w:val="24787667"/>
    <w:rsid w:val="24AE6631"/>
    <w:rsid w:val="25C1A1E0"/>
    <w:rsid w:val="25FF23EA"/>
    <w:rsid w:val="2604D99D"/>
    <w:rsid w:val="261FAC85"/>
    <w:rsid w:val="273B8B38"/>
    <w:rsid w:val="27543081"/>
    <w:rsid w:val="275AFEB4"/>
    <w:rsid w:val="292FF034"/>
    <w:rsid w:val="294219F3"/>
    <w:rsid w:val="2963B630"/>
    <w:rsid w:val="2A084C05"/>
    <w:rsid w:val="2A674CE9"/>
    <w:rsid w:val="2A7902D5"/>
    <w:rsid w:val="2BA338D4"/>
    <w:rsid w:val="2C06C512"/>
    <w:rsid w:val="2C2EE6C9"/>
    <w:rsid w:val="2CE96EE7"/>
    <w:rsid w:val="2D4EEDA3"/>
    <w:rsid w:val="2E291638"/>
    <w:rsid w:val="2E650F74"/>
    <w:rsid w:val="2E86112C"/>
    <w:rsid w:val="3176C5BE"/>
    <w:rsid w:val="31853A28"/>
    <w:rsid w:val="31ABAB0E"/>
    <w:rsid w:val="32A0F38A"/>
    <w:rsid w:val="32DEA736"/>
    <w:rsid w:val="33F2337B"/>
    <w:rsid w:val="345962AF"/>
    <w:rsid w:val="36AF3B06"/>
    <w:rsid w:val="36B9C6C2"/>
    <w:rsid w:val="36D225A6"/>
    <w:rsid w:val="3729F7B2"/>
    <w:rsid w:val="3767F18A"/>
    <w:rsid w:val="376DB8E2"/>
    <w:rsid w:val="38A6CCD3"/>
    <w:rsid w:val="38E0BF6A"/>
    <w:rsid w:val="398AE3C1"/>
    <w:rsid w:val="3B17685D"/>
    <w:rsid w:val="3B60FFCC"/>
    <w:rsid w:val="3C4FE857"/>
    <w:rsid w:val="3D6A4225"/>
    <w:rsid w:val="3DA4E230"/>
    <w:rsid w:val="3E023E2E"/>
    <w:rsid w:val="3E74620C"/>
    <w:rsid w:val="3F1FC59E"/>
    <w:rsid w:val="3F7B1DDE"/>
    <w:rsid w:val="4029B445"/>
    <w:rsid w:val="40B0EB50"/>
    <w:rsid w:val="40B802D9"/>
    <w:rsid w:val="40E7514C"/>
    <w:rsid w:val="416812FD"/>
    <w:rsid w:val="41A574B9"/>
    <w:rsid w:val="4272900D"/>
    <w:rsid w:val="436EBD1A"/>
    <w:rsid w:val="44449AFD"/>
    <w:rsid w:val="462CC8B8"/>
    <w:rsid w:val="48AEFB5E"/>
    <w:rsid w:val="4AAB625D"/>
    <w:rsid w:val="4B6EA7E3"/>
    <w:rsid w:val="4B8D5698"/>
    <w:rsid w:val="4BC694C1"/>
    <w:rsid w:val="4C78C75E"/>
    <w:rsid w:val="4E045BEC"/>
    <w:rsid w:val="4E3A656A"/>
    <w:rsid w:val="4E43F751"/>
    <w:rsid w:val="4EF94856"/>
    <w:rsid w:val="4F8D046E"/>
    <w:rsid w:val="4FEF3A79"/>
    <w:rsid w:val="5004FD40"/>
    <w:rsid w:val="51753AEF"/>
    <w:rsid w:val="51D81E9D"/>
    <w:rsid w:val="5256D089"/>
    <w:rsid w:val="53DE2EDE"/>
    <w:rsid w:val="54054618"/>
    <w:rsid w:val="546B03A3"/>
    <w:rsid w:val="548341CB"/>
    <w:rsid w:val="54F97CC2"/>
    <w:rsid w:val="5555DBC6"/>
    <w:rsid w:val="565DD454"/>
    <w:rsid w:val="57CF7F12"/>
    <w:rsid w:val="58136963"/>
    <w:rsid w:val="58AA4F62"/>
    <w:rsid w:val="58C097C5"/>
    <w:rsid w:val="593B607D"/>
    <w:rsid w:val="597D577C"/>
    <w:rsid w:val="5A3A6942"/>
    <w:rsid w:val="5CEED53A"/>
    <w:rsid w:val="5CFD0ED2"/>
    <w:rsid w:val="5D4A8F4B"/>
    <w:rsid w:val="5FD8FE47"/>
    <w:rsid w:val="6085AACF"/>
    <w:rsid w:val="60972B7E"/>
    <w:rsid w:val="63AAF8A5"/>
    <w:rsid w:val="63B93AC8"/>
    <w:rsid w:val="66476452"/>
    <w:rsid w:val="669394F4"/>
    <w:rsid w:val="66CCC170"/>
    <w:rsid w:val="69151280"/>
    <w:rsid w:val="6B0A6D81"/>
    <w:rsid w:val="6B0ECE37"/>
    <w:rsid w:val="6BE2D9CD"/>
    <w:rsid w:val="6C03C01A"/>
    <w:rsid w:val="6E2AB9A8"/>
    <w:rsid w:val="6F2F5009"/>
    <w:rsid w:val="6FA24800"/>
    <w:rsid w:val="70324800"/>
    <w:rsid w:val="70E28AF5"/>
    <w:rsid w:val="711DA42E"/>
    <w:rsid w:val="71E787FF"/>
    <w:rsid w:val="733F0E85"/>
    <w:rsid w:val="7377BA89"/>
    <w:rsid w:val="7393688A"/>
    <w:rsid w:val="743BE6B8"/>
    <w:rsid w:val="74F1B533"/>
    <w:rsid w:val="759A30D7"/>
    <w:rsid w:val="775422BB"/>
    <w:rsid w:val="78743007"/>
    <w:rsid w:val="796239A8"/>
    <w:rsid w:val="7A052BA9"/>
    <w:rsid w:val="7B372560"/>
    <w:rsid w:val="7C03E2B5"/>
    <w:rsid w:val="7C0BB36E"/>
    <w:rsid w:val="7E6DBD8A"/>
    <w:rsid w:val="7ECF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EF84043"/>
  <w15:chartTrackingRefBased/>
  <w15:docId w15:val="{E31D9EBC-7E5B-4ABA-BC87-FD3F4093C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CF7"/>
    <w:pPr>
      <w:spacing w:after="0" w:line="240" w:lineRule="auto"/>
    </w:pPr>
    <w:rPr>
      <w:rFonts w:ascii="Arial" w:eastAsia="Times New Roman" w:hAnsi="Arial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05CF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5C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5C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CF7"/>
    <w:rPr>
      <w:rFonts w:ascii="Arial" w:eastAsia="Times New Roman" w:hAnsi="Arial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005C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CF7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rsid w:val="00005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rsid w:val="0057148F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7148F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57148F"/>
    <w:rPr>
      <w:vertAlign w:val="superscript"/>
    </w:rPr>
  </w:style>
  <w:style w:type="paragraph" w:styleId="NormalWeb">
    <w:name w:val="Normal (Web)"/>
    <w:basedOn w:val="Normal"/>
    <w:rsid w:val="00866877"/>
    <w:pPr>
      <w:spacing w:before="240" w:after="240" w:line="360" w:lineRule="auto"/>
    </w:pPr>
    <w:rPr>
      <w:rFonts w:ascii="Verdana" w:hAnsi="Verdana"/>
      <w:sz w:val="18"/>
      <w:szCs w:val="18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4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4A4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5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586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5865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7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75D"/>
    <w:rPr>
      <w:rFonts w:ascii="Arial" w:eastAsia="Times New Roman" w:hAnsi="Arial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D349C"/>
    <w:rPr>
      <w:color w:val="954F72" w:themeColor="followedHyperlink"/>
      <w:u w:val="single"/>
    </w:rPr>
  </w:style>
  <w:style w:type="character" w:customStyle="1" w:styleId="tgc">
    <w:name w:val="_tgc"/>
    <w:basedOn w:val="DefaultParagraphFont"/>
    <w:rsid w:val="0051140B"/>
  </w:style>
  <w:style w:type="paragraph" w:styleId="Caption">
    <w:name w:val="caption"/>
    <w:basedOn w:val="Normal"/>
    <w:next w:val="Normal"/>
    <w:uiPriority w:val="35"/>
    <w:unhideWhenUsed/>
    <w:qFormat/>
    <w:rsid w:val="00A37EED"/>
    <w:pPr>
      <w:spacing w:after="200"/>
    </w:pPr>
    <w:rPr>
      <w:i/>
      <w:iCs/>
      <w:color w:val="44546A" w:themeColor="text2"/>
      <w:sz w:val="18"/>
      <w:szCs w:val="18"/>
    </w:rPr>
  </w:style>
  <w:style w:type="table" w:customStyle="1" w:styleId="TableGrid1">
    <w:name w:val="Table Grid1"/>
    <w:basedOn w:val="TableNormal"/>
    <w:next w:val="TableGrid"/>
    <w:rsid w:val="00E44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805B8"/>
    <w:pPr>
      <w:spacing w:after="0" w:line="240" w:lineRule="auto"/>
    </w:pPr>
    <w:rPr>
      <w:rFonts w:ascii="Arial" w:eastAsia="Times New Roman" w:hAnsi="Arial" w:cs="Times New Roman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4073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A6A48"/>
  </w:style>
  <w:style w:type="character" w:customStyle="1" w:styleId="eop">
    <w:name w:val="eop"/>
    <w:basedOn w:val="DefaultParagraphFont"/>
    <w:rsid w:val="002A6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8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3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2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1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44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5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2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0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rtal.eduweb.vic.gov.au/collaboration/teams/legislationservices/Lists/Ministerial%20Orders%20Register/Attachments/1817/MO715%20signed.pdf" TargetMode="External"/><Relationship Id="rId18" Type="http://schemas.openxmlformats.org/officeDocument/2006/relationships/hyperlink" Target="https://www2.education.vic.gov.au/pal/enrolment/policy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2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edugate.eduweb.vic.gov.au/edrms/collaboration/WHEDRSR/_layouts/15/WopiFrame.aspx?sourcedoc=/edrms/collaboration/WHEDRSR/ARP/Referral%20Form%20-%20Prins%20to%20SAO-%20Whereabouts%20of%20Student%20Unknown%20-%20updated%20May%2018.docx&amp;action=default" TargetMode="External"/><Relationship Id="rId25" Type="http://schemas.openxmlformats.org/officeDocument/2006/relationships/hyperlink" Target="mailto:pathways.transitions.swv@education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behaviour-students/guidance/4-respond-challenging-behaviour" TargetMode="External"/><Relationship Id="rId20" Type="http://schemas.openxmlformats.org/officeDocument/2006/relationships/hyperlink" Target="https://www.education.vic.gov.au/school/teachers/management/finance/Pages/srpref091.asp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pathways.transitions.sev@education.vic.gov.au" TargetMode="External"/><Relationship Id="rId32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ttendance/policy" TargetMode="External"/><Relationship Id="rId23" Type="http://schemas.openxmlformats.org/officeDocument/2006/relationships/hyperlink" Target="mailto:pathways.transitions.nwv@education.vic.gov.au" TargetMode="External"/><Relationship Id="rId28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hyperlink" Target="http://www.vrqa.vic.gov.au/registration/Pages/homeschooldefault.aspx?Redirect=1" TargetMode="External"/><Relationship Id="rId31" Type="http://schemas.openxmlformats.org/officeDocument/2006/relationships/theme" Target="theme/theme1.xml"/><Relationship Id="rId30" Type="http://schemas.openxmlformats.org/officeDocument/2006/relationships/fontTable" Target="fontTable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exemption-school-attendance-and-enrolment/policy" TargetMode="External"/><Relationship Id="rId22" Type="http://schemas.openxmlformats.org/officeDocument/2006/relationships/hyperlink" Target="mailto:pathways.transitions.nev@education.vic.gov.au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us01.safelinks.protection.outlook.com/?url=https%3A%2F%2Fwww.vic.gov.au%2Fchild-information-sharing-scheme&amp;data=04%7C01%7CDeborah.Maher%40education.vic.gov.au%7C8a717a1828f3402f5ca908d88d0b594a%7Cd96cb3371a8744cfb69b3cec334a4c1f%7C0%7C0%7C637414427267612822%7CUnknown%7CTWFpbGZsb3d8eyJWIjoiMC4wLjAwMDAiLCJQIjoiV2luMzIiLCJBTiI6Ik1haWwiLCJXVCI6Mn0%3D%7C1000&amp;sdata=UYgxB0qDJ9nA%2BgMqyhjB99rPF256khsVHIx93IVPr%2Fs%3D&amp;reserved=0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2.education.vic.gov.au/pal/mature-minors-and-decision-making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121</Topic>
    <Expired xmlns="bb5ce4db-eb21-467d-b968-528655912a38">false</Expir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42A37-E8B0-4CD2-88FE-602772B2C5EC}"/>
</file>

<file path=customXml/itemProps2.xml><?xml version="1.0" encoding="utf-8"?>
<ds:datastoreItem xmlns:ds="http://schemas.openxmlformats.org/officeDocument/2006/customXml" ds:itemID="{EC434701-B01D-4D6D-B893-6B2524E7084A}">
  <ds:schemaRefs>
    <ds:schemaRef ds:uri="http://purl.org/dc/dcmitype/"/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f5b685d-58fd-461e-95d0-0d3a70e174a2"/>
    <ds:schemaRef ds:uri="http://www.w3.org/XML/1998/namespace"/>
    <ds:schemaRef ds:uri="http://schemas.microsoft.com/sharepoint/v3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0A4200F-23A7-4F4A-9DB3-4688C3F4DE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805F21-6BCE-45CD-95C9-DF59FCFCD28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8F352B5-F737-4C1D-9F3F-8C6008D30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792</Words>
  <Characters>10217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Rhiannon R</dc:creator>
  <cp:keywords/>
  <dc:description/>
  <cp:lastModifiedBy>Melanie McGrath</cp:lastModifiedBy>
  <cp:revision>2</cp:revision>
  <cp:lastPrinted>2019-03-08T04:29:00Z</cp:lastPrinted>
  <dcterms:created xsi:type="dcterms:W3CDTF">2021-01-14T22:54:00Z</dcterms:created>
  <dcterms:modified xsi:type="dcterms:W3CDTF">2021-01-14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T_EDRMS_RCS">
    <vt:lpwstr/>
  </property>
  <property fmtid="{D5CDD505-2E9C-101B-9397-08002B2CF9AE}" pid="3" name="DET_EDRMS_SecClass">
    <vt:lpwstr/>
  </property>
  <property fmtid="{D5CDD505-2E9C-101B-9397-08002B2CF9AE}" pid="4" name="ContentTypeId">
    <vt:lpwstr>0x0101008D837B29B15B0F4C8E944F501DC9554C</vt:lpwstr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a062a620-1a37-4d10-a025-3788c6c4f019}</vt:lpwstr>
  </property>
  <property fmtid="{D5CDD505-2E9C-101B-9397-08002B2CF9AE}" pid="8" name="RecordPoint_ActiveItemUniqueId">
    <vt:lpwstr>{d7cf1ebc-dbbc-4cda-a554-66c89e77e4f3}</vt:lpwstr>
  </property>
  <property fmtid="{D5CDD505-2E9C-101B-9397-08002B2CF9AE}" pid="9" name="RecordPoint_ActiveItemWebId">
    <vt:lpwstr>{8f5b685d-58fd-461e-95d0-0d3a70e174a2}</vt:lpwstr>
  </property>
  <property fmtid="{D5CDD505-2E9C-101B-9397-08002B2CF9AE}" pid="10" name="RecordPoint_ActiveItemSiteId">
    <vt:lpwstr>{dc5a239e-ba74-426a-8f60-16f844554cc2}</vt:lpwstr>
  </property>
  <property fmtid="{D5CDD505-2E9C-101B-9397-08002B2CF9AE}" pid="11" name="RecordPoint_RecordNumberSubmitted">
    <vt:lpwstr>R20211373835</vt:lpwstr>
  </property>
  <property fmtid="{D5CDD505-2E9C-101B-9397-08002B2CF9AE}" pid="12" name="RecordPoint_SubmissionDate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1-01-15T09:55:59.2809464+11:00</vt:lpwstr>
  </property>
</Properties>
</file>